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006170" w14:textId="77777777" w:rsidR="00E95829" w:rsidRPr="00BB5575" w:rsidRDefault="00E95829" w:rsidP="005C0FE8">
      <w:pPr>
        <w:spacing w:after="0" w:line="240" w:lineRule="auto"/>
        <w:contextualSpacing/>
        <w:jc w:val="center"/>
        <w:rPr>
          <w:rFonts w:ascii="Times New Roman" w:hAnsi="Times New Roman" w:cstheme="minorHAnsi"/>
          <w:b/>
          <w:sz w:val="40"/>
          <w:szCs w:val="40"/>
        </w:rPr>
      </w:pPr>
    </w:p>
    <w:p w14:paraId="70A6F2EE" w14:textId="77777777" w:rsidR="00E95829" w:rsidRPr="00BB5575" w:rsidRDefault="00E95829" w:rsidP="005C0FE8">
      <w:pPr>
        <w:spacing w:after="0" w:line="240" w:lineRule="auto"/>
        <w:contextualSpacing/>
        <w:jc w:val="center"/>
        <w:rPr>
          <w:rFonts w:ascii="Times New Roman" w:hAnsi="Times New Roman" w:cstheme="minorHAnsi"/>
          <w:b/>
          <w:sz w:val="40"/>
          <w:szCs w:val="40"/>
        </w:rPr>
      </w:pPr>
    </w:p>
    <w:p w14:paraId="1E04306B" w14:textId="1C7A94E9" w:rsidR="00975230" w:rsidRPr="009E21AD" w:rsidRDefault="001E3D3D" w:rsidP="009E21AD">
      <w:pPr>
        <w:pStyle w:val="Heading1"/>
      </w:pPr>
      <w:bookmarkStart w:id="0" w:name="_GoBack"/>
      <w:bookmarkEnd w:id="0"/>
      <w:r w:rsidRPr="009E21AD">
        <w:t>How to Write a Resume</w:t>
      </w:r>
    </w:p>
    <w:p w14:paraId="21C2497F" w14:textId="77777777" w:rsidR="005C0FE8" w:rsidRPr="00BB5575" w:rsidRDefault="005C0FE8" w:rsidP="005C0FE8">
      <w:pPr>
        <w:spacing w:after="0" w:line="240" w:lineRule="auto"/>
        <w:contextualSpacing/>
        <w:rPr>
          <w:rFonts w:ascii="Times New Roman" w:hAnsi="Times New Roman" w:cs="Times New Roman"/>
          <w:sz w:val="40"/>
          <w:szCs w:val="40"/>
        </w:rPr>
      </w:pPr>
    </w:p>
    <w:p w14:paraId="358A51B2" w14:textId="7AC545B2" w:rsidR="00AE5457" w:rsidRPr="00BB5575" w:rsidRDefault="005844F0" w:rsidP="005C0FE8">
      <w:pPr>
        <w:spacing w:after="0" w:line="240" w:lineRule="auto"/>
        <w:contextualSpacing/>
        <w:rPr>
          <w:rFonts w:ascii="Times New Roman" w:hAnsi="Times New Roman" w:cs="Times New Roman"/>
          <w:sz w:val="24"/>
          <w:szCs w:val="24"/>
        </w:rPr>
      </w:pPr>
      <w:r w:rsidRPr="00BB5575">
        <w:rPr>
          <w:rFonts w:ascii="Times New Roman" w:hAnsi="Times New Roman" w:cs="Times New Roman"/>
          <w:sz w:val="24"/>
          <w:szCs w:val="24"/>
        </w:rPr>
        <w:t>An effective resume is more than a list of your skills and experience.  It serves as your professional introduction.</w:t>
      </w:r>
      <w:r w:rsidR="007D6BED" w:rsidRPr="00BB5575">
        <w:rPr>
          <w:rFonts w:ascii="Times New Roman" w:hAnsi="Times New Roman" w:cs="Times New Roman"/>
          <w:sz w:val="24"/>
          <w:szCs w:val="24"/>
        </w:rPr>
        <w:t xml:space="preserve">  </w:t>
      </w:r>
      <w:r w:rsidR="00183D5E" w:rsidRPr="00BB5575">
        <w:rPr>
          <w:rFonts w:ascii="Times New Roman" w:hAnsi="Times New Roman" w:cs="Times New Roman"/>
          <w:sz w:val="24"/>
          <w:szCs w:val="24"/>
        </w:rPr>
        <w:t xml:space="preserve">It is often the only source of information a potential employer will have when deciding whether or not to invite you in for an interview.  Moreover, </w:t>
      </w:r>
      <w:r w:rsidR="00627DB5" w:rsidRPr="00BB5575">
        <w:rPr>
          <w:rFonts w:ascii="Times New Roman" w:hAnsi="Times New Roman" w:cs="Times New Roman"/>
          <w:sz w:val="24"/>
          <w:szCs w:val="24"/>
        </w:rPr>
        <w:t>most employers receive hundreds of re</w:t>
      </w:r>
      <w:r w:rsidR="004236A2" w:rsidRPr="00BB5575">
        <w:rPr>
          <w:rFonts w:ascii="Times New Roman" w:hAnsi="Times New Roman" w:cs="Times New Roman"/>
          <w:sz w:val="24"/>
          <w:szCs w:val="24"/>
        </w:rPr>
        <w:t>sumes for any given opportunity and have very little time to evaluate each one.</w:t>
      </w:r>
    </w:p>
    <w:p w14:paraId="55AD4FA7" w14:textId="77777777" w:rsidR="00627DB5" w:rsidRPr="00BB5575" w:rsidRDefault="00627DB5" w:rsidP="005C0FE8">
      <w:pPr>
        <w:spacing w:after="0" w:line="240" w:lineRule="auto"/>
        <w:contextualSpacing/>
        <w:rPr>
          <w:rFonts w:ascii="Times New Roman" w:hAnsi="Times New Roman" w:cs="Times New Roman"/>
          <w:sz w:val="24"/>
          <w:szCs w:val="24"/>
        </w:rPr>
      </w:pPr>
    </w:p>
    <w:p w14:paraId="44150B08" w14:textId="5A33FB85" w:rsidR="00627DB5" w:rsidRPr="00BB5575" w:rsidRDefault="00627DB5" w:rsidP="005C0FE8">
      <w:pPr>
        <w:spacing w:after="0" w:line="240" w:lineRule="auto"/>
        <w:contextualSpacing/>
        <w:rPr>
          <w:rFonts w:ascii="Times New Roman" w:hAnsi="Times New Roman" w:cs="Times New Roman"/>
          <w:sz w:val="24"/>
          <w:szCs w:val="24"/>
        </w:rPr>
      </w:pPr>
      <w:r w:rsidRPr="00BB5575">
        <w:rPr>
          <w:rFonts w:ascii="Times New Roman" w:hAnsi="Times New Roman" w:cs="Times New Roman"/>
          <w:sz w:val="24"/>
          <w:szCs w:val="24"/>
        </w:rPr>
        <w:t>Your resume must therefore clearly convey your skills, strengths and relevant experience, and do so in an efficient and visually appealing manner.</w:t>
      </w:r>
    </w:p>
    <w:p w14:paraId="03E3D1DE" w14:textId="77777777" w:rsidR="00817382" w:rsidRPr="00BB5575" w:rsidRDefault="00817382" w:rsidP="005C0FE8">
      <w:pPr>
        <w:spacing w:after="0" w:line="240" w:lineRule="auto"/>
        <w:contextualSpacing/>
        <w:rPr>
          <w:rFonts w:ascii="Times New Roman" w:hAnsi="Times New Roman" w:cs="Times New Roman"/>
          <w:sz w:val="24"/>
          <w:szCs w:val="24"/>
        </w:rPr>
      </w:pPr>
    </w:p>
    <w:p w14:paraId="55F6F5E8" w14:textId="7173332B" w:rsidR="00817382" w:rsidRPr="00BB5575" w:rsidRDefault="00817382" w:rsidP="005C0FE8">
      <w:pPr>
        <w:spacing w:after="0" w:line="240" w:lineRule="auto"/>
        <w:contextualSpacing/>
        <w:rPr>
          <w:rFonts w:ascii="Times New Roman" w:hAnsi="Times New Roman" w:cs="Times New Roman"/>
          <w:sz w:val="24"/>
          <w:szCs w:val="24"/>
        </w:rPr>
      </w:pPr>
      <w:r w:rsidRPr="00BB5575">
        <w:rPr>
          <w:rFonts w:ascii="Times New Roman" w:hAnsi="Times New Roman" w:cs="Times New Roman"/>
          <w:sz w:val="24"/>
          <w:szCs w:val="24"/>
        </w:rPr>
        <w:t>The following guide will walk you through creation of a resume that will best represent you to the organizations, programs and opportunities you hope to pursue.</w:t>
      </w:r>
    </w:p>
    <w:p w14:paraId="4F041363" w14:textId="77777777" w:rsidR="008B55A8" w:rsidRPr="00BB5575" w:rsidRDefault="008B55A8" w:rsidP="005C0FE8">
      <w:pPr>
        <w:spacing w:after="0" w:line="240" w:lineRule="auto"/>
        <w:contextualSpacing/>
        <w:rPr>
          <w:rFonts w:ascii="Times New Roman" w:hAnsi="Times New Roman" w:cs="Times New Roman"/>
          <w:sz w:val="24"/>
          <w:szCs w:val="24"/>
        </w:rPr>
      </w:pPr>
    </w:p>
    <w:p w14:paraId="6A68977A" w14:textId="4D632521" w:rsidR="008B55A8" w:rsidRPr="00BB5575" w:rsidRDefault="008B55A8" w:rsidP="005C0FE8">
      <w:pPr>
        <w:spacing w:after="0" w:line="240" w:lineRule="auto"/>
        <w:contextualSpacing/>
        <w:rPr>
          <w:rFonts w:ascii="Times New Roman" w:hAnsi="Times New Roman" w:cs="Times New Roman"/>
          <w:i/>
          <w:sz w:val="24"/>
          <w:szCs w:val="24"/>
        </w:rPr>
      </w:pPr>
      <w:r w:rsidRPr="00BB5575">
        <w:rPr>
          <w:rFonts w:ascii="Times New Roman" w:hAnsi="Times New Roman" w:cs="Times New Roman"/>
          <w:i/>
          <w:sz w:val="24"/>
          <w:szCs w:val="24"/>
        </w:rPr>
        <w:t>What is a Curriculum Vitae?</w:t>
      </w:r>
    </w:p>
    <w:p w14:paraId="088B33E1" w14:textId="7F23AE4B" w:rsidR="008B55A8" w:rsidRPr="00BB5575" w:rsidRDefault="008B55A8" w:rsidP="005C0FE8">
      <w:pPr>
        <w:spacing w:after="0" w:line="240" w:lineRule="auto"/>
        <w:contextualSpacing/>
        <w:rPr>
          <w:rFonts w:ascii="Times New Roman" w:hAnsi="Times New Roman" w:cs="Times New Roman"/>
          <w:sz w:val="24"/>
          <w:szCs w:val="24"/>
        </w:rPr>
      </w:pPr>
      <w:r w:rsidRPr="00BB5575">
        <w:rPr>
          <w:rFonts w:ascii="Times New Roman" w:hAnsi="Times New Roman" w:cs="Times New Roman"/>
          <w:sz w:val="24"/>
          <w:szCs w:val="24"/>
        </w:rPr>
        <w:t>Some employers will use resume and Curriculum Vitae (or CV) interchangeably.  The principle difference is that a CV is typically longer, 2 or more pages, and will include more comprehensive information about a candidate’s research background, presentations, publications, committee memberships and other exper</w:t>
      </w:r>
      <w:r w:rsidR="00F05419" w:rsidRPr="00BB5575">
        <w:rPr>
          <w:rFonts w:ascii="Times New Roman" w:hAnsi="Times New Roman" w:cs="Times New Roman"/>
          <w:sz w:val="24"/>
          <w:szCs w:val="24"/>
        </w:rPr>
        <w:t xml:space="preserve">ience of an academic nature.  CV’s are typically used </w:t>
      </w:r>
      <w:r w:rsidR="007D7054" w:rsidRPr="00BB5575">
        <w:rPr>
          <w:rFonts w:ascii="Times New Roman" w:hAnsi="Times New Roman" w:cs="Times New Roman"/>
          <w:sz w:val="24"/>
          <w:szCs w:val="24"/>
        </w:rPr>
        <w:t>to apply for</w:t>
      </w:r>
      <w:r w:rsidR="00F05419" w:rsidRPr="00BB5575">
        <w:rPr>
          <w:rFonts w:ascii="Times New Roman" w:hAnsi="Times New Roman" w:cs="Times New Roman"/>
          <w:sz w:val="24"/>
          <w:szCs w:val="24"/>
        </w:rPr>
        <w:t xml:space="preserve"> </w:t>
      </w:r>
      <w:r w:rsidR="007D7054" w:rsidRPr="00BB5575">
        <w:rPr>
          <w:rFonts w:ascii="Times New Roman" w:hAnsi="Times New Roman" w:cs="Times New Roman"/>
          <w:sz w:val="24"/>
          <w:szCs w:val="24"/>
        </w:rPr>
        <w:t xml:space="preserve">graduate programs, charter school roles and </w:t>
      </w:r>
      <w:r w:rsidR="00F05419" w:rsidRPr="00BB5575">
        <w:rPr>
          <w:rFonts w:ascii="Times New Roman" w:hAnsi="Times New Roman" w:cs="Times New Roman"/>
          <w:sz w:val="24"/>
          <w:szCs w:val="24"/>
        </w:rPr>
        <w:t>academia.</w:t>
      </w:r>
    </w:p>
    <w:p w14:paraId="166CFB39" w14:textId="77777777" w:rsidR="00AE5457" w:rsidRPr="00BB5575" w:rsidRDefault="00AE5457" w:rsidP="005C0FE8">
      <w:pPr>
        <w:spacing w:after="0" w:line="240" w:lineRule="auto"/>
        <w:contextualSpacing/>
        <w:rPr>
          <w:rFonts w:ascii="Times New Roman" w:hAnsi="Times New Roman" w:cs="Times New Roman"/>
          <w:sz w:val="21"/>
          <w:szCs w:val="21"/>
        </w:rPr>
      </w:pPr>
    </w:p>
    <w:p w14:paraId="6DEE8036" w14:textId="77777777" w:rsidR="00AE5457" w:rsidRPr="00BB5575" w:rsidRDefault="00AE5457" w:rsidP="005C0FE8">
      <w:pPr>
        <w:spacing w:after="0" w:line="240" w:lineRule="auto"/>
        <w:contextualSpacing/>
        <w:rPr>
          <w:rFonts w:cstheme="minorHAnsi"/>
          <w:sz w:val="21"/>
          <w:szCs w:val="21"/>
        </w:rPr>
      </w:pPr>
    </w:p>
    <w:p w14:paraId="71B994E5" w14:textId="77777777" w:rsidR="00AE5457" w:rsidRPr="00BB5575" w:rsidRDefault="00AE5457" w:rsidP="005C0FE8">
      <w:pPr>
        <w:spacing w:after="0" w:line="240" w:lineRule="auto"/>
        <w:contextualSpacing/>
        <w:rPr>
          <w:rFonts w:cstheme="minorHAnsi"/>
          <w:sz w:val="21"/>
          <w:szCs w:val="21"/>
        </w:rPr>
      </w:pPr>
    </w:p>
    <w:p w14:paraId="2AD64EFA" w14:textId="77777777" w:rsidR="004C27BE" w:rsidRPr="009E21AD" w:rsidRDefault="004C27BE" w:rsidP="009E21AD">
      <w:pPr>
        <w:pStyle w:val="Heading2"/>
      </w:pPr>
      <w:r w:rsidRPr="009E21AD">
        <w:t>Step 1: Choose a Template</w:t>
      </w:r>
    </w:p>
    <w:p w14:paraId="496DC1A1" w14:textId="773085B3" w:rsidR="00364268" w:rsidRPr="00BB5575" w:rsidRDefault="004C27BE" w:rsidP="004C27BE">
      <w:pPr>
        <w:spacing w:after="0" w:line="240" w:lineRule="auto"/>
        <w:rPr>
          <w:rFonts w:ascii="Times New Roman" w:hAnsi="Times New Roman" w:cs="Times New Roman"/>
          <w:sz w:val="24"/>
          <w:szCs w:val="24"/>
        </w:rPr>
      </w:pPr>
      <w:r w:rsidRPr="00BB5575">
        <w:rPr>
          <w:rFonts w:ascii="Times New Roman" w:hAnsi="Times New Roman" w:cs="Times New Roman"/>
          <w:sz w:val="24"/>
          <w:szCs w:val="24"/>
        </w:rPr>
        <w:t>Select a simple and appealing format for your resume.  If you are just beginning your career or working for a traditional industry</w:t>
      </w:r>
      <w:r w:rsidR="00364268" w:rsidRPr="00BB5575">
        <w:rPr>
          <w:rFonts w:ascii="Times New Roman" w:hAnsi="Times New Roman" w:cs="Times New Roman"/>
          <w:sz w:val="24"/>
          <w:szCs w:val="24"/>
        </w:rPr>
        <w:t xml:space="preserve">, you want to choose something simple.  Avoid borders, colors, images or graphics.  Your </w:t>
      </w:r>
      <w:r w:rsidR="000547CB" w:rsidRPr="00BB5575">
        <w:rPr>
          <w:rFonts w:ascii="Times New Roman" w:hAnsi="Times New Roman" w:cs="Times New Roman"/>
          <w:sz w:val="24"/>
          <w:szCs w:val="24"/>
        </w:rPr>
        <w:t>font size should be between 10</w:t>
      </w:r>
      <w:r w:rsidR="00364268" w:rsidRPr="00BB5575">
        <w:rPr>
          <w:rFonts w:ascii="Times New Roman" w:hAnsi="Times New Roman" w:cs="Times New Roman"/>
          <w:sz w:val="24"/>
          <w:szCs w:val="24"/>
        </w:rPr>
        <w:t>-12 points.  Your margins should be between .5” and 1.0.”  You may adjust both t</w:t>
      </w:r>
      <w:r w:rsidR="008D5B71" w:rsidRPr="00BB5575">
        <w:rPr>
          <w:rFonts w:ascii="Times New Roman" w:hAnsi="Times New Roman" w:cs="Times New Roman"/>
          <w:sz w:val="24"/>
          <w:szCs w:val="24"/>
        </w:rPr>
        <w:t>o fit your resume onto 1 page.</w:t>
      </w:r>
    </w:p>
    <w:p w14:paraId="2093171B" w14:textId="77777777" w:rsidR="00364268" w:rsidRPr="00BB5575" w:rsidRDefault="00364268" w:rsidP="004C27BE">
      <w:pPr>
        <w:spacing w:after="0" w:line="240" w:lineRule="auto"/>
        <w:rPr>
          <w:rFonts w:ascii="Times New Roman" w:hAnsi="Times New Roman" w:cs="Times New Roman"/>
          <w:sz w:val="24"/>
          <w:szCs w:val="24"/>
        </w:rPr>
      </w:pPr>
    </w:p>
    <w:p w14:paraId="2FE47FEB" w14:textId="10F34CCB" w:rsidR="008B29EA" w:rsidRPr="00BB5575" w:rsidRDefault="00364268" w:rsidP="004C27BE">
      <w:pPr>
        <w:spacing w:after="0" w:line="240" w:lineRule="auto"/>
        <w:rPr>
          <w:rFonts w:ascii="Times New Roman" w:hAnsi="Times New Roman" w:cs="Times New Roman"/>
          <w:sz w:val="24"/>
          <w:szCs w:val="24"/>
        </w:rPr>
      </w:pPr>
      <w:r w:rsidRPr="00BB5575">
        <w:rPr>
          <w:rFonts w:ascii="Times New Roman" w:hAnsi="Times New Roman" w:cs="Times New Roman"/>
          <w:sz w:val="24"/>
          <w:szCs w:val="24"/>
        </w:rPr>
        <w:t xml:space="preserve">*Note that some organizations allow a resume of more than </w:t>
      </w:r>
      <w:r w:rsidR="00545319" w:rsidRPr="00BB5575">
        <w:rPr>
          <w:rFonts w:ascii="Times New Roman" w:hAnsi="Times New Roman" w:cs="Times New Roman"/>
          <w:sz w:val="24"/>
          <w:szCs w:val="24"/>
        </w:rPr>
        <w:t>1</w:t>
      </w:r>
      <w:r w:rsidRPr="00BB5575">
        <w:rPr>
          <w:rFonts w:ascii="Times New Roman" w:hAnsi="Times New Roman" w:cs="Times New Roman"/>
          <w:sz w:val="24"/>
          <w:szCs w:val="24"/>
        </w:rPr>
        <w:t xml:space="preserve"> page.  Typically graduate programs, startups, non-profits and teaching/education roles will accept a resume of more than </w:t>
      </w:r>
      <w:r w:rsidR="00F46EC4" w:rsidRPr="00BB5575">
        <w:rPr>
          <w:rFonts w:ascii="Times New Roman" w:hAnsi="Times New Roman" w:cs="Times New Roman"/>
          <w:sz w:val="24"/>
          <w:szCs w:val="24"/>
        </w:rPr>
        <w:t>1</w:t>
      </w:r>
      <w:r w:rsidRPr="00BB5575">
        <w:rPr>
          <w:rFonts w:ascii="Times New Roman" w:hAnsi="Times New Roman" w:cs="Times New Roman"/>
          <w:sz w:val="24"/>
          <w:szCs w:val="24"/>
        </w:rPr>
        <w:t xml:space="preserve"> page, but it must still be concise.</w:t>
      </w:r>
    </w:p>
    <w:p w14:paraId="3AAA0EFF" w14:textId="77777777" w:rsidR="00A10ABB" w:rsidRPr="00BB5575" w:rsidRDefault="00A10ABB" w:rsidP="004C27BE">
      <w:pPr>
        <w:spacing w:after="0" w:line="240" w:lineRule="auto"/>
        <w:rPr>
          <w:rFonts w:ascii="Times New Roman" w:hAnsi="Times New Roman" w:cs="Times New Roman"/>
          <w:sz w:val="24"/>
          <w:szCs w:val="24"/>
        </w:rPr>
      </w:pPr>
    </w:p>
    <w:p w14:paraId="0CD477AB" w14:textId="3462C5C4" w:rsidR="00363840" w:rsidRPr="00BB5575" w:rsidRDefault="002568C3" w:rsidP="005C0FE8">
      <w:pPr>
        <w:spacing w:after="0" w:line="240" w:lineRule="auto"/>
        <w:rPr>
          <w:rFonts w:ascii="Times New Roman" w:hAnsi="Times New Roman" w:cs="Times New Roman"/>
          <w:sz w:val="24"/>
          <w:szCs w:val="24"/>
        </w:rPr>
        <w:sectPr w:rsidR="00363840" w:rsidRPr="00BB5575" w:rsidSect="00275035">
          <w:footerReference w:type="default" r:id="rId7"/>
          <w:pgSz w:w="12240" w:h="15840"/>
          <w:pgMar w:top="720" w:right="1008" w:bottom="864" w:left="864" w:header="720" w:footer="720" w:gutter="0"/>
          <w:cols w:space="720"/>
          <w:docGrid w:linePitch="360"/>
        </w:sectPr>
      </w:pPr>
      <w:r w:rsidRPr="00BB5575">
        <w:rPr>
          <w:rFonts w:ascii="Times New Roman" w:hAnsi="Times New Roman" w:cs="Times New Roman"/>
          <w:sz w:val="24"/>
          <w:szCs w:val="24"/>
        </w:rPr>
        <w:t>Here</w:t>
      </w:r>
      <w:r w:rsidR="007147A3" w:rsidRPr="00BB5575">
        <w:rPr>
          <w:rFonts w:ascii="Times New Roman" w:hAnsi="Times New Roman" w:cs="Times New Roman"/>
          <w:sz w:val="24"/>
          <w:szCs w:val="24"/>
        </w:rPr>
        <w:t xml:space="preserve"> is a sample resume template, followed by </w:t>
      </w:r>
      <w:r w:rsidR="00FA7835" w:rsidRPr="00BB5575">
        <w:rPr>
          <w:rFonts w:ascii="Times New Roman" w:hAnsi="Times New Roman" w:cs="Times New Roman"/>
          <w:sz w:val="24"/>
          <w:szCs w:val="24"/>
        </w:rPr>
        <w:t xml:space="preserve">two </w:t>
      </w:r>
      <w:r w:rsidR="007147A3" w:rsidRPr="00BB5575">
        <w:rPr>
          <w:rFonts w:ascii="Times New Roman" w:hAnsi="Times New Roman" w:cs="Times New Roman"/>
          <w:sz w:val="24"/>
          <w:szCs w:val="24"/>
        </w:rPr>
        <w:t>example</w:t>
      </w:r>
      <w:r w:rsidR="00FA7835" w:rsidRPr="00BB5575">
        <w:rPr>
          <w:rFonts w:ascii="Times New Roman" w:hAnsi="Times New Roman" w:cs="Times New Roman"/>
          <w:sz w:val="24"/>
          <w:szCs w:val="24"/>
        </w:rPr>
        <w:t xml:space="preserve">s of </w:t>
      </w:r>
      <w:r w:rsidR="007147A3" w:rsidRPr="00BB5575">
        <w:rPr>
          <w:rFonts w:ascii="Times New Roman" w:hAnsi="Times New Roman" w:cs="Times New Roman"/>
          <w:sz w:val="24"/>
          <w:szCs w:val="24"/>
        </w:rPr>
        <w:t>finished resume</w:t>
      </w:r>
      <w:r w:rsidR="00FA7835" w:rsidRPr="00BB5575">
        <w:rPr>
          <w:rFonts w:ascii="Times New Roman" w:hAnsi="Times New Roman" w:cs="Times New Roman"/>
          <w:sz w:val="24"/>
          <w:szCs w:val="24"/>
        </w:rPr>
        <w:t>s</w:t>
      </w:r>
      <w:r w:rsidR="00997DD5" w:rsidRPr="00BB5575">
        <w:rPr>
          <w:rFonts w:ascii="Times New Roman" w:hAnsi="Times New Roman" w:cs="Times New Roman"/>
          <w:sz w:val="24"/>
          <w:szCs w:val="24"/>
        </w:rPr>
        <w:t>:</w:t>
      </w:r>
    </w:p>
    <w:p w14:paraId="3849D91A" w14:textId="15463EAE" w:rsidR="00545319" w:rsidRPr="00BB5575" w:rsidRDefault="00545319" w:rsidP="00AE5457">
      <w:pPr>
        <w:pStyle w:val="NoSpacing"/>
        <w:rPr>
          <w:rFonts w:cs="Times New Roman"/>
          <w:b/>
          <w:sz w:val="24"/>
          <w:szCs w:val="21"/>
        </w:rPr>
      </w:pPr>
    </w:p>
    <w:p w14:paraId="7EDA01BE" w14:textId="77777777" w:rsidR="002C03E5" w:rsidRPr="00BB5575" w:rsidRDefault="002C03E5" w:rsidP="002C03E5">
      <w:pPr>
        <w:spacing w:line="240" w:lineRule="auto"/>
        <w:jc w:val="center"/>
        <w:rPr>
          <w:rFonts w:cs="Times New Roman"/>
          <w:b/>
          <w:sz w:val="24"/>
          <w:szCs w:val="21"/>
        </w:rPr>
      </w:pPr>
    </w:p>
    <w:p w14:paraId="329BE6E4" w14:textId="77777777" w:rsidR="002C03E5" w:rsidRPr="00BB5575" w:rsidRDefault="002C03E5" w:rsidP="002C03E5">
      <w:pPr>
        <w:spacing w:line="240" w:lineRule="auto"/>
        <w:jc w:val="center"/>
        <w:rPr>
          <w:rFonts w:cs="Times New Roman"/>
          <w:sz w:val="21"/>
          <w:szCs w:val="21"/>
        </w:rPr>
      </w:pPr>
      <w:r w:rsidRPr="00BB5575">
        <w:rPr>
          <w:rFonts w:cs="Times New Roman"/>
          <w:b/>
          <w:sz w:val="24"/>
          <w:szCs w:val="21"/>
        </w:rPr>
        <w:t>YOUR NAME</w:t>
      </w:r>
      <w:r w:rsidRPr="00BB5575">
        <w:rPr>
          <w:rFonts w:cs="Times New Roman"/>
          <w:b/>
          <w:sz w:val="21"/>
          <w:szCs w:val="21"/>
        </w:rPr>
        <w:br/>
      </w:r>
      <w:r w:rsidRPr="00BB5575">
        <w:rPr>
          <w:rFonts w:cs="Times New Roman"/>
          <w:sz w:val="21"/>
          <w:szCs w:val="21"/>
        </w:rPr>
        <w:t>Street Address, City, State Zip Code | phone number | email address</w:t>
      </w:r>
    </w:p>
    <w:p w14:paraId="21F598BD" w14:textId="77777777" w:rsidR="002C03E5" w:rsidRPr="00BB5575" w:rsidRDefault="002C03E5" w:rsidP="002C03E5">
      <w:pPr>
        <w:pStyle w:val="NoSpacing"/>
        <w:tabs>
          <w:tab w:val="right" w:pos="10800"/>
        </w:tabs>
        <w:ind w:left="450" w:hanging="450"/>
        <w:rPr>
          <w:rFonts w:cs="Times New Roman"/>
          <w:sz w:val="21"/>
          <w:szCs w:val="21"/>
        </w:rPr>
      </w:pPr>
      <w:r w:rsidRPr="00BB5575">
        <w:rPr>
          <w:rFonts w:cs="Times New Roman"/>
          <w:b/>
          <w:sz w:val="21"/>
          <w:szCs w:val="21"/>
        </w:rPr>
        <w:t>EDUCATION:</w:t>
      </w:r>
      <w:r w:rsidRPr="00BB5575">
        <w:rPr>
          <w:rFonts w:cs="Times New Roman"/>
          <w:sz w:val="21"/>
          <w:szCs w:val="21"/>
        </w:rPr>
        <w:br/>
      </w:r>
      <w:r w:rsidRPr="00BB5575">
        <w:rPr>
          <w:rFonts w:cs="Times New Roman"/>
          <w:b/>
          <w:sz w:val="21"/>
          <w:szCs w:val="21"/>
        </w:rPr>
        <w:t xml:space="preserve">Degree, Major </w:t>
      </w:r>
      <w:r w:rsidRPr="00BB5575">
        <w:rPr>
          <w:rFonts w:cs="Times New Roman"/>
          <w:sz w:val="21"/>
          <w:szCs w:val="21"/>
        </w:rPr>
        <w:t>(Note: Required)</w:t>
      </w:r>
      <w:r w:rsidRPr="00BB5575">
        <w:rPr>
          <w:rFonts w:cs="Times New Roman"/>
          <w:b/>
          <w:sz w:val="21"/>
          <w:szCs w:val="21"/>
        </w:rPr>
        <w:tab/>
        <w:t xml:space="preserve"> </w:t>
      </w:r>
      <w:r w:rsidRPr="00BB5575">
        <w:rPr>
          <w:rFonts w:cs="Times New Roman"/>
          <w:sz w:val="21"/>
          <w:szCs w:val="21"/>
        </w:rPr>
        <w:t xml:space="preserve">Expected Graduation: Month Year </w:t>
      </w:r>
      <w:r w:rsidRPr="00BB5575">
        <w:rPr>
          <w:rFonts w:cs="Times New Roman"/>
          <w:sz w:val="21"/>
          <w:szCs w:val="21"/>
        </w:rPr>
        <w:br/>
      </w:r>
      <w:r w:rsidRPr="00BB5575">
        <w:rPr>
          <w:rFonts w:cs="Times New Roman"/>
          <w:i/>
          <w:sz w:val="21"/>
          <w:szCs w:val="21"/>
        </w:rPr>
        <w:t xml:space="preserve">University of Cincinnati, Cincinnati, OH </w:t>
      </w:r>
    </w:p>
    <w:p w14:paraId="65F15151" w14:textId="77777777" w:rsidR="002C03E5" w:rsidRPr="00BB5575" w:rsidRDefault="002C03E5" w:rsidP="002C03E5">
      <w:pPr>
        <w:pStyle w:val="NoSpacing"/>
        <w:numPr>
          <w:ilvl w:val="0"/>
          <w:numId w:val="2"/>
        </w:numPr>
        <w:ind w:left="1080" w:hanging="270"/>
        <w:rPr>
          <w:rFonts w:cs="Times New Roman"/>
          <w:sz w:val="21"/>
          <w:szCs w:val="21"/>
        </w:rPr>
      </w:pPr>
      <w:r w:rsidRPr="00BB5575">
        <w:rPr>
          <w:rFonts w:cs="Times New Roman"/>
          <w:sz w:val="21"/>
          <w:szCs w:val="21"/>
        </w:rPr>
        <w:t>Minor: (If Applicable)</w:t>
      </w:r>
    </w:p>
    <w:p w14:paraId="75C97547" w14:textId="77777777" w:rsidR="002C03E5" w:rsidRPr="00BB5575" w:rsidRDefault="002C03E5" w:rsidP="002C03E5">
      <w:pPr>
        <w:pStyle w:val="NoSpacing"/>
        <w:numPr>
          <w:ilvl w:val="0"/>
          <w:numId w:val="2"/>
        </w:numPr>
        <w:ind w:left="1080" w:hanging="270"/>
        <w:rPr>
          <w:rFonts w:cs="Times New Roman"/>
          <w:sz w:val="21"/>
          <w:szCs w:val="21"/>
        </w:rPr>
      </w:pPr>
      <w:r w:rsidRPr="00BB5575">
        <w:rPr>
          <w:rFonts w:cs="Times New Roman"/>
          <w:sz w:val="21"/>
          <w:szCs w:val="21"/>
        </w:rPr>
        <w:t>Concentration: (If Applicable)</w:t>
      </w:r>
    </w:p>
    <w:p w14:paraId="4CA5115D" w14:textId="77777777" w:rsidR="002C03E5" w:rsidRPr="00BB5575" w:rsidRDefault="002C03E5" w:rsidP="002C03E5">
      <w:pPr>
        <w:pStyle w:val="NoSpacing"/>
        <w:numPr>
          <w:ilvl w:val="0"/>
          <w:numId w:val="2"/>
        </w:numPr>
        <w:ind w:left="1080" w:hanging="270"/>
        <w:rPr>
          <w:rFonts w:cs="Times New Roman"/>
          <w:sz w:val="21"/>
          <w:szCs w:val="21"/>
        </w:rPr>
      </w:pPr>
      <w:r w:rsidRPr="00BB5575">
        <w:rPr>
          <w:rFonts w:cs="Times New Roman"/>
          <w:sz w:val="21"/>
          <w:szCs w:val="21"/>
        </w:rPr>
        <w:t xml:space="preserve">GPA: (Generally listed if above a 3.0.  List to the hundredths place, do not round up.) </w:t>
      </w:r>
    </w:p>
    <w:p w14:paraId="7397FE44" w14:textId="77777777" w:rsidR="002C03E5" w:rsidRPr="00BB5575" w:rsidRDefault="002C03E5" w:rsidP="002C03E5">
      <w:pPr>
        <w:pStyle w:val="NoSpacing"/>
        <w:numPr>
          <w:ilvl w:val="0"/>
          <w:numId w:val="2"/>
        </w:numPr>
        <w:ind w:left="1080" w:hanging="270"/>
        <w:rPr>
          <w:rFonts w:cs="Times New Roman"/>
          <w:sz w:val="21"/>
          <w:szCs w:val="21"/>
        </w:rPr>
      </w:pPr>
      <w:r w:rsidRPr="00BB5575">
        <w:rPr>
          <w:rFonts w:cs="Times New Roman"/>
          <w:sz w:val="21"/>
          <w:szCs w:val="21"/>
        </w:rPr>
        <w:t>Relevant Coursework: (Note: Optional)</w:t>
      </w:r>
    </w:p>
    <w:p w14:paraId="29025C9B" w14:textId="77777777" w:rsidR="002C03E5" w:rsidRPr="00BB5575" w:rsidRDefault="002C03E5" w:rsidP="002C03E5">
      <w:pPr>
        <w:pStyle w:val="NoSpacing"/>
        <w:numPr>
          <w:ilvl w:val="0"/>
          <w:numId w:val="2"/>
        </w:numPr>
        <w:ind w:left="1080" w:hanging="270"/>
        <w:rPr>
          <w:rFonts w:cs="Times New Roman"/>
          <w:sz w:val="21"/>
          <w:szCs w:val="21"/>
        </w:rPr>
      </w:pPr>
      <w:r w:rsidRPr="00BB5575">
        <w:rPr>
          <w:rFonts w:cs="Times New Roman"/>
          <w:sz w:val="21"/>
          <w:szCs w:val="21"/>
        </w:rPr>
        <w:t>Study Abroad: (Note: Optional.  If used, include subject of coursework, location, as well as months and years of participation)</w:t>
      </w:r>
    </w:p>
    <w:p w14:paraId="5AA78158" w14:textId="77777777" w:rsidR="002C03E5" w:rsidRPr="00BB5575" w:rsidRDefault="002C03E5" w:rsidP="002C03E5">
      <w:pPr>
        <w:pStyle w:val="NoSpacing"/>
        <w:numPr>
          <w:ilvl w:val="0"/>
          <w:numId w:val="2"/>
        </w:numPr>
        <w:ind w:left="1080" w:hanging="270"/>
        <w:rPr>
          <w:rFonts w:cs="Times New Roman"/>
          <w:sz w:val="21"/>
          <w:szCs w:val="21"/>
        </w:rPr>
      </w:pPr>
      <w:r w:rsidRPr="00BB5575">
        <w:rPr>
          <w:rFonts w:cs="Times New Roman"/>
          <w:sz w:val="21"/>
          <w:szCs w:val="21"/>
        </w:rPr>
        <w:t>Awards and Honors: (Note: Optional)</w:t>
      </w:r>
    </w:p>
    <w:p w14:paraId="671A0168" w14:textId="77777777" w:rsidR="002C03E5" w:rsidRPr="00BB5575" w:rsidRDefault="002C03E5" w:rsidP="002C03E5">
      <w:pPr>
        <w:pStyle w:val="NoSpacing"/>
        <w:ind w:left="540"/>
        <w:rPr>
          <w:rFonts w:cs="Times New Roman"/>
          <w:sz w:val="21"/>
          <w:szCs w:val="21"/>
        </w:rPr>
      </w:pPr>
    </w:p>
    <w:p w14:paraId="6BB4D6F5" w14:textId="77777777" w:rsidR="002C03E5" w:rsidRPr="00BB5575" w:rsidRDefault="002C03E5" w:rsidP="002C03E5">
      <w:pPr>
        <w:pStyle w:val="NoSpacing"/>
        <w:rPr>
          <w:rFonts w:cs="Times New Roman"/>
          <w:b/>
          <w:sz w:val="21"/>
          <w:szCs w:val="21"/>
        </w:rPr>
      </w:pPr>
      <w:r w:rsidRPr="00BB5575">
        <w:rPr>
          <w:rFonts w:cs="Times New Roman"/>
          <w:b/>
          <w:sz w:val="21"/>
          <w:szCs w:val="21"/>
        </w:rPr>
        <w:t xml:space="preserve">EXPERIENCE: </w:t>
      </w:r>
      <w:r w:rsidRPr="00BB5575">
        <w:rPr>
          <w:rFonts w:cs="Times New Roman"/>
          <w:sz w:val="21"/>
          <w:szCs w:val="21"/>
        </w:rPr>
        <w:t>(Note: Required)</w:t>
      </w:r>
    </w:p>
    <w:p w14:paraId="13A76F97" w14:textId="77777777" w:rsidR="002C03E5" w:rsidRPr="00BB5575" w:rsidRDefault="002C03E5" w:rsidP="002C03E5">
      <w:pPr>
        <w:pStyle w:val="NoSpacing"/>
        <w:tabs>
          <w:tab w:val="right" w:pos="10800"/>
        </w:tabs>
        <w:ind w:left="450"/>
        <w:rPr>
          <w:rFonts w:cs="Times New Roman"/>
          <w:sz w:val="21"/>
          <w:szCs w:val="21"/>
        </w:rPr>
      </w:pPr>
      <w:r w:rsidRPr="00BB5575">
        <w:rPr>
          <w:rFonts w:cs="Times New Roman"/>
          <w:b/>
          <w:sz w:val="21"/>
          <w:szCs w:val="21"/>
        </w:rPr>
        <w:t>Position Title</w:t>
      </w:r>
      <w:r w:rsidRPr="00BB5575">
        <w:rPr>
          <w:rFonts w:cs="Times New Roman"/>
          <w:b/>
          <w:sz w:val="21"/>
          <w:szCs w:val="21"/>
        </w:rPr>
        <w:tab/>
      </w:r>
      <w:r w:rsidRPr="00BB5575">
        <w:rPr>
          <w:rFonts w:cs="Times New Roman"/>
          <w:sz w:val="21"/>
          <w:szCs w:val="21"/>
        </w:rPr>
        <w:t>Month Year – Month Year</w:t>
      </w:r>
      <w:r w:rsidRPr="00BB5575">
        <w:rPr>
          <w:rFonts w:cs="Times New Roman"/>
          <w:sz w:val="21"/>
          <w:szCs w:val="21"/>
        </w:rPr>
        <w:br/>
      </w:r>
      <w:r w:rsidRPr="00BB5575">
        <w:rPr>
          <w:rFonts w:cs="Times New Roman"/>
          <w:i/>
          <w:sz w:val="21"/>
          <w:szCs w:val="21"/>
        </w:rPr>
        <w:t>Organization Name, City, State</w:t>
      </w:r>
    </w:p>
    <w:p w14:paraId="1970ADA1" w14:textId="77777777" w:rsidR="002C03E5" w:rsidRPr="00BB5575" w:rsidRDefault="002C03E5" w:rsidP="002C03E5">
      <w:pPr>
        <w:pStyle w:val="ListParagraph"/>
        <w:numPr>
          <w:ilvl w:val="0"/>
          <w:numId w:val="3"/>
        </w:numPr>
        <w:spacing w:line="240" w:lineRule="auto"/>
        <w:ind w:left="1080" w:hanging="270"/>
        <w:rPr>
          <w:rFonts w:cs="Times New Roman"/>
          <w:sz w:val="21"/>
          <w:szCs w:val="21"/>
        </w:rPr>
      </w:pPr>
      <w:r w:rsidRPr="00BB5575">
        <w:rPr>
          <w:rFonts w:cs="Times New Roman"/>
          <w:sz w:val="21"/>
          <w:szCs w:val="21"/>
        </w:rPr>
        <w:t xml:space="preserve">List your positions in reverse chronological order, beginning with your most recent position (full-time work, part-time work, internship/co-op, teaching assistantships, etc.). </w:t>
      </w:r>
    </w:p>
    <w:p w14:paraId="12C1AEB1" w14:textId="77777777" w:rsidR="002C03E5" w:rsidRPr="00BB5575" w:rsidRDefault="002C03E5" w:rsidP="002C03E5">
      <w:pPr>
        <w:pStyle w:val="ListParagraph"/>
        <w:numPr>
          <w:ilvl w:val="0"/>
          <w:numId w:val="3"/>
        </w:numPr>
        <w:spacing w:line="240" w:lineRule="auto"/>
        <w:ind w:left="1080" w:hanging="270"/>
        <w:rPr>
          <w:rFonts w:cs="Times New Roman"/>
          <w:sz w:val="21"/>
          <w:szCs w:val="21"/>
        </w:rPr>
      </w:pPr>
      <w:r w:rsidRPr="00BB5575">
        <w:rPr>
          <w:rFonts w:cs="Times New Roman"/>
          <w:sz w:val="21"/>
          <w:szCs w:val="21"/>
        </w:rPr>
        <w:t xml:space="preserve">Begin each line with an action verb and include details that will help the reader understand your experience, skills, outcomes and achievements. </w:t>
      </w:r>
    </w:p>
    <w:p w14:paraId="2B576E6E" w14:textId="77777777" w:rsidR="002C03E5" w:rsidRPr="00BB5575" w:rsidRDefault="002C03E5" w:rsidP="002C03E5">
      <w:pPr>
        <w:pStyle w:val="ListParagraph"/>
        <w:numPr>
          <w:ilvl w:val="0"/>
          <w:numId w:val="3"/>
        </w:numPr>
        <w:spacing w:line="240" w:lineRule="auto"/>
        <w:ind w:left="1080" w:hanging="270"/>
        <w:rPr>
          <w:rFonts w:cs="Times New Roman"/>
          <w:sz w:val="21"/>
          <w:szCs w:val="21"/>
        </w:rPr>
      </w:pPr>
      <w:r w:rsidRPr="00BB5575">
        <w:rPr>
          <w:rFonts w:cs="Times New Roman"/>
          <w:sz w:val="21"/>
          <w:szCs w:val="21"/>
        </w:rPr>
        <w:t>Do not use personal pronouns; each line should be a phrase rather than full sentence.</w:t>
      </w:r>
    </w:p>
    <w:p w14:paraId="5434394B" w14:textId="77777777" w:rsidR="002C03E5" w:rsidRPr="00BB5575" w:rsidRDefault="002C03E5" w:rsidP="002C03E5">
      <w:pPr>
        <w:pStyle w:val="ListParagraph"/>
        <w:numPr>
          <w:ilvl w:val="0"/>
          <w:numId w:val="3"/>
        </w:numPr>
        <w:spacing w:line="240" w:lineRule="auto"/>
        <w:ind w:left="1080" w:hanging="270"/>
        <w:rPr>
          <w:rFonts w:cs="Times New Roman"/>
          <w:sz w:val="21"/>
          <w:szCs w:val="21"/>
        </w:rPr>
      </w:pPr>
      <w:r w:rsidRPr="00BB5575">
        <w:rPr>
          <w:rFonts w:cs="Times New Roman"/>
          <w:sz w:val="21"/>
          <w:szCs w:val="21"/>
        </w:rPr>
        <w:t>If something on your resume is in the past, use the past tense (managed, delivered, organized) and if you are still actively in the role, use the present tense (manage, deliver, organize).</w:t>
      </w:r>
    </w:p>
    <w:p w14:paraId="7286C916" w14:textId="77777777" w:rsidR="002C03E5" w:rsidRPr="00BB5575" w:rsidRDefault="002C03E5" w:rsidP="002C03E5">
      <w:pPr>
        <w:pStyle w:val="ListParagraph"/>
        <w:numPr>
          <w:ilvl w:val="0"/>
          <w:numId w:val="3"/>
        </w:numPr>
        <w:spacing w:line="240" w:lineRule="auto"/>
        <w:ind w:left="1080" w:hanging="270"/>
        <w:rPr>
          <w:rFonts w:cs="Times New Roman"/>
          <w:sz w:val="21"/>
          <w:szCs w:val="21"/>
        </w:rPr>
      </w:pPr>
      <w:r w:rsidRPr="00BB5575">
        <w:rPr>
          <w:rFonts w:cs="Times New Roman"/>
          <w:sz w:val="21"/>
          <w:szCs w:val="21"/>
        </w:rPr>
        <w:t xml:space="preserve">Quantify, using numbers and percentages, where possible. </w:t>
      </w:r>
    </w:p>
    <w:p w14:paraId="37DD3ED7" w14:textId="77777777" w:rsidR="002C03E5" w:rsidRPr="00BB5575" w:rsidRDefault="002C03E5" w:rsidP="002C03E5">
      <w:pPr>
        <w:pStyle w:val="ListParagraph"/>
        <w:numPr>
          <w:ilvl w:val="0"/>
          <w:numId w:val="3"/>
        </w:numPr>
        <w:spacing w:line="240" w:lineRule="auto"/>
        <w:ind w:left="1080" w:hanging="270"/>
        <w:rPr>
          <w:rFonts w:cs="Times New Roman"/>
          <w:sz w:val="21"/>
          <w:szCs w:val="21"/>
        </w:rPr>
      </w:pPr>
      <w:r w:rsidRPr="00BB5575">
        <w:rPr>
          <w:rFonts w:cs="Times New Roman"/>
          <w:sz w:val="21"/>
          <w:szCs w:val="21"/>
        </w:rPr>
        <w:t>You may also include other sections, such as Research Experience, Volunteer Experience, etc.</w:t>
      </w:r>
    </w:p>
    <w:p w14:paraId="3DC07CAC" w14:textId="77777777" w:rsidR="002C03E5" w:rsidRPr="00BB5575" w:rsidRDefault="002C03E5" w:rsidP="002C03E5">
      <w:pPr>
        <w:pStyle w:val="NoSpacing"/>
        <w:tabs>
          <w:tab w:val="right" w:pos="10800"/>
        </w:tabs>
        <w:ind w:left="450"/>
        <w:rPr>
          <w:rFonts w:cs="Times New Roman"/>
          <w:sz w:val="21"/>
          <w:szCs w:val="21"/>
        </w:rPr>
      </w:pPr>
      <w:r w:rsidRPr="00BB5575">
        <w:rPr>
          <w:rFonts w:cs="Times New Roman"/>
          <w:b/>
          <w:sz w:val="21"/>
          <w:szCs w:val="21"/>
        </w:rPr>
        <w:t>Position Title</w:t>
      </w:r>
      <w:r w:rsidRPr="00BB5575">
        <w:rPr>
          <w:rFonts w:cs="Times New Roman"/>
          <w:b/>
          <w:sz w:val="21"/>
          <w:szCs w:val="21"/>
        </w:rPr>
        <w:tab/>
      </w:r>
      <w:r w:rsidRPr="00BB5575">
        <w:rPr>
          <w:rFonts w:cs="Times New Roman"/>
          <w:sz w:val="21"/>
          <w:szCs w:val="21"/>
        </w:rPr>
        <w:t>Month Year – Month Year</w:t>
      </w:r>
      <w:r w:rsidRPr="00BB5575">
        <w:rPr>
          <w:rFonts w:cs="Times New Roman"/>
          <w:sz w:val="21"/>
          <w:szCs w:val="21"/>
        </w:rPr>
        <w:br/>
      </w:r>
      <w:r w:rsidRPr="00BB5575">
        <w:rPr>
          <w:rFonts w:cs="Times New Roman"/>
          <w:i/>
          <w:sz w:val="21"/>
          <w:szCs w:val="21"/>
        </w:rPr>
        <w:t>Organization Name, City, State</w:t>
      </w:r>
    </w:p>
    <w:p w14:paraId="1C7B9FAA" w14:textId="77777777" w:rsidR="002C03E5" w:rsidRPr="00BB5575" w:rsidRDefault="002C03E5" w:rsidP="002C03E5">
      <w:pPr>
        <w:pStyle w:val="ListParagraph"/>
        <w:numPr>
          <w:ilvl w:val="0"/>
          <w:numId w:val="3"/>
        </w:numPr>
        <w:spacing w:line="240" w:lineRule="auto"/>
        <w:ind w:left="1080" w:hanging="270"/>
        <w:rPr>
          <w:rFonts w:cs="Times New Roman"/>
          <w:sz w:val="21"/>
          <w:szCs w:val="21"/>
        </w:rPr>
      </w:pPr>
      <w:r w:rsidRPr="00BB5575">
        <w:rPr>
          <w:rFonts w:cs="Times New Roman"/>
          <w:sz w:val="21"/>
          <w:szCs w:val="21"/>
        </w:rPr>
        <w:t xml:space="preserve">Begin each line with an action verb and include details that will help the reader understand your experience, skills, outcomes and achievements. </w:t>
      </w:r>
    </w:p>
    <w:p w14:paraId="4DA8F3AE" w14:textId="77777777" w:rsidR="002C03E5" w:rsidRPr="00BB5575" w:rsidRDefault="002C03E5" w:rsidP="002C03E5">
      <w:pPr>
        <w:pStyle w:val="ListParagraph"/>
        <w:numPr>
          <w:ilvl w:val="0"/>
          <w:numId w:val="3"/>
        </w:numPr>
        <w:spacing w:line="240" w:lineRule="auto"/>
        <w:ind w:left="1080" w:hanging="270"/>
        <w:rPr>
          <w:rFonts w:cs="Times New Roman"/>
          <w:sz w:val="21"/>
          <w:szCs w:val="21"/>
        </w:rPr>
      </w:pPr>
      <w:r w:rsidRPr="00BB5575">
        <w:rPr>
          <w:rFonts w:cs="Times New Roman"/>
          <w:sz w:val="21"/>
          <w:szCs w:val="21"/>
        </w:rPr>
        <w:t>Do not use personal pronouns; each line should be a phrase rather than a full sentence.</w:t>
      </w:r>
    </w:p>
    <w:p w14:paraId="65993985" w14:textId="77777777" w:rsidR="002C03E5" w:rsidRPr="00BB5575" w:rsidRDefault="002C03E5" w:rsidP="002C03E5">
      <w:pPr>
        <w:pStyle w:val="NoSpacing"/>
        <w:ind w:hanging="180"/>
        <w:rPr>
          <w:rFonts w:cs="Times New Roman"/>
          <w:b/>
          <w:sz w:val="21"/>
          <w:szCs w:val="21"/>
        </w:rPr>
      </w:pPr>
      <w:r w:rsidRPr="00BB5575">
        <w:rPr>
          <w:rFonts w:cs="Times New Roman"/>
          <w:b/>
          <w:sz w:val="21"/>
          <w:szCs w:val="21"/>
        </w:rPr>
        <w:t xml:space="preserve">LEADERSHIP, ACTIVITIES, AND SERVICE: </w:t>
      </w:r>
      <w:r w:rsidRPr="00BB5575">
        <w:rPr>
          <w:rFonts w:cs="Times New Roman"/>
          <w:sz w:val="21"/>
          <w:szCs w:val="21"/>
        </w:rPr>
        <w:t>(Note: Optional)</w:t>
      </w:r>
    </w:p>
    <w:p w14:paraId="42407EF4" w14:textId="77777777" w:rsidR="002C03E5" w:rsidRPr="00BB5575" w:rsidRDefault="002C03E5" w:rsidP="002C03E5">
      <w:pPr>
        <w:pStyle w:val="NoSpacing"/>
        <w:tabs>
          <w:tab w:val="right" w:pos="10800"/>
        </w:tabs>
        <w:ind w:left="450"/>
        <w:rPr>
          <w:rFonts w:cs="Times New Roman"/>
          <w:b/>
          <w:sz w:val="21"/>
          <w:szCs w:val="21"/>
        </w:rPr>
      </w:pPr>
      <w:r w:rsidRPr="00BB5575">
        <w:rPr>
          <w:rFonts w:cs="Times New Roman"/>
          <w:b/>
          <w:sz w:val="21"/>
          <w:szCs w:val="21"/>
        </w:rPr>
        <w:t>Role</w:t>
      </w:r>
      <w:r w:rsidRPr="00BB5575">
        <w:rPr>
          <w:rFonts w:cs="Times New Roman"/>
          <w:b/>
          <w:sz w:val="21"/>
          <w:szCs w:val="21"/>
        </w:rPr>
        <w:tab/>
        <w:t xml:space="preserve">           </w:t>
      </w:r>
      <w:r w:rsidRPr="00BB5575">
        <w:rPr>
          <w:rFonts w:cs="Times New Roman"/>
          <w:sz w:val="21"/>
          <w:szCs w:val="21"/>
        </w:rPr>
        <w:t>Month Year – Month Year</w:t>
      </w:r>
    </w:p>
    <w:p w14:paraId="3F53361A" w14:textId="77777777" w:rsidR="002C03E5" w:rsidRPr="00BB5575" w:rsidRDefault="002C03E5" w:rsidP="002C03E5">
      <w:pPr>
        <w:pStyle w:val="NoSpacing"/>
        <w:ind w:left="270" w:firstLine="180"/>
        <w:rPr>
          <w:rFonts w:cs="Times New Roman"/>
          <w:i/>
          <w:sz w:val="21"/>
          <w:szCs w:val="21"/>
        </w:rPr>
      </w:pPr>
      <w:r w:rsidRPr="00BB5575">
        <w:rPr>
          <w:rFonts w:cs="Times New Roman"/>
          <w:i/>
          <w:sz w:val="21"/>
          <w:szCs w:val="21"/>
        </w:rPr>
        <w:t>Organization, City, State</w:t>
      </w:r>
    </w:p>
    <w:p w14:paraId="764F46A7" w14:textId="77777777" w:rsidR="002C03E5" w:rsidRPr="00BB5575" w:rsidRDefault="002C03E5" w:rsidP="002C03E5">
      <w:pPr>
        <w:numPr>
          <w:ilvl w:val="0"/>
          <w:numId w:val="4"/>
        </w:numPr>
        <w:spacing w:after="0" w:line="240" w:lineRule="auto"/>
        <w:ind w:left="1080" w:hanging="270"/>
        <w:rPr>
          <w:rFonts w:cs="Times New Roman"/>
          <w:sz w:val="21"/>
          <w:szCs w:val="21"/>
        </w:rPr>
      </w:pPr>
      <w:r w:rsidRPr="00BB5575">
        <w:rPr>
          <w:rFonts w:cs="Times New Roman"/>
          <w:sz w:val="21"/>
          <w:szCs w:val="21"/>
        </w:rPr>
        <w:t xml:space="preserve">This section can be formatted similarly to the Experience section, or you can omit descriptions for activities. </w:t>
      </w:r>
    </w:p>
    <w:p w14:paraId="5A56723F" w14:textId="77777777" w:rsidR="002C03E5" w:rsidRPr="00BB5575" w:rsidRDefault="002C03E5" w:rsidP="002C03E5">
      <w:pPr>
        <w:numPr>
          <w:ilvl w:val="0"/>
          <w:numId w:val="4"/>
        </w:numPr>
        <w:spacing w:after="0" w:line="240" w:lineRule="auto"/>
        <w:ind w:left="1080" w:hanging="270"/>
        <w:rPr>
          <w:rFonts w:cs="Times New Roman"/>
          <w:sz w:val="21"/>
          <w:szCs w:val="21"/>
        </w:rPr>
      </w:pPr>
      <w:r w:rsidRPr="00BB5575">
        <w:rPr>
          <w:rFonts w:cs="Times New Roman"/>
          <w:sz w:val="21"/>
          <w:szCs w:val="21"/>
        </w:rPr>
        <w:t>If this section is more relevant to the opportunity you are applying for, consider moving this above your Experience section.</w:t>
      </w:r>
    </w:p>
    <w:p w14:paraId="4169C536" w14:textId="77777777" w:rsidR="002C03E5" w:rsidRPr="00BB5575" w:rsidRDefault="002C03E5" w:rsidP="002C03E5">
      <w:pPr>
        <w:pStyle w:val="NoSpacing"/>
        <w:rPr>
          <w:rFonts w:cs="Times New Roman"/>
          <w:b/>
          <w:sz w:val="21"/>
          <w:szCs w:val="21"/>
        </w:rPr>
      </w:pPr>
    </w:p>
    <w:p w14:paraId="11BF78CB" w14:textId="77777777" w:rsidR="002C03E5" w:rsidRPr="00BB5575" w:rsidRDefault="002C03E5" w:rsidP="002C03E5">
      <w:pPr>
        <w:pStyle w:val="NoSpacing"/>
        <w:rPr>
          <w:rFonts w:cs="Times New Roman"/>
          <w:b/>
          <w:sz w:val="21"/>
          <w:szCs w:val="21"/>
        </w:rPr>
      </w:pPr>
      <w:r w:rsidRPr="00BB5575">
        <w:rPr>
          <w:rFonts w:cs="Times New Roman"/>
          <w:b/>
          <w:sz w:val="21"/>
          <w:szCs w:val="21"/>
        </w:rPr>
        <w:t xml:space="preserve">SKILLS: </w:t>
      </w:r>
      <w:r w:rsidRPr="00BB5575">
        <w:rPr>
          <w:rFonts w:cs="Times New Roman"/>
          <w:sz w:val="21"/>
          <w:szCs w:val="21"/>
        </w:rPr>
        <w:t>(Note: Required)</w:t>
      </w:r>
    </w:p>
    <w:p w14:paraId="7989C4DB" w14:textId="77777777" w:rsidR="002C03E5" w:rsidRPr="00BB5575" w:rsidRDefault="002C03E5" w:rsidP="002C03E5">
      <w:pPr>
        <w:pStyle w:val="NoSpacing"/>
        <w:ind w:left="450"/>
        <w:rPr>
          <w:rFonts w:cs="Times New Roman"/>
          <w:b/>
          <w:sz w:val="21"/>
          <w:szCs w:val="21"/>
        </w:rPr>
      </w:pPr>
      <w:r w:rsidRPr="00BB5575">
        <w:rPr>
          <w:rFonts w:cs="Times New Roman"/>
          <w:b/>
          <w:sz w:val="21"/>
          <w:szCs w:val="21"/>
        </w:rPr>
        <w:t xml:space="preserve">Computer: </w:t>
      </w:r>
      <w:r w:rsidRPr="00BB5575">
        <w:rPr>
          <w:rFonts w:cs="Times New Roman"/>
          <w:sz w:val="21"/>
          <w:szCs w:val="21"/>
        </w:rPr>
        <w:t>List computer software and programming languages</w:t>
      </w:r>
    </w:p>
    <w:p w14:paraId="3551FFD8" w14:textId="77777777" w:rsidR="002C03E5" w:rsidRPr="00BB5575" w:rsidRDefault="002C03E5" w:rsidP="002C03E5">
      <w:pPr>
        <w:pStyle w:val="NoSpacing"/>
        <w:ind w:left="450"/>
        <w:rPr>
          <w:rFonts w:cs="Times New Roman"/>
          <w:sz w:val="21"/>
          <w:szCs w:val="21"/>
        </w:rPr>
      </w:pPr>
      <w:r w:rsidRPr="00BB5575">
        <w:rPr>
          <w:rFonts w:cs="Times New Roman"/>
          <w:b/>
          <w:sz w:val="21"/>
          <w:szCs w:val="21"/>
        </w:rPr>
        <w:t>Language:</w:t>
      </w:r>
      <w:r w:rsidRPr="00BB5575">
        <w:rPr>
          <w:rFonts w:cs="Times New Roman"/>
          <w:sz w:val="21"/>
          <w:szCs w:val="21"/>
        </w:rPr>
        <w:t xml:space="preserve"> List foreign languages and level of fluency (If Applicable)</w:t>
      </w:r>
    </w:p>
    <w:p w14:paraId="25D0C5BB" w14:textId="77777777" w:rsidR="002C03E5" w:rsidRPr="00BB5575" w:rsidRDefault="002C03E5" w:rsidP="002C03E5">
      <w:pPr>
        <w:pStyle w:val="NoSpacing"/>
        <w:rPr>
          <w:rFonts w:cs="Times New Roman"/>
          <w:b/>
          <w:sz w:val="24"/>
          <w:szCs w:val="21"/>
        </w:rPr>
      </w:pPr>
    </w:p>
    <w:p w14:paraId="553E5C9E" w14:textId="77777777" w:rsidR="002C03E5" w:rsidRPr="00BB5575" w:rsidRDefault="002C03E5" w:rsidP="002C03E5">
      <w:pPr>
        <w:pStyle w:val="NoSpacing"/>
        <w:rPr>
          <w:rFonts w:cs="Times New Roman"/>
          <w:b/>
          <w:sz w:val="24"/>
          <w:szCs w:val="21"/>
        </w:rPr>
      </w:pPr>
    </w:p>
    <w:p w14:paraId="5473F064" w14:textId="77777777" w:rsidR="002C03E5" w:rsidRPr="00BB5575" w:rsidRDefault="002C03E5" w:rsidP="002C03E5">
      <w:pPr>
        <w:pStyle w:val="NoSpacing"/>
        <w:rPr>
          <w:rFonts w:cs="Times New Roman"/>
          <w:b/>
          <w:sz w:val="24"/>
          <w:szCs w:val="21"/>
        </w:rPr>
      </w:pPr>
    </w:p>
    <w:p w14:paraId="0C3F97DE" w14:textId="77777777" w:rsidR="007147A3" w:rsidRPr="00BB5575" w:rsidRDefault="007147A3" w:rsidP="00AE5457">
      <w:pPr>
        <w:pStyle w:val="NoSpacing"/>
        <w:rPr>
          <w:rFonts w:cs="Times New Roman"/>
          <w:b/>
          <w:sz w:val="24"/>
          <w:szCs w:val="21"/>
        </w:rPr>
      </w:pPr>
    </w:p>
    <w:p w14:paraId="7EB1C602" w14:textId="735F839B" w:rsidR="007147A3" w:rsidRPr="00BB5575" w:rsidRDefault="00275035" w:rsidP="00AE5457">
      <w:pPr>
        <w:pStyle w:val="NoSpacing"/>
        <w:rPr>
          <w:rFonts w:cs="Times New Roman"/>
          <w:b/>
          <w:sz w:val="24"/>
          <w:szCs w:val="21"/>
        </w:rPr>
      </w:pPr>
      <w:r w:rsidRPr="00BB5575">
        <w:rPr>
          <w:rFonts w:cs="Times New Roman"/>
          <w:b/>
          <w:noProof/>
          <w:sz w:val="24"/>
          <w:szCs w:val="21"/>
        </w:rPr>
        <w:lastRenderedPageBreak/>
        <w:drawing>
          <wp:inline distT="0" distB="0" distL="0" distR="0" wp14:anchorId="3248C333" wp14:editId="6ED615FB">
            <wp:extent cx="6675120" cy="8638540"/>
            <wp:effectExtent l="25400" t="25400" r="30480" b="22860"/>
            <wp:docPr id="2" name="Picture 2" descr="This is an image of the first sample resume." title="Sample Resum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 1.jpg"/>
                    <pic:cNvPicPr/>
                  </pic:nvPicPr>
                  <pic:blipFill>
                    <a:blip r:embed="rId8">
                      <a:extLst>
                        <a:ext uri="{28A0092B-C50C-407E-A947-70E740481C1C}">
                          <a14:useLocalDpi xmlns:a14="http://schemas.microsoft.com/office/drawing/2010/main" val="0"/>
                        </a:ext>
                      </a:extLst>
                    </a:blip>
                    <a:stretch>
                      <a:fillRect/>
                    </a:stretch>
                  </pic:blipFill>
                  <pic:spPr>
                    <a:xfrm>
                      <a:off x="0" y="0"/>
                      <a:ext cx="6675120" cy="8638540"/>
                    </a:xfrm>
                    <a:prstGeom prst="rect">
                      <a:avLst/>
                    </a:prstGeom>
                    <a:ln w="12700" cmpd="sng">
                      <a:solidFill>
                        <a:schemeClr val="tx1"/>
                      </a:solidFill>
                    </a:ln>
                  </pic:spPr>
                </pic:pic>
              </a:graphicData>
            </a:graphic>
          </wp:inline>
        </w:drawing>
      </w:r>
    </w:p>
    <w:p w14:paraId="48C67A7C" w14:textId="77777777" w:rsidR="007147A3" w:rsidRPr="00BB5575" w:rsidRDefault="007147A3" w:rsidP="00275035">
      <w:pPr>
        <w:pStyle w:val="NoSpacing"/>
        <w:contextualSpacing/>
        <w:rPr>
          <w:rFonts w:cs="Times New Roman"/>
          <w:b/>
          <w:sz w:val="24"/>
          <w:szCs w:val="21"/>
        </w:rPr>
      </w:pPr>
    </w:p>
    <w:p w14:paraId="206CAC51" w14:textId="2E5EC5D7" w:rsidR="008D5D95" w:rsidRPr="00BB5575" w:rsidRDefault="00275035" w:rsidP="00AE5457">
      <w:pPr>
        <w:spacing w:after="0" w:line="240" w:lineRule="auto"/>
        <w:contextualSpacing/>
        <w:rPr>
          <w:rFonts w:ascii="Times New Roman" w:hAnsi="Times New Roman" w:cs="Times New Roman"/>
          <w:b/>
          <w:sz w:val="24"/>
          <w:szCs w:val="24"/>
        </w:rPr>
      </w:pPr>
      <w:r w:rsidRPr="00BB5575">
        <w:rPr>
          <w:rFonts w:ascii="Times New Roman" w:hAnsi="Times New Roman" w:cs="Times New Roman"/>
          <w:b/>
          <w:noProof/>
          <w:sz w:val="24"/>
          <w:szCs w:val="24"/>
        </w:rPr>
        <w:lastRenderedPageBreak/>
        <w:drawing>
          <wp:inline distT="0" distB="0" distL="0" distR="0" wp14:anchorId="04D89C6E" wp14:editId="4BF0CD24">
            <wp:extent cx="6675120" cy="8638540"/>
            <wp:effectExtent l="25400" t="25400" r="30480" b="22860"/>
            <wp:docPr id="3" name="Picture 3" descr="This is an example of a second sample resume." title="Sample Resum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 2.jpg"/>
                    <pic:cNvPicPr/>
                  </pic:nvPicPr>
                  <pic:blipFill>
                    <a:blip r:embed="rId9">
                      <a:extLst>
                        <a:ext uri="{28A0092B-C50C-407E-A947-70E740481C1C}">
                          <a14:useLocalDpi xmlns:a14="http://schemas.microsoft.com/office/drawing/2010/main" val="0"/>
                        </a:ext>
                      </a:extLst>
                    </a:blip>
                    <a:stretch>
                      <a:fillRect/>
                    </a:stretch>
                  </pic:blipFill>
                  <pic:spPr>
                    <a:xfrm>
                      <a:off x="0" y="0"/>
                      <a:ext cx="6675120" cy="8638540"/>
                    </a:xfrm>
                    <a:prstGeom prst="rect">
                      <a:avLst/>
                    </a:prstGeom>
                    <a:ln w="12700" cmpd="sng">
                      <a:solidFill>
                        <a:schemeClr val="tx1"/>
                      </a:solidFill>
                    </a:ln>
                  </pic:spPr>
                </pic:pic>
              </a:graphicData>
            </a:graphic>
          </wp:inline>
        </w:drawing>
      </w:r>
    </w:p>
    <w:p w14:paraId="562C104D" w14:textId="77777777" w:rsidR="00275035" w:rsidRPr="00BB5575" w:rsidRDefault="00275035" w:rsidP="00AE5457">
      <w:pPr>
        <w:spacing w:after="0" w:line="240" w:lineRule="auto"/>
        <w:contextualSpacing/>
        <w:rPr>
          <w:rFonts w:ascii="Times New Roman" w:hAnsi="Times New Roman" w:cs="Times New Roman"/>
          <w:b/>
          <w:sz w:val="24"/>
          <w:szCs w:val="24"/>
        </w:rPr>
      </w:pPr>
    </w:p>
    <w:p w14:paraId="3CE331F5" w14:textId="77777777" w:rsidR="00E95829" w:rsidRPr="00BB5575" w:rsidRDefault="00E95829" w:rsidP="008B753D">
      <w:pPr>
        <w:spacing w:after="0" w:line="240" w:lineRule="auto"/>
        <w:rPr>
          <w:rFonts w:ascii="Times New Roman" w:hAnsi="Times New Roman" w:cs="Times New Roman"/>
          <w:b/>
          <w:sz w:val="28"/>
          <w:szCs w:val="28"/>
        </w:rPr>
      </w:pPr>
    </w:p>
    <w:p w14:paraId="0B730414" w14:textId="14766F89" w:rsidR="008B753D" w:rsidRPr="00BB5575" w:rsidRDefault="008B753D" w:rsidP="009E21AD">
      <w:pPr>
        <w:pStyle w:val="Heading2"/>
      </w:pPr>
      <w:r w:rsidRPr="00BB5575">
        <w:t>Step 2: Collect and Fill in Your Information</w:t>
      </w:r>
    </w:p>
    <w:p w14:paraId="00A58C0C" w14:textId="66E6917D" w:rsidR="008D5D95" w:rsidRPr="00BB5575" w:rsidRDefault="00CE18EA" w:rsidP="00AE5457">
      <w:pPr>
        <w:spacing w:after="0" w:line="240" w:lineRule="auto"/>
        <w:contextualSpacing/>
        <w:rPr>
          <w:rFonts w:ascii="Times New Roman" w:hAnsi="Times New Roman" w:cs="Times New Roman"/>
          <w:sz w:val="24"/>
          <w:szCs w:val="24"/>
        </w:rPr>
      </w:pPr>
      <w:r w:rsidRPr="00BB5575">
        <w:rPr>
          <w:rFonts w:ascii="Times New Roman" w:hAnsi="Times New Roman" w:cs="Times New Roman"/>
          <w:sz w:val="24"/>
          <w:szCs w:val="24"/>
        </w:rPr>
        <w:t>Make a list of all of your work and volunteer experiences, awards and schol</w:t>
      </w:r>
      <w:r w:rsidR="009470AB" w:rsidRPr="00BB5575">
        <w:rPr>
          <w:rFonts w:ascii="Times New Roman" w:hAnsi="Times New Roman" w:cs="Times New Roman"/>
          <w:sz w:val="24"/>
          <w:szCs w:val="24"/>
        </w:rPr>
        <w:t xml:space="preserve">arships, </w:t>
      </w:r>
      <w:r w:rsidR="00C72E88" w:rsidRPr="00BB5575">
        <w:rPr>
          <w:rFonts w:ascii="Times New Roman" w:hAnsi="Times New Roman" w:cs="Times New Roman"/>
          <w:sz w:val="24"/>
          <w:szCs w:val="24"/>
        </w:rPr>
        <w:t xml:space="preserve">study abroad and training programs, </w:t>
      </w:r>
      <w:r w:rsidR="009470AB" w:rsidRPr="00BB5575">
        <w:rPr>
          <w:rFonts w:ascii="Times New Roman" w:hAnsi="Times New Roman" w:cs="Times New Roman"/>
          <w:sz w:val="24"/>
          <w:szCs w:val="24"/>
        </w:rPr>
        <w:t xml:space="preserve">student organizations, </w:t>
      </w:r>
      <w:r w:rsidR="00C72E88" w:rsidRPr="00BB5575">
        <w:rPr>
          <w:rFonts w:ascii="Times New Roman" w:hAnsi="Times New Roman" w:cs="Times New Roman"/>
          <w:sz w:val="24"/>
          <w:szCs w:val="24"/>
        </w:rPr>
        <w:t xml:space="preserve">leadership roles, lab and computer skills, languages, and certifications.  </w:t>
      </w:r>
      <w:r w:rsidR="00767348" w:rsidRPr="00BB5575">
        <w:rPr>
          <w:rFonts w:ascii="Times New Roman" w:hAnsi="Times New Roman" w:cs="Times New Roman"/>
          <w:sz w:val="24"/>
          <w:szCs w:val="24"/>
        </w:rPr>
        <w:t>Be sure to use exact names for degrees, programs, organizations and titles – you may have t</w:t>
      </w:r>
      <w:r w:rsidR="00C00DDC" w:rsidRPr="00BB5575">
        <w:rPr>
          <w:rFonts w:ascii="Times New Roman" w:hAnsi="Times New Roman" w:cs="Times New Roman"/>
          <w:sz w:val="24"/>
          <w:szCs w:val="24"/>
        </w:rPr>
        <w:t>o look some of them up online.</w:t>
      </w:r>
    </w:p>
    <w:p w14:paraId="7118FE74" w14:textId="77777777" w:rsidR="00C00DDC" w:rsidRPr="00BB5575" w:rsidRDefault="00C00DDC" w:rsidP="00AE5457">
      <w:pPr>
        <w:spacing w:after="0" w:line="240" w:lineRule="auto"/>
        <w:contextualSpacing/>
        <w:rPr>
          <w:rFonts w:ascii="Times New Roman" w:hAnsi="Times New Roman" w:cs="Times New Roman"/>
          <w:sz w:val="24"/>
          <w:szCs w:val="24"/>
        </w:rPr>
      </w:pPr>
    </w:p>
    <w:p w14:paraId="30EA3C03" w14:textId="6FFACE18" w:rsidR="00876EE2" w:rsidRDefault="00C00DDC" w:rsidP="00D70053">
      <w:pPr>
        <w:spacing w:after="0" w:line="240" w:lineRule="auto"/>
        <w:contextualSpacing/>
        <w:rPr>
          <w:rFonts w:ascii="Times New Roman" w:hAnsi="Times New Roman" w:cs="Times New Roman"/>
          <w:sz w:val="24"/>
          <w:szCs w:val="24"/>
        </w:rPr>
      </w:pPr>
      <w:r w:rsidRPr="00BB5575">
        <w:rPr>
          <w:rFonts w:ascii="Times New Roman" w:hAnsi="Times New Roman" w:cs="Times New Roman"/>
          <w:sz w:val="24"/>
          <w:szCs w:val="24"/>
        </w:rPr>
        <w:t xml:space="preserve">Then, </w:t>
      </w:r>
      <w:r w:rsidR="00C223EC" w:rsidRPr="00BB5575">
        <w:rPr>
          <w:rFonts w:ascii="Times New Roman" w:hAnsi="Times New Roman" w:cs="Times New Roman"/>
          <w:sz w:val="24"/>
          <w:szCs w:val="24"/>
        </w:rPr>
        <w:t xml:space="preserve">fill in the template using the outlined sections below.  Choose </w:t>
      </w:r>
      <w:r w:rsidR="003C1B84" w:rsidRPr="00BB5575">
        <w:rPr>
          <w:rFonts w:ascii="Times New Roman" w:hAnsi="Times New Roman" w:cs="Times New Roman"/>
          <w:sz w:val="24"/>
          <w:szCs w:val="24"/>
        </w:rPr>
        <w:t xml:space="preserve">optional </w:t>
      </w:r>
      <w:r w:rsidR="00C223EC" w:rsidRPr="00BB5575">
        <w:rPr>
          <w:rFonts w:ascii="Times New Roman" w:hAnsi="Times New Roman" w:cs="Times New Roman"/>
          <w:sz w:val="24"/>
          <w:szCs w:val="24"/>
        </w:rPr>
        <w:t xml:space="preserve">sections that </w:t>
      </w:r>
      <w:r w:rsidR="001B094D" w:rsidRPr="00BB5575">
        <w:rPr>
          <w:rFonts w:ascii="Times New Roman" w:hAnsi="Times New Roman" w:cs="Times New Roman"/>
          <w:sz w:val="24"/>
          <w:szCs w:val="24"/>
        </w:rPr>
        <w:t>capture</w:t>
      </w:r>
      <w:r w:rsidR="00C223EC" w:rsidRPr="00BB5575">
        <w:rPr>
          <w:rFonts w:ascii="Times New Roman" w:hAnsi="Times New Roman" w:cs="Times New Roman"/>
          <w:sz w:val="24"/>
          <w:szCs w:val="24"/>
        </w:rPr>
        <w:t xml:space="preserve"> your strengths </w:t>
      </w:r>
      <w:r w:rsidR="00BA53FE" w:rsidRPr="00BB5575">
        <w:rPr>
          <w:rFonts w:ascii="Times New Roman" w:hAnsi="Times New Roman" w:cs="Times New Roman"/>
          <w:sz w:val="24"/>
          <w:szCs w:val="24"/>
        </w:rPr>
        <w:t>and skills.  Remember that many sections are flexible can be combined to tell your unique story.</w:t>
      </w:r>
    </w:p>
    <w:p w14:paraId="03C174C5" w14:textId="77777777" w:rsidR="00D70053" w:rsidRPr="00D70053" w:rsidRDefault="00D70053" w:rsidP="00D70053">
      <w:pPr>
        <w:spacing w:after="0" w:line="240" w:lineRule="auto"/>
        <w:contextualSpacing/>
        <w:rPr>
          <w:rFonts w:ascii="Times New Roman" w:hAnsi="Times New Roman" w:cs="Times New Roman"/>
          <w:sz w:val="24"/>
          <w:szCs w:val="24"/>
        </w:rPr>
      </w:pPr>
    </w:p>
    <w:p w14:paraId="250D1350" w14:textId="77777777" w:rsidR="005C0FE8" w:rsidRPr="00BB5575" w:rsidRDefault="005C0FE8" w:rsidP="00D70053">
      <w:pPr>
        <w:pStyle w:val="Heading3"/>
      </w:pPr>
      <w:r w:rsidRPr="00BB5575">
        <w:t xml:space="preserve">Contact Information (Required) </w:t>
      </w:r>
    </w:p>
    <w:p w14:paraId="01AA9DD6" w14:textId="77777777" w:rsidR="005C0FE8" w:rsidRPr="00BB5575" w:rsidRDefault="005C0FE8" w:rsidP="00AE5457">
      <w:pPr>
        <w:pStyle w:val="ListParagraph"/>
        <w:numPr>
          <w:ilvl w:val="0"/>
          <w:numId w:val="7"/>
        </w:numPr>
        <w:spacing w:after="0" w:line="240" w:lineRule="auto"/>
        <w:rPr>
          <w:rFonts w:ascii="Times New Roman" w:hAnsi="Times New Roman" w:cs="Times New Roman"/>
          <w:sz w:val="24"/>
          <w:szCs w:val="24"/>
        </w:rPr>
      </w:pPr>
      <w:r w:rsidRPr="00BB5575">
        <w:rPr>
          <w:rFonts w:ascii="Times New Roman" w:hAnsi="Times New Roman" w:cs="Times New Roman"/>
          <w:sz w:val="24"/>
          <w:szCs w:val="24"/>
        </w:rPr>
        <w:t xml:space="preserve">Name—slightly larger font than the rest of your document </w:t>
      </w:r>
    </w:p>
    <w:p w14:paraId="0975CFF2" w14:textId="77777777" w:rsidR="005C0FE8" w:rsidRPr="00BB5575" w:rsidRDefault="005C0FE8" w:rsidP="00AE5457">
      <w:pPr>
        <w:pStyle w:val="ListParagraph"/>
        <w:numPr>
          <w:ilvl w:val="0"/>
          <w:numId w:val="7"/>
        </w:numPr>
        <w:spacing w:after="0" w:line="240" w:lineRule="auto"/>
        <w:rPr>
          <w:rFonts w:ascii="Times New Roman" w:hAnsi="Times New Roman" w:cs="Times New Roman"/>
          <w:sz w:val="24"/>
          <w:szCs w:val="24"/>
        </w:rPr>
      </w:pPr>
      <w:r w:rsidRPr="00BB5575">
        <w:rPr>
          <w:rFonts w:ascii="Times New Roman" w:hAnsi="Times New Roman" w:cs="Times New Roman"/>
          <w:sz w:val="24"/>
          <w:szCs w:val="24"/>
        </w:rPr>
        <w:t xml:space="preserve">Your address (you can use your permanent or campus address or both) </w:t>
      </w:r>
    </w:p>
    <w:p w14:paraId="07B7290C" w14:textId="77777777" w:rsidR="005C0FE8" w:rsidRPr="00BB5575" w:rsidRDefault="005C0FE8" w:rsidP="00AE5457">
      <w:pPr>
        <w:spacing w:after="0" w:line="240" w:lineRule="auto"/>
        <w:contextualSpacing/>
        <w:rPr>
          <w:rFonts w:ascii="Times New Roman" w:hAnsi="Times New Roman" w:cs="Times New Roman"/>
          <w:b/>
          <w:sz w:val="24"/>
          <w:szCs w:val="24"/>
        </w:rPr>
      </w:pPr>
    </w:p>
    <w:p w14:paraId="18AE6953" w14:textId="77777777" w:rsidR="005C0FE8" w:rsidRPr="00BB5575" w:rsidRDefault="00AE5457" w:rsidP="00D70053">
      <w:pPr>
        <w:pStyle w:val="Heading3"/>
      </w:pPr>
      <w:r w:rsidRPr="00BB5575">
        <w:t>Summary</w:t>
      </w:r>
      <w:r w:rsidR="005C0FE8" w:rsidRPr="00BB5575">
        <w:t xml:space="preserve"> (Optional) </w:t>
      </w:r>
    </w:p>
    <w:p w14:paraId="760B53AB" w14:textId="77777777" w:rsidR="005C0FE8" w:rsidRPr="00BB5575" w:rsidRDefault="00AE5457" w:rsidP="00AE5457">
      <w:pPr>
        <w:pStyle w:val="ListParagraph"/>
        <w:numPr>
          <w:ilvl w:val="0"/>
          <w:numId w:val="7"/>
        </w:numPr>
        <w:spacing w:after="0" w:line="240" w:lineRule="auto"/>
        <w:rPr>
          <w:rFonts w:ascii="Times New Roman" w:hAnsi="Times New Roman" w:cs="Times New Roman"/>
          <w:sz w:val="24"/>
          <w:szCs w:val="24"/>
        </w:rPr>
      </w:pPr>
      <w:r w:rsidRPr="00BB5575">
        <w:rPr>
          <w:rFonts w:ascii="Times New Roman" w:hAnsi="Times New Roman" w:cs="Times New Roman"/>
          <w:sz w:val="24"/>
          <w:szCs w:val="24"/>
        </w:rPr>
        <w:t>If you choose to use a</w:t>
      </w:r>
      <w:r w:rsidR="005C0FE8" w:rsidRPr="00BB5575">
        <w:rPr>
          <w:rFonts w:ascii="Times New Roman" w:hAnsi="Times New Roman" w:cs="Times New Roman"/>
          <w:sz w:val="24"/>
          <w:szCs w:val="24"/>
        </w:rPr>
        <w:t xml:space="preserve"> “</w:t>
      </w:r>
      <w:r w:rsidRPr="00BB5575">
        <w:rPr>
          <w:rFonts w:ascii="Times New Roman" w:hAnsi="Times New Roman" w:cs="Times New Roman"/>
          <w:sz w:val="24"/>
          <w:szCs w:val="24"/>
        </w:rPr>
        <w:t>summary</w:t>
      </w:r>
      <w:r w:rsidR="005C0FE8" w:rsidRPr="00BB5575">
        <w:rPr>
          <w:rFonts w:ascii="Times New Roman" w:hAnsi="Times New Roman" w:cs="Times New Roman"/>
          <w:sz w:val="24"/>
          <w:szCs w:val="24"/>
        </w:rPr>
        <w:t xml:space="preserve">” it should be specific to the industry and position—a vague </w:t>
      </w:r>
      <w:r w:rsidRPr="00BB5575">
        <w:rPr>
          <w:rFonts w:ascii="Times New Roman" w:hAnsi="Times New Roman" w:cs="Times New Roman"/>
          <w:sz w:val="24"/>
          <w:szCs w:val="24"/>
        </w:rPr>
        <w:t>summary</w:t>
      </w:r>
      <w:r w:rsidR="005C0FE8" w:rsidRPr="00BB5575">
        <w:rPr>
          <w:rFonts w:ascii="Times New Roman" w:hAnsi="Times New Roman" w:cs="Times New Roman"/>
          <w:sz w:val="24"/>
          <w:szCs w:val="24"/>
        </w:rPr>
        <w:t xml:space="preserve"> can do more harm than good </w:t>
      </w:r>
    </w:p>
    <w:p w14:paraId="2B95BB1D" w14:textId="77777777" w:rsidR="005C0FE8" w:rsidRPr="00BB5575" w:rsidRDefault="005C0FE8" w:rsidP="00AE5457">
      <w:pPr>
        <w:spacing w:after="0" w:line="240" w:lineRule="auto"/>
        <w:contextualSpacing/>
        <w:rPr>
          <w:rFonts w:ascii="Times New Roman" w:hAnsi="Times New Roman" w:cs="Times New Roman"/>
          <w:sz w:val="24"/>
          <w:szCs w:val="24"/>
        </w:rPr>
      </w:pPr>
    </w:p>
    <w:p w14:paraId="2A3801E8" w14:textId="77777777" w:rsidR="005C0FE8" w:rsidRPr="00BB5575" w:rsidRDefault="005C0FE8" w:rsidP="00D70053">
      <w:pPr>
        <w:pStyle w:val="Heading3"/>
      </w:pPr>
      <w:r w:rsidRPr="00BB5575">
        <w:t xml:space="preserve">Education (Required) </w:t>
      </w:r>
    </w:p>
    <w:p w14:paraId="41ADE7DD" w14:textId="77777777" w:rsidR="005C0FE8" w:rsidRPr="00BB5575" w:rsidRDefault="005C0FE8" w:rsidP="00AE5457">
      <w:pPr>
        <w:pStyle w:val="ListParagraph"/>
        <w:numPr>
          <w:ilvl w:val="0"/>
          <w:numId w:val="7"/>
        </w:numPr>
        <w:spacing w:after="0" w:line="240" w:lineRule="auto"/>
        <w:rPr>
          <w:rFonts w:ascii="Times New Roman" w:hAnsi="Times New Roman" w:cs="Times New Roman"/>
          <w:sz w:val="24"/>
          <w:szCs w:val="24"/>
        </w:rPr>
      </w:pPr>
      <w:r w:rsidRPr="00BB5575">
        <w:rPr>
          <w:rFonts w:ascii="Times New Roman" w:hAnsi="Times New Roman" w:cs="Times New Roman"/>
          <w:sz w:val="24"/>
          <w:szCs w:val="24"/>
        </w:rPr>
        <w:t xml:space="preserve">Should be at the top of your resume </w:t>
      </w:r>
      <w:r w:rsidR="00AE5457" w:rsidRPr="00BB5575">
        <w:rPr>
          <w:rFonts w:ascii="Times New Roman" w:hAnsi="Times New Roman" w:cs="Times New Roman"/>
          <w:sz w:val="24"/>
          <w:szCs w:val="24"/>
        </w:rPr>
        <w:t>if you are a recent grad</w:t>
      </w:r>
    </w:p>
    <w:p w14:paraId="47A4E72C" w14:textId="77777777" w:rsidR="005C0FE8" w:rsidRPr="00BB5575" w:rsidRDefault="00876EE2" w:rsidP="00AE5457">
      <w:pPr>
        <w:pStyle w:val="ListParagraph"/>
        <w:numPr>
          <w:ilvl w:val="0"/>
          <w:numId w:val="7"/>
        </w:numPr>
        <w:spacing w:after="0" w:line="240" w:lineRule="auto"/>
        <w:rPr>
          <w:rFonts w:ascii="Times New Roman" w:hAnsi="Times New Roman" w:cs="Times New Roman"/>
          <w:sz w:val="24"/>
          <w:szCs w:val="24"/>
        </w:rPr>
      </w:pPr>
      <w:r w:rsidRPr="00BB5575">
        <w:rPr>
          <w:rFonts w:ascii="Times New Roman" w:hAnsi="Times New Roman" w:cs="Times New Roman"/>
          <w:sz w:val="24"/>
          <w:szCs w:val="24"/>
        </w:rPr>
        <w:t>Degree (Bachelor of Arts</w:t>
      </w:r>
      <w:r w:rsidR="005C0FE8" w:rsidRPr="00BB5575">
        <w:rPr>
          <w:rFonts w:ascii="Times New Roman" w:hAnsi="Times New Roman" w:cs="Times New Roman"/>
          <w:sz w:val="24"/>
          <w:szCs w:val="24"/>
        </w:rPr>
        <w:t>, Bachelor of Science</w:t>
      </w:r>
      <w:r w:rsidRPr="00BB5575">
        <w:rPr>
          <w:rFonts w:ascii="Times New Roman" w:hAnsi="Times New Roman" w:cs="Times New Roman"/>
          <w:sz w:val="24"/>
          <w:szCs w:val="24"/>
        </w:rPr>
        <w:t>, etc.</w:t>
      </w:r>
      <w:r w:rsidR="005C0FE8" w:rsidRPr="00BB5575">
        <w:rPr>
          <w:rFonts w:ascii="Times New Roman" w:hAnsi="Times New Roman" w:cs="Times New Roman"/>
          <w:sz w:val="24"/>
          <w:szCs w:val="24"/>
        </w:rPr>
        <w:t xml:space="preserve">) and month/year of graduation </w:t>
      </w:r>
    </w:p>
    <w:p w14:paraId="1C454D51" w14:textId="77777777" w:rsidR="005C0FE8" w:rsidRPr="00BB5575" w:rsidRDefault="005C0FE8" w:rsidP="00AE5457">
      <w:pPr>
        <w:pStyle w:val="ListParagraph"/>
        <w:numPr>
          <w:ilvl w:val="0"/>
          <w:numId w:val="7"/>
        </w:numPr>
        <w:spacing w:after="0" w:line="240" w:lineRule="auto"/>
        <w:rPr>
          <w:rFonts w:ascii="Times New Roman" w:hAnsi="Times New Roman" w:cs="Times New Roman"/>
          <w:sz w:val="24"/>
          <w:szCs w:val="24"/>
        </w:rPr>
      </w:pPr>
      <w:r w:rsidRPr="00BB5575">
        <w:rPr>
          <w:rFonts w:ascii="Times New Roman" w:hAnsi="Times New Roman" w:cs="Times New Roman"/>
          <w:sz w:val="24"/>
          <w:szCs w:val="24"/>
        </w:rPr>
        <w:t xml:space="preserve">Major(s), and/or minor(s), and any concentration(s) within your major(s) or minor(s) if applicable </w:t>
      </w:r>
    </w:p>
    <w:p w14:paraId="29B3D719" w14:textId="77777777" w:rsidR="00AE5457" w:rsidRPr="00BB5575" w:rsidRDefault="00AE5457" w:rsidP="00AE5457">
      <w:pPr>
        <w:pStyle w:val="ListParagraph"/>
        <w:numPr>
          <w:ilvl w:val="0"/>
          <w:numId w:val="7"/>
        </w:numPr>
        <w:spacing w:after="0" w:line="240" w:lineRule="auto"/>
        <w:rPr>
          <w:rFonts w:ascii="Times New Roman" w:hAnsi="Times New Roman" w:cs="Times New Roman"/>
          <w:sz w:val="24"/>
          <w:szCs w:val="24"/>
        </w:rPr>
      </w:pPr>
      <w:r w:rsidRPr="00BB5575">
        <w:rPr>
          <w:rFonts w:ascii="Times New Roman" w:hAnsi="Times New Roman" w:cs="Times New Roman"/>
          <w:sz w:val="24"/>
          <w:szCs w:val="24"/>
        </w:rPr>
        <w:t xml:space="preserve">University and location </w:t>
      </w:r>
    </w:p>
    <w:p w14:paraId="734F962C" w14:textId="77777777" w:rsidR="00AE5457" w:rsidRPr="00BB5575" w:rsidRDefault="00AE5457" w:rsidP="00AE5457">
      <w:pPr>
        <w:spacing w:after="0" w:line="240" w:lineRule="auto"/>
        <w:rPr>
          <w:rFonts w:ascii="Times New Roman" w:hAnsi="Times New Roman" w:cs="Times New Roman"/>
          <w:b/>
          <w:sz w:val="24"/>
          <w:szCs w:val="24"/>
        </w:rPr>
      </w:pPr>
    </w:p>
    <w:p w14:paraId="4F4109BF" w14:textId="77777777" w:rsidR="00AE5457" w:rsidRPr="00BB5575" w:rsidRDefault="00AE5457" w:rsidP="00D70053">
      <w:pPr>
        <w:pStyle w:val="Heading3"/>
      </w:pPr>
      <w:r w:rsidRPr="00BB5575">
        <w:t xml:space="preserve">Education (Optional) </w:t>
      </w:r>
    </w:p>
    <w:p w14:paraId="0D1FD6A8" w14:textId="77777777" w:rsidR="00AE5457" w:rsidRPr="00BB5575" w:rsidRDefault="00AE5457" w:rsidP="00AE5457">
      <w:pPr>
        <w:pStyle w:val="ListParagraph"/>
        <w:numPr>
          <w:ilvl w:val="0"/>
          <w:numId w:val="7"/>
        </w:numPr>
        <w:spacing w:after="0" w:line="240" w:lineRule="auto"/>
        <w:rPr>
          <w:rFonts w:ascii="Times New Roman" w:hAnsi="Times New Roman" w:cs="Times New Roman"/>
          <w:sz w:val="24"/>
          <w:szCs w:val="24"/>
        </w:rPr>
      </w:pPr>
      <w:r w:rsidRPr="00BB5575">
        <w:rPr>
          <w:rFonts w:ascii="Times New Roman" w:hAnsi="Times New Roman" w:cs="Times New Roman"/>
          <w:sz w:val="24"/>
          <w:szCs w:val="24"/>
        </w:rPr>
        <w:t xml:space="preserve">Relevant Courses may be added for classes related to the position, beyond general or introductory requirements of your major. This should include 3-5 courses, listed across the page, separating each name with a comma.  </w:t>
      </w:r>
    </w:p>
    <w:p w14:paraId="197A9E96" w14:textId="77777777" w:rsidR="00AE5457" w:rsidRPr="00BB5575" w:rsidRDefault="00AE5457" w:rsidP="00AE5457">
      <w:pPr>
        <w:pStyle w:val="ListParagraph"/>
        <w:numPr>
          <w:ilvl w:val="0"/>
          <w:numId w:val="7"/>
        </w:numPr>
        <w:spacing w:after="0" w:line="240" w:lineRule="auto"/>
        <w:rPr>
          <w:rFonts w:ascii="Times New Roman" w:hAnsi="Times New Roman" w:cs="Times New Roman"/>
          <w:sz w:val="24"/>
          <w:szCs w:val="24"/>
        </w:rPr>
      </w:pPr>
      <w:r w:rsidRPr="00BB5575">
        <w:rPr>
          <w:rFonts w:ascii="Times New Roman" w:hAnsi="Times New Roman" w:cs="Times New Roman"/>
          <w:sz w:val="24"/>
          <w:szCs w:val="24"/>
        </w:rPr>
        <w:t xml:space="preserve">Relevant awards and honors that you earned for academics, athletics, or in a work environment may be included under education or listed in a separate section at the end of the document. </w:t>
      </w:r>
    </w:p>
    <w:p w14:paraId="102292C6" w14:textId="77777777" w:rsidR="00876EE2" w:rsidRPr="00BB5575" w:rsidRDefault="00AE5457" w:rsidP="00AE5457">
      <w:pPr>
        <w:pStyle w:val="ListParagraph"/>
        <w:numPr>
          <w:ilvl w:val="0"/>
          <w:numId w:val="7"/>
        </w:numPr>
        <w:spacing w:after="0" w:line="240" w:lineRule="auto"/>
        <w:rPr>
          <w:rFonts w:ascii="Times New Roman" w:hAnsi="Times New Roman" w:cs="Times New Roman"/>
          <w:sz w:val="24"/>
          <w:szCs w:val="24"/>
        </w:rPr>
      </w:pPr>
      <w:r w:rsidRPr="00BB5575">
        <w:rPr>
          <w:rFonts w:ascii="Times New Roman" w:hAnsi="Times New Roman" w:cs="Times New Roman"/>
          <w:sz w:val="24"/>
          <w:szCs w:val="24"/>
        </w:rPr>
        <w:t>Other universities,</w:t>
      </w:r>
      <w:r w:rsidR="00876EE2" w:rsidRPr="00BB5575">
        <w:rPr>
          <w:rFonts w:ascii="Times New Roman" w:hAnsi="Times New Roman" w:cs="Times New Roman"/>
          <w:sz w:val="24"/>
          <w:szCs w:val="24"/>
        </w:rPr>
        <w:t xml:space="preserve"> if applicable, should be formatted the same as current university </w:t>
      </w:r>
    </w:p>
    <w:p w14:paraId="196564D6" w14:textId="77777777" w:rsidR="005C0FE8" w:rsidRPr="00BB5575" w:rsidRDefault="005C0FE8" w:rsidP="00AE5457">
      <w:pPr>
        <w:pStyle w:val="ListParagraph"/>
        <w:numPr>
          <w:ilvl w:val="0"/>
          <w:numId w:val="7"/>
        </w:numPr>
        <w:spacing w:after="0" w:line="240" w:lineRule="auto"/>
        <w:rPr>
          <w:rFonts w:ascii="Times New Roman" w:hAnsi="Times New Roman" w:cs="Times New Roman"/>
          <w:sz w:val="24"/>
          <w:szCs w:val="24"/>
        </w:rPr>
      </w:pPr>
      <w:r w:rsidRPr="00BB5575">
        <w:rPr>
          <w:rFonts w:ascii="Times New Roman" w:hAnsi="Times New Roman" w:cs="Times New Roman"/>
          <w:sz w:val="24"/>
          <w:szCs w:val="24"/>
        </w:rPr>
        <w:t>Include high school</w:t>
      </w:r>
      <w:r w:rsidR="00AE5457" w:rsidRPr="00BB5575">
        <w:rPr>
          <w:rFonts w:ascii="Times New Roman" w:hAnsi="Times New Roman" w:cs="Times New Roman"/>
          <w:sz w:val="24"/>
          <w:szCs w:val="24"/>
        </w:rPr>
        <w:t>,</w:t>
      </w:r>
      <w:r w:rsidRPr="00BB5575">
        <w:rPr>
          <w:rFonts w:ascii="Times New Roman" w:hAnsi="Times New Roman" w:cs="Times New Roman"/>
          <w:sz w:val="24"/>
          <w:szCs w:val="24"/>
        </w:rPr>
        <w:t xml:space="preserve"> for First </w:t>
      </w:r>
      <w:r w:rsidR="00AE5457" w:rsidRPr="00BB5575">
        <w:rPr>
          <w:rFonts w:ascii="Times New Roman" w:hAnsi="Times New Roman" w:cs="Times New Roman"/>
          <w:sz w:val="24"/>
          <w:szCs w:val="24"/>
        </w:rPr>
        <w:t xml:space="preserve">and Second </w:t>
      </w:r>
      <w:r w:rsidRPr="00BB5575">
        <w:rPr>
          <w:rFonts w:ascii="Times New Roman" w:hAnsi="Times New Roman" w:cs="Times New Roman"/>
          <w:sz w:val="24"/>
          <w:szCs w:val="24"/>
        </w:rPr>
        <w:t>Year students</w:t>
      </w:r>
      <w:r w:rsidR="00AE5457" w:rsidRPr="00BB5575">
        <w:rPr>
          <w:rFonts w:ascii="Times New Roman" w:hAnsi="Times New Roman" w:cs="Times New Roman"/>
          <w:sz w:val="24"/>
          <w:szCs w:val="24"/>
        </w:rPr>
        <w:t>, formatted the same as current university</w:t>
      </w:r>
    </w:p>
    <w:p w14:paraId="61DA3457" w14:textId="77777777" w:rsidR="005C0FE8" w:rsidRPr="00BB5575" w:rsidRDefault="005C0FE8" w:rsidP="00AE5457">
      <w:pPr>
        <w:spacing w:after="0" w:line="240" w:lineRule="auto"/>
        <w:contextualSpacing/>
        <w:rPr>
          <w:rFonts w:ascii="Times New Roman" w:hAnsi="Times New Roman" w:cs="Times New Roman"/>
          <w:sz w:val="24"/>
          <w:szCs w:val="24"/>
        </w:rPr>
      </w:pPr>
    </w:p>
    <w:p w14:paraId="0B16DC34" w14:textId="77777777" w:rsidR="005C0FE8" w:rsidRPr="00BB5575" w:rsidRDefault="005C0FE8" w:rsidP="00D70053">
      <w:pPr>
        <w:pStyle w:val="Heading3"/>
      </w:pPr>
      <w:r w:rsidRPr="00BB5575">
        <w:t xml:space="preserve">Experience (Required) </w:t>
      </w:r>
    </w:p>
    <w:p w14:paraId="070A6E44" w14:textId="77777777" w:rsidR="005C0FE8" w:rsidRPr="00BB5575" w:rsidRDefault="00AE5457" w:rsidP="00AE5457">
      <w:pPr>
        <w:pStyle w:val="ListParagraph"/>
        <w:numPr>
          <w:ilvl w:val="0"/>
          <w:numId w:val="7"/>
        </w:numPr>
        <w:spacing w:after="0" w:line="240" w:lineRule="auto"/>
        <w:rPr>
          <w:rFonts w:ascii="Times New Roman" w:hAnsi="Times New Roman" w:cs="Times New Roman"/>
          <w:sz w:val="24"/>
          <w:szCs w:val="24"/>
        </w:rPr>
      </w:pPr>
      <w:r w:rsidRPr="00BB5575">
        <w:rPr>
          <w:rFonts w:ascii="Times New Roman" w:hAnsi="Times New Roman" w:cs="Times New Roman"/>
          <w:sz w:val="24"/>
          <w:szCs w:val="24"/>
        </w:rPr>
        <w:t xml:space="preserve">Always include </w:t>
      </w:r>
      <w:r w:rsidR="009E620B" w:rsidRPr="00BB5575">
        <w:rPr>
          <w:rFonts w:ascii="Times New Roman" w:hAnsi="Times New Roman" w:cs="Times New Roman"/>
          <w:sz w:val="24"/>
          <w:szCs w:val="24"/>
        </w:rPr>
        <w:t xml:space="preserve">job title, dates, </w:t>
      </w:r>
      <w:r w:rsidR="005C0FE8" w:rsidRPr="00BB5575">
        <w:rPr>
          <w:rFonts w:ascii="Times New Roman" w:hAnsi="Times New Roman" w:cs="Times New Roman"/>
          <w:sz w:val="24"/>
          <w:szCs w:val="24"/>
        </w:rPr>
        <w:t>name of organization,</w:t>
      </w:r>
      <w:r w:rsidR="009E620B" w:rsidRPr="00BB5575">
        <w:rPr>
          <w:rFonts w:ascii="Times New Roman" w:hAnsi="Times New Roman" w:cs="Times New Roman"/>
          <w:sz w:val="24"/>
          <w:szCs w:val="24"/>
        </w:rPr>
        <w:t xml:space="preserve"> and location</w:t>
      </w:r>
      <w:r w:rsidR="005C0FE8" w:rsidRPr="00BB5575">
        <w:rPr>
          <w:rFonts w:ascii="Times New Roman" w:hAnsi="Times New Roman" w:cs="Times New Roman"/>
          <w:sz w:val="24"/>
          <w:szCs w:val="24"/>
        </w:rPr>
        <w:t xml:space="preserve"> </w:t>
      </w:r>
    </w:p>
    <w:p w14:paraId="3634E319" w14:textId="77777777" w:rsidR="009E620B" w:rsidRPr="00BB5575" w:rsidRDefault="00AE5457" w:rsidP="00AE5457">
      <w:pPr>
        <w:pStyle w:val="ListParagraph"/>
        <w:numPr>
          <w:ilvl w:val="0"/>
          <w:numId w:val="7"/>
        </w:numPr>
        <w:spacing w:after="0" w:line="240" w:lineRule="auto"/>
        <w:rPr>
          <w:rFonts w:ascii="Times New Roman" w:hAnsi="Times New Roman" w:cs="Times New Roman"/>
          <w:sz w:val="24"/>
          <w:szCs w:val="24"/>
        </w:rPr>
      </w:pPr>
      <w:r w:rsidRPr="00BB5575">
        <w:rPr>
          <w:rFonts w:ascii="Times New Roman" w:hAnsi="Times New Roman" w:cs="Times New Roman"/>
          <w:sz w:val="24"/>
          <w:szCs w:val="24"/>
        </w:rPr>
        <w:t xml:space="preserve">Address </w:t>
      </w:r>
      <w:r w:rsidR="005C0FE8" w:rsidRPr="00BB5575">
        <w:rPr>
          <w:rFonts w:ascii="Times New Roman" w:hAnsi="Times New Roman" w:cs="Times New Roman"/>
          <w:sz w:val="24"/>
          <w:szCs w:val="24"/>
        </w:rPr>
        <w:t>what you learne</w:t>
      </w:r>
      <w:r w:rsidRPr="00BB5575">
        <w:rPr>
          <w:rFonts w:ascii="Times New Roman" w:hAnsi="Times New Roman" w:cs="Times New Roman"/>
          <w:sz w:val="24"/>
          <w:szCs w:val="24"/>
        </w:rPr>
        <w:t xml:space="preserve">d and the skills you developed in addition to </w:t>
      </w:r>
      <w:r w:rsidR="005C0FE8" w:rsidRPr="00BB5575">
        <w:rPr>
          <w:rFonts w:ascii="Times New Roman" w:hAnsi="Times New Roman" w:cs="Times New Roman"/>
          <w:sz w:val="24"/>
          <w:szCs w:val="24"/>
        </w:rPr>
        <w:t xml:space="preserve">the tasks/jobs you performed </w:t>
      </w:r>
    </w:p>
    <w:p w14:paraId="3A23CBBA" w14:textId="3970E900" w:rsidR="00086CC3" w:rsidRPr="00BB5575" w:rsidRDefault="005C0FE8" w:rsidP="00086CC3">
      <w:pPr>
        <w:pStyle w:val="ListParagraph"/>
        <w:numPr>
          <w:ilvl w:val="0"/>
          <w:numId w:val="7"/>
        </w:numPr>
        <w:spacing w:after="0" w:line="240" w:lineRule="auto"/>
        <w:rPr>
          <w:rFonts w:ascii="Times New Roman" w:hAnsi="Times New Roman" w:cs="Times New Roman"/>
          <w:sz w:val="24"/>
          <w:szCs w:val="24"/>
        </w:rPr>
      </w:pPr>
      <w:r w:rsidRPr="00BB5575">
        <w:rPr>
          <w:rFonts w:ascii="Times New Roman" w:hAnsi="Times New Roman" w:cs="Times New Roman"/>
          <w:sz w:val="24"/>
          <w:szCs w:val="24"/>
        </w:rPr>
        <w:t xml:space="preserve">“Experience” </w:t>
      </w:r>
      <w:r w:rsidR="00AE5457" w:rsidRPr="00BB5575">
        <w:rPr>
          <w:rFonts w:ascii="Times New Roman" w:hAnsi="Times New Roman" w:cs="Times New Roman"/>
          <w:sz w:val="24"/>
          <w:szCs w:val="24"/>
        </w:rPr>
        <w:t>can include clubs or project work in addition to jobs or employment</w:t>
      </w:r>
    </w:p>
    <w:p w14:paraId="5B7509FB" w14:textId="77777777" w:rsidR="005C0FE8" w:rsidRPr="00BB5575" w:rsidRDefault="005C0FE8" w:rsidP="00AE5457">
      <w:pPr>
        <w:spacing w:after="0" w:line="240" w:lineRule="auto"/>
        <w:contextualSpacing/>
        <w:rPr>
          <w:rFonts w:ascii="Times New Roman" w:hAnsi="Times New Roman" w:cs="Times New Roman"/>
          <w:sz w:val="24"/>
          <w:szCs w:val="24"/>
        </w:rPr>
      </w:pPr>
    </w:p>
    <w:p w14:paraId="340CB6A1" w14:textId="77777777" w:rsidR="005C0FE8" w:rsidRPr="00BB5575" w:rsidRDefault="005C0FE8" w:rsidP="00D70053">
      <w:pPr>
        <w:pStyle w:val="Heading3"/>
      </w:pPr>
      <w:r w:rsidRPr="00BB5575">
        <w:t xml:space="preserve">Leadership, Activities, and Service (Optional) </w:t>
      </w:r>
    </w:p>
    <w:p w14:paraId="66C70D29" w14:textId="77777777" w:rsidR="005C0FE8" w:rsidRPr="00BB5575" w:rsidRDefault="005C0FE8" w:rsidP="00AE5457">
      <w:pPr>
        <w:pStyle w:val="ListParagraph"/>
        <w:numPr>
          <w:ilvl w:val="0"/>
          <w:numId w:val="7"/>
        </w:numPr>
        <w:spacing w:after="0" w:line="240" w:lineRule="auto"/>
        <w:rPr>
          <w:rFonts w:ascii="Times New Roman" w:hAnsi="Times New Roman" w:cs="Times New Roman"/>
          <w:sz w:val="24"/>
          <w:szCs w:val="24"/>
        </w:rPr>
      </w:pPr>
      <w:r w:rsidRPr="00BB5575">
        <w:rPr>
          <w:rFonts w:ascii="Times New Roman" w:hAnsi="Times New Roman" w:cs="Times New Roman"/>
          <w:sz w:val="24"/>
          <w:szCs w:val="24"/>
        </w:rPr>
        <w:t xml:space="preserve">Your resume may contain one or all of these sections and some can be combined, such as Activities and Service </w:t>
      </w:r>
    </w:p>
    <w:p w14:paraId="7D50D374" w14:textId="55DD6206" w:rsidR="005C0FE8" w:rsidRPr="00BB5575" w:rsidRDefault="005C0FE8" w:rsidP="00AE5457">
      <w:pPr>
        <w:pStyle w:val="ListParagraph"/>
        <w:numPr>
          <w:ilvl w:val="0"/>
          <w:numId w:val="7"/>
        </w:numPr>
        <w:spacing w:after="0" w:line="240" w:lineRule="auto"/>
        <w:rPr>
          <w:rFonts w:ascii="Times New Roman" w:hAnsi="Times New Roman" w:cs="Times New Roman"/>
          <w:sz w:val="24"/>
          <w:szCs w:val="24"/>
        </w:rPr>
      </w:pPr>
      <w:r w:rsidRPr="00BB5575">
        <w:rPr>
          <w:rFonts w:ascii="Times New Roman" w:hAnsi="Times New Roman" w:cs="Times New Roman"/>
          <w:sz w:val="24"/>
          <w:szCs w:val="24"/>
        </w:rPr>
        <w:t xml:space="preserve">It is important to </w:t>
      </w:r>
      <w:r w:rsidR="00E160BF" w:rsidRPr="00BB5575">
        <w:rPr>
          <w:rFonts w:ascii="Times New Roman" w:hAnsi="Times New Roman" w:cs="Times New Roman"/>
          <w:sz w:val="24"/>
          <w:szCs w:val="24"/>
        </w:rPr>
        <w:t>choose</w:t>
      </w:r>
      <w:r w:rsidRPr="00BB5575">
        <w:rPr>
          <w:rFonts w:ascii="Times New Roman" w:hAnsi="Times New Roman" w:cs="Times New Roman"/>
          <w:sz w:val="24"/>
          <w:szCs w:val="24"/>
        </w:rPr>
        <w:t xml:space="preserve"> qualit</w:t>
      </w:r>
      <w:r w:rsidR="009E620B" w:rsidRPr="00BB5575">
        <w:rPr>
          <w:rFonts w:ascii="Times New Roman" w:hAnsi="Times New Roman" w:cs="Times New Roman"/>
          <w:sz w:val="24"/>
          <w:szCs w:val="24"/>
        </w:rPr>
        <w:t>y over quantity in this section</w:t>
      </w:r>
      <w:r w:rsidR="00AE5457" w:rsidRPr="00BB5575">
        <w:rPr>
          <w:rFonts w:ascii="Times New Roman" w:hAnsi="Times New Roman" w:cs="Times New Roman"/>
          <w:sz w:val="24"/>
          <w:szCs w:val="24"/>
        </w:rPr>
        <w:t xml:space="preserve">. </w:t>
      </w:r>
      <w:r w:rsidRPr="00BB5575">
        <w:rPr>
          <w:rFonts w:ascii="Times New Roman" w:hAnsi="Times New Roman" w:cs="Times New Roman"/>
          <w:sz w:val="24"/>
          <w:szCs w:val="24"/>
        </w:rPr>
        <w:t xml:space="preserve">Only include experiences where you’ve developed skills relevant to the position </w:t>
      </w:r>
    </w:p>
    <w:p w14:paraId="20CD091F" w14:textId="77777777" w:rsidR="005C0FE8" w:rsidRPr="00BB5575" w:rsidRDefault="005C0FE8" w:rsidP="00AE5457">
      <w:pPr>
        <w:spacing w:after="0" w:line="240" w:lineRule="auto"/>
        <w:contextualSpacing/>
        <w:rPr>
          <w:rFonts w:ascii="Times New Roman" w:hAnsi="Times New Roman" w:cs="Times New Roman"/>
          <w:sz w:val="24"/>
          <w:szCs w:val="24"/>
        </w:rPr>
      </w:pPr>
    </w:p>
    <w:p w14:paraId="74E3A707" w14:textId="77777777" w:rsidR="005C0FE8" w:rsidRPr="00BB5575" w:rsidRDefault="005C0FE8" w:rsidP="00D70053">
      <w:pPr>
        <w:pStyle w:val="Heading3"/>
      </w:pPr>
      <w:r w:rsidRPr="00BB5575">
        <w:t xml:space="preserve">Skills (Required) </w:t>
      </w:r>
    </w:p>
    <w:p w14:paraId="5C8B9D4B" w14:textId="77777777" w:rsidR="005C0FE8" w:rsidRPr="00BB5575" w:rsidRDefault="005C0FE8" w:rsidP="00AE5457">
      <w:pPr>
        <w:pStyle w:val="ListParagraph"/>
        <w:numPr>
          <w:ilvl w:val="0"/>
          <w:numId w:val="7"/>
        </w:numPr>
        <w:spacing w:after="0" w:line="240" w:lineRule="auto"/>
        <w:rPr>
          <w:rFonts w:ascii="Times New Roman" w:hAnsi="Times New Roman" w:cs="Times New Roman"/>
          <w:sz w:val="24"/>
          <w:szCs w:val="24"/>
        </w:rPr>
      </w:pPr>
      <w:r w:rsidRPr="00BB5575">
        <w:rPr>
          <w:rFonts w:ascii="Times New Roman" w:hAnsi="Times New Roman" w:cs="Times New Roman"/>
          <w:sz w:val="24"/>
          <w:szCs w:val="24"/>
        </w:rPr>
        <w:t xml:space="preserve">This section typically includes computer, language, </w:t>
      </w:r>
      <w:r w:rsidR="009E620B" w:rsidRPr="00BB5575">
        <w:rPr>
          <w:rFonts w:ascii="Times New Roman" w:hAnsi="Times New Roman" w:cs="Times New Roman"/>
          <w:sz w:val="24"/>
          <w:szCs w:val="24"/>
        </w:rPr>
        <w:t xml:space="preserve">and </w:t>
      </w:r>
      <w:r w:rsidRPr="00BB5575">
        <w:rPr>
          <w:rFonts w:ascii="Times New Roman" w:hAnsi="Times New Roman" w:cs="Times New Roman"/>
          <w:sz w:val="24"/>
          <w:szCs w:val="24"/>
        </w:rPr>
        <w:t>science/l</w:t>
      </w:r>
      <w:r w:rsidR="009E620B" w:rsidRPr="00BB5575">
        <w:rPr>
          <w:rFonts w:ascii="Times New Roman" w:hAnsi="Times New Roman" w:cs="Times New Roman"/>
          <w:sz w:val="24"/>
          <w:szCs w:val="24"/>
        </w:rPr>
        <w:t>aboratory</w:t>
      </w:r>
      <w:r w:rsidRPr="00BB5575">
        <w:rPr>
          <w:rFonts w:ascii="Times New Roman" w:hAnsi="Times New Roman" w:cs="Times New Roman"/>
          <w:sz w:val="24"/>
          <w:szCs w:val="24"/>
        </w:rPr>
        <w:t xml:space="preserve"> when applicable </w:t>
      </w:r>
    </w:p>
    <w:p w14:paraId="731E39DC" w14:textId="77777777" w:rsidR="005C0FE8" w:rsidRPr="00BB5575" w:rsidRDefault="00AE5457" w:rsidP="00AE5457">
      <w:pPr>
        <w:pStyle w:val="ListParagraph"/>
        <w:numPr>
          <w:ilvl w:val="0"/>
          <w:numId w:val="7"/>
        </w:numPr>
        <w:spacing w:after="0" w:line="240" w:lineRule="auto"/>
        <w:rPr>
          <w:rFonts w:ascii="Times New Roman" w:hAnsi="Times New Roman" w:cs="Times New Roman"/>
          <w:sz w:val="24"/>
          <w:szCs w:val="24"/>
        </w:rPr>
      </w:pPr>
      <w:r w:rsidRPr="00BB5575">
        <w:rPr>
          <w:rFonts w:ascii="Times New Roman" w:hAnsi="Times New Roman" w:cs="Times New Roman"/>
          <w:sz w:val="24"/>
          <w:szCs w:val="24"/>
        </w:rPr>
        <w:t xml:space="preserve">It is preferred that you incorporate </w:t>
      </w:r>
      <w:r w:rsidR="005C0FE8" w:rsidRPr="00BB5575">
        <w:rPr>
          <w:rFonts w:ascii="Times New Roman" w:hAnsi="Times New Roman" w:cs="Times New Roman"/>
          <w:sz w:val="24"/>
          <w:szCs w:val="24"/>
        </w:rPr>
        <w:t xml:space="preserve">soft skills into your experiences to demonstrate how they were developed </w:t>
      </w:r>
      <w:r w:rsidRPr="00BB5575">
        <w:rPr>
          <w:rFonts w:ascii="Times New Roman" w:hAnsi="Times New Roman" w:cs="Times New Roman"/>
          <w:sz w:val="24"/>
          <w:szCs w:val="24"/>
        </w:rPr>
        <w:t>rather than simply listed in this section.</w:t>
      </w:r>
    </w:p>
    <w:p w14:paraId="699E912C" w14:textId="77777777" w:rsidR="005C0FE8" w:rsidRPr="00BB5575" w:rsidRDefault="005C0FE8" w:rsidP="00AE5457">
      <w:pPr>
        <w:spacing w:after="0" w:line="240" w:lineRule="auto"/>
        <w:contextualSpacing/>
        <w:rPr>
          <w:rFonts w:ascii="Times New Roman" w:hAnsi="Times New Roman" w:cs="Times New Roman"/>
          <w:sz w:val="24"/>
          <w:szCs w:val="24"/>
        </w:rPr>
      </w:pPr>
    </w:p>
    <w:p w14:paraId="033446B0" w14:textId="77777777" w:rsidR="005C0FE8" w:rsidRPr="00BB5575" w:rsidRDefault="005C0FE8" w:rsidP="00D70053">
      <w:pPr>
        <w:pStyle w:val="Heading3"/>
      </w:pPr>
      <w:r w:rsidRPr="00BB5575">
        <w:t xml:space="preserve">Interests (Optional) </w:t>
      </w:r>
    </w:p>
    <w:p w14:paraId="07889187" w14:textId="77777777" w:rsidR="005C0FE8" w:rsidRPr="00BB5575" w:rsidRDefault="005C0FE8" w:rsidP="00AE5457">
      <w:pPr>
        <w:pStyle w:val="ListParagraph"/>
        <w:numPr>
          <w:ilvl w:val="0"/>
          <w:numId w:val="7"/>
        </w:numPr>
        <w:spacing w:after="0" w:line="240" w:lineRule="auto"/>
        <w:rPr>
          <w:rFonts w:ascii="Times New Roman" w:hAnsi="Times New Roman" w:cs="Times New Roman"/>
          <w:sz w:val="24"/>
          <w:szCs w:val="24"/>
        </w:rPr>
      </w:pPr>
      <w:r w:rsidRPr="00BB5575">
        <w:rPr>
          <w:rFonts w:ascii="Times New Roman" w:hAnsi="Times New Roman" w:cs="Times New Roman"/>
          <w:sz w:val="24"/>
          <w:szCs w:val="24"/>
        </w:rPr>
        <w:lastRenderedPageBreak/>
        <w:t xml:space="preserve">Certain industries may also like to see an “Interests” section that includes hobbies and areas of interests that could be discussed in an interview </w:t>
      </w:r>
    </w:p>
    <w:p w14:paraId="1D439561" w14:textId="77777777" w:rsidR="009E620B" w:rsidRPr="00BB5575" w:rsidRDefault="005C0FE8" w:rsidP="009E620B">
      <w:pPr>
        <w:pStyle w:val="ListParagraph"/>
        <w:numPr>
          <w:ilvl w:val="0"/>
          <w:numId w:val="7"/>
        </w:numPr>
        <w:spacing w:after="0" w:line="240" w:lineRule="auto"/>
        <w:rPr>
          <w:rFonts w:ascii="Times New Roman" w:hAnsi="Times New Roman" w:cs="Times New Roman"/>
          <w:sz w:val="24"/>
          <w:szCs w:val="24"/>
        </w:rPr>
      </w:pPr>
      <w:r w:rsidRPr="00BB5575">
        <w:rPr>
          <w:rFonts w:ascii="Times New Roman" w:hAnsi="Times New Roman" w:cs="Times New Roman"/>
          <w:sz w:val="24"/>
          <w:szCs w:val="24"/>
        </w:rPr>
        <w:t xml:space="preserve">Interest sections can be combined with another section such as “Skills” or “Activities” </w:t>
      </w:r>
    </w:p>
    <w:p w14:paraId="44C67096" w14:textId="77777777" w:rsidR="00AE5457" w:rsidRPr="00BB5575" w:rsidRDefault="00AE5457" w:rsidP="009E620B">
      <w:pPr>
        <w:spacing w:after="0" w:line="240" w:lineRule="auto"/>
        <w:contextualSpacing/>
        <w:rPr>
          <w:rFonts w:cstheme="minorHAnsi"/>
          <w:b/>
          <w:sz w:val="21"/>
          <w:szCs w:val="21"/>
        </w:rPr>
      </w:pPr>
    </w:p>
    <w:p w14:paraId="0BDA0A97" w14:textId="77777777" w:rsidR="00AE5457" w:rsidRPr="00BB5575" w:rsidRDefault="00AE5457" w:rsidP="009E620B">
      <w:pPr>
        <w:spacing w:after="0" w:line="240" w:lineRule="auto"/>
        <w:contextualSpacing/>
        <w:rPr>
          <w:rFonts w:cstheme="minorHAnsi"/>
          <w:b/>
          <w:sz w:val="21"/>
          <w:szCs w:val="21"/>
        </w:rPr>
      </w:pPr>
    </w:p>
    <w:p w14:paraId="696C2817" w14:textId="23E9CAFE" w:rsidR="0037471C" w:rsidRPr="00BB5575" w:rsidRDefault="00167C6E" w:rsidP="009E21AD">
      <w:pPr>
        <w:pStyle w:val="Heading2"/>
      </w:pPr>
      <w:r w:rsidRPr="00BB5575">
        <w:t>Step 3</w:t>
      </w:r>
      <w:r w:rsidR="0037471C" w:rsidRPr="00BB5575">
        <w:t xml:space="preserve">: </w:t>
      </w:r>
      <w:r w:rsidR="00601361" w:rsidRPr="00BB5575">
        <w:t>Write Strong</w:t>
      </w:r>
      <w:r w:rsidR="00392846" w:rsidRPr="00BB5575">
        <w:t xml:space="preserve"> Descriptions </w:t>
      </w:r>
      <w:r w:rsidR="00205214" w:rsidRPr="00BB5575">
        <w:t xml:space="preserve">to Emphasize Your </w:t>
      </w:r>
      <w:r w:rsidR="00601361" w:rsidRPr="00BB5575">
        <w:t>Skills and Accomplishments</w:t>
      </w:r>
    </w:p>
    <w:p w14:paraId="46D507CA" w14:textId="07B2D3BF" w:rsidR="00F37F6D" w:rsidRPr="00BB5575" w:rsidRDefault="00601361" w:rsidP="009E620B">
      <w:pPr>
        <w:spacing w:after="0" w:line="240" w:lineRule="auto"/>
        <w:contextualSpacing/>
        <w:rPr>
          <w:rFonts w:ascii="Times New Roman" w:hAnsi="Times New Roman" w:cs="Times New Roman"/>
          <w:sz w:val="24"/>
          <w:szCs w:val="24"/>
        </w:rPr>
      </w:pPr>
      <w:r w:rsidRPr="00BB5575">
        <w:rPr>
          <w:rFonts w:ascii="Times New Roman" w:hAnsi="Times New Roman" w:cs="Times New Roman"/>
          <w:sz w:val="24"/>
          <w:szCs w:val="24"/>
        </w:rPr>
        <w:t>Your bulleted descriptions are the heart of your resume, because these go beyond a simple list of your “duties” at a job.  Rather, they should communicate what you learned and accomplished in your roles that will help you excel in the position you are applying for.</w:t>
      </w:r>
    </w:p>
    <w:p w14:paraId="09DB2922" w14:textId="77777777" w:rsidR="007D5C10" w:rsidRPr="00BB5575" w:rsidRDefault="007D5C10" w:rsidP="009E620B">
      <w:pPr>
        <w:spacing w:after="0" w:line="240" w:lineRule="auto"/>
        <w:contextualSpacing/>
        <w:rPr>
          <w:rFonts w:ascii="Times New Roman" w:hAnsi="Times New Roman" w:cs="Times New Roman"/>
          <w:sz w:val="24"/>
          <w:szCs w:val="24"/>
        </w:rPr>
      </w:pPr>
    </w:p>
    <w:p w14:paraId="37C5BF97" w14:textId="3124B379" w:rsidR="007D5C10" w:rsidRPr="00BB5575" w:rsidRDefault="007D5C10" w:rsidP="009E620B">
      <w:pPr>
        <w:spacing w:after="0" w:line="240" w:lineRule="auto"/>
        <w:contextualSpacing/>
        <w:rPr>
          <w:rFonts w:cstheme="minorHAnsi"/>
          <w:b/>
          <w:sz w:val="21"/>
          <w:szCs w:val="21"/>
        </w:rPr>
      </w:pPr>
      <w:r w:rsidRPr="00BB5575">
        <w:rPr>
          <w:rFonts w:ascii="Times New Roman" w:hAnsi="Times New Roman" w:cs="Times New Roman"/>
          <w:sz w:val="24"/>
          <w:szCs w:val="24"/>
        </w:rPr>
        <w:t>Below are 3 suggestions for writing effective bullets:</w:t>
      </w:r>
    </w:p>
    <w:p w14:paraId="7598AE6A" w14:textId="77777777" w:rsidR="00F37F6D" w:rsidRPr="00BB5575" w:rsidRDefault="00F37F6D" w:rsidP="009E620B">
      <w:pPr>
        <w:spacing w:after="0" w:line="240" w:lineRule="auto"/>
        <w:contextualSpacing/>
        <w:rPr>
          <w:rFonts w:cstheme="minorHAnsi"/>
          <w:b/>
          <w:sz w:val="21"/>
          <w:szCs w:val="21"/>
        </w:rPr>
      </w:pPr>
    </w:p>
    <w:p w14:paraId="19D3068D" w14:textId="77777777" w:rsidR="00F37F6D" w:rsidRPr="00BB5575" w:rsidRDefault="00F37F6D" w:rsidP="00F37F6D">
      <w:pPr>
        <w:spacing w:after="0" w:line="240" w:lineRule="auto"/>
        <w:contextualSpacing/>
        <w:rPr>
          <w:rFonts w:ascii="Times New Roman" w:hAnsi="Times New Roman" w:cs="Times New Roman"/>
          <w:sz w:val="24"/>
          <w:szCs w:val="24"/>
        </w:rPr>
      </w:pPr>
    </w:p>
    <w:p w14:paraId="4FAF14D5" w14:textId="60AE3017" w:rsidR="00F37F6D" w:rsidRPr="00BB5575" w:rsidRDefault="00F37F6D" w:rsidP="00D70053">
      <w:pPr>
        <w:pStyle w:val="Heading3"/>
      </w:pPr>
      <w:r w:rsidRPr="00BB5575">
        <w:t xml:space="preserve">Consider the Top Skills that Employers Seek in a </w:t>
      </w:r>
      <w:r w:rsidRPr="00D70053">
        <w:t>Candidate</w:t>
      </w:r>
      <w:r w:rsidRPr="00BB5575">
        <w:t xml:space="preserve"> </w:t>
      </w:r>
    </w:p>
    <w:p w14:paraId="0651A749" w14:textId="77777777" w:rsidR="00C11890" w:rsidRPr="00BB5575" w:rsidRDefault="00C11890" w:rsidP="00C11890">
      <w:pPr>
        <w:pStyle w:val="ListParagraph"/>
        <w:spacing w:after="0" w:line="240" w:lineRule="auto"/>
        <w:ind w:left="360"/>
        <w:rPr>
          <w:rFonts w:ascii="Times New Roman" w:hAnsi="Times New Roman" w:cs="Times New Roman"/>
          <w:b/>
          <w:sz w:val="16"/>
          <w:szCs w:val="16"/>
        </w:rPr>
      </w:pPr>
    </w:p>
    <w:p w14:paraId="5C58EBF5" w14:textId="77777777" w:rsidR="00F37F6D" w:rsidRPr="00BB5575" w:rsidRDefault="00F37F6D" w:rsidP="00F37F6D">
      <w:pPr>
        <w:numPr>
          <w:ilvl w:val="0"/>
          <w:numId w:val="1"/>
        </w:numPr>
        <w:shd w:val="clear" w:color="auto" w:fill="FEFEFE"/>
        <w:spacing w:after="0" w:line="240" w:lineRule="auto"/>
        <w:rPr>
          <w:rFonts w:ascii="Times New Roman" w:eastAsia="Times New Roman" w:hAnsi="Times New Roman" w:cs="Times New Roman"/>
          <w:bCs/>
          <w:sz w:val="24"/>
          <w:szCs w:val="24"/>
        </w:rPr>
      </w:pPr>
      <w:r w:rsidRPr="00BB5575">
        <w:rPr>
          <w:rFonts w:ascii="Times New Roman" w:eastAsia="Times New Roman" w:hAnsi="Times New Roman" w:cs="Times New Roman"/>
          <w:b/>
          <w:bCs/>
          <w:sz w:val="24"/>
          <w:szCs w:val="24"/>
        </w:rPr>
        <w:t>Critical Thinking/Problem Solving:</w:t>
      </w:r>
      <w:r w:rsidRPr="00BB5575">
        <w:rPr>
          <w:rFonts w:ascii="Times New Roman" w:eastAsia="Times New Roman" w:hAnsi="Times New Roman" w:cs="Times New Roman"/>
          <w:bCs/>
          <w:sz w:val="24"/>
          <w:szCs w:val="24"/>
        </w:rPr>
        <w:t> Exercise sound reasoning to analyze issues, make decisions, and overcome problems. The individual is able to obtain, interpret, and use knowledge, facts, and data in this process, and may demonstrate originality and inventiveness.</w:t>
      </w:r>
    </w:p>
    <w:p w14:paraId="5A60F22A" w14:textId="77777777" w:rsidR="00F37F6D" w:rsidRPr="00BB5575" w:rsidRDefault="00F37F6D" w:rsidP="00F37F6D">
      <w:pPr>
        <w:numPr>
          <w:ilvl w:val="0"/>
          <w:numId w:val="1"/>
        </w:numPr>
        <w:shd w:val="clear" w:color="auto" w:fill="FEFEFE"/>
        <w:spacing w:after="0" w:line="240" w:lineRule="auto"/>
        <w:rPr>
          <w:rFonts w:ascii="Times New Roman" w:eastAsia="Times New Roman" w:hAnsi="Times New Roman" w:cs="Times New Roman"/>
          <w:bCs/>
          <w:sz w:val="24"/>
          <w:szCs w:val="24"/>
        </w:rPr>
      </w:pPr>
      <w:r w:rsidRPr="00BB5575">
        <w:rPr>
          <w:rFonts w:ascii="Times New Roman" w:eastAsia="Times New Roman" w:hAnsi="Times New Roman" w:cs="Times New Roman"/>
          <w:b/>
          <w:bCs/>
          <w:sz w:val="24"/>
          <w:szCs w:val="24"/>
        </w:rPr>
        <w:t>Oral/Written Communications:</w:t>
      </w:r>
      <w:r w:rsidRPr="00BB5575">
        <w:rPr>
          <w:rFonts w:ascii="Times New Roman" w:eastAsia="Times New Roman" w:hAnsi="Times New Roman" w:cs="Times New Roman"/>
          <w:bCs/>
          <w:sz w:val="24"/>
          <w:szCs w:val="24"/>
        </w:rPr>
        <w:t> Articulate thoughts and ideas clearly and effectively in written and oral forms to persons inside and outside of the organization. The individual has public speaking skills; is able to express ideas to others; and can write/edit memos, letters, and complex technical reports clearly and effectively.</w:t>
      </w:r>
    </w:p>
    <w:p w14:paraId="54371F21" w14:textId="77777777" w:rsidR="00F37F6D" w:rsidRPr="00BB5575" w:rsidRDefault="00F37F6D" w:rsidP="00F37F6D">
      <w:pPr>
        <w:numPr>
          <w:ilvl w:val="0"/>
          <w:numId w:val="1"/>
        </w:numPr>
        <w:shd w:val="clear" w:color="auto" w:fill="FEFEFE"/>
        <w:spacing w:after="0" w:line="240" w:lineRule="auto"/>
        <w:rPr>
          <w:rFonts w:ascii="Times New Roman" w:eastAsia="Times New Roman" w:hAnsi="Times New Roman" w:cs="Times New Roman"/>
          <w:bCs/>
          <w:sz w:val="24"/>
          <w:szCs w:val="24"/>
        </w:rPr>
      </w:pPr>
      <w:r w:rsidRPr="00BB5575">
        <w:rPr>
          <w:rFonts w:ascii="Times New Roman" w:eastAsia="Times New Roman" w:hAnsi="Times New Roman" w:cs="Times New Roman"/>
          <w:b/>
          <w:bCs/>
          <w:sz w:val="24"/>
          <w:szCs w:val="24"/>
        </w:rPr>
        <w:t>Teamwork/Collaboration:</w:t>
      </w:r>
      <w:r w:rsidRPr="00BB5575">
        <w:rPr>
          <w:rFonts w:ascii="Times New Roman" w:eastAsia="Times New Roman" w:hAnsi="Times New Roman" w:cs="Times New Roman"/>
          <w:bCs/>
          <w:sz w:val="24"/>
          <w:szCs w:val="24"/>
        </w:rPr>
        <w:t> Build collaborative relationships with colleagues and customers representing diverse cultures, races, ages, genders, religions, lifestyles, and viewpoints. The individual is able to work within a team structure, and can negotiate and manage conflict.</w:t>
      </w:r>
    </w:p>
    <w:p w14:paraId="61B22814" w14:textId="77777777" w:rsidR="00F37F6D" w:rsidRPr="00BB5575" w:rsidRDefault="00F37F6D" w:rsidP="00F37F6D">
      <w:pPr>
        <w:numPr>
          <w:ilvl w:val="0"/>
          <w:numId w:val="1"/>
        </w:numPr>
        <w:shd w:val="clear" w:color="auto" w:fill="FEFEFE"/>
        <w:spacing w:after="0" w:line="240" w:lineRule="auto"/>
        <w:rPr>
          <w:rFonts w:ascii="Times New Roman" w:eastAsia="Times New Roman" w:hAnsi="Times New Roman" w:cs="Times New Roman"/>
          <w:bCs/>
          <w:sz w:val="24"/>
          <w:szCs w:val="24"/>
        </w:rPr>
      </w:pPr>
      <w:r w:rsidRPr="00BB5575">
        <w:rPr>
          <w:rFonts w:ascii="Times New Roman" w:eastAsia="Times New Roman" w:hAnsi="Times New Roman" w:cs="Times New Roman"/>
          <w:b/>
          <w:bCs/>
          <w:sz w:val="24"/>
          <w:szCs w:val="24"/>
        </w:rPr>
        <w:t>Digital Technology:</w:t>
      </w:r>
      <w:r w:rsidRPr="00BB5575">
        <w:rPr>
          <w:rFonts w:ascii="Times New Roman" w:eastAsia="Times New Roman" w:hAnsi="Times New Roman" w:cs="Times New Roman"/>
          <w:bCs/>
          <w:sz w:val="24"/>
          <w:szCs w:val="24"/>
        </w:rPr>
        <w:t> Leverage existing digital technologies ethically and efficiently to solve problems, complete tasks, and accomplish goals. The individual demonstrates effective adaptability to new and emerging technologies.</w:t>
      </w:r>
    </w:p>
    <w:p w14:paraId="0AB8611C" w14:textId="77777777" w:rsidR="00F37F6D" w:rsidRPr="00BB5575" w:rsidRDefault="00F37F6D" w:rsidP="00F37F6D">
      <w:pPr>
        <w:numPr>
          <w:ilvl w:val="0"/>
          <w:numId w:val="1"/>
        </w:numPr>
        <w:shd w:val="clear" w:color="auto" w:fill="FEFEFE"/>
        <w:spacing w:after="0" w:line="240" w:lineRule="auto"/>
        <w:rPr>
          <w:rFonts w:ascii="Times New Roman" w:eastAsia="Times New Roman" w:hAnsi="Times New Roman" w:cs="Times New Roman"/>
          <w:bCs/>
          <w:sz w:val="24"/>
          <w:szCs w:val="24"/>
        </w:rPr>
      </w:pPr>
      <w:r w:rsidRPr="00BB5575">
        <w:rPr>
          <w:rFonts w:ascii="Times New Roman" w:eastAsia="Times New Roman" w:hAnsi="Times New Roman" w:cs="Times New Roman"/>
          <w:b/>
          <w:bCs/>
          <w:sz w:val="24"/>
          <w:szCs w:val="24"/>
        </w:rPr>
        <w:t>Leadership:</w:t>
      </w:r>
      <w:r w:rsidRPr="00BB5575">
        <w:rPr>
          <w:rFonts w:ascii="Times New Roman" w:eastAsia="Times New Roman" w:hAnsi="Times New Roman" w:cs="Times New Roman"/>
          <w:bCs/>
          <w:sz w:val="24"/>
          <w:szCs w:val="24"/>
        </w:rPr>
        <w:t> Leverage the strengths of others to achieve common goals, and use interpersonal skills to coach and develop others. The individual is able to assess and manage his/her emotions and those of others; use empathetic skills to guide and motivate; and organize, prioritize, and delegate work.</w:t>
      </w:r>
    </w:p>
    <w:p w14:paraId="5E721A7B" w14:textId="77777777" w:rsidR="00F37F6D" w:rsidRPr="00BB5575" w:rsidRDefault="00F37F6D" w:rsidP="00F37F6D">
      <w:pPr>
        <w:numPr>
          <w:ilvl w:val="0"/>
          <w:numId w:val="1"/>
        </w:numPr>
        <w:shd w:val="clear" w:color="auto" w:fill="FEFEFE"/>
        <w:spacing w:after="0" w:line="240" w:lineRule="auto"/>
        <w:rPr>
          <w:rFonts w:ascii="Times New Roman" w:eastAsia="Times New Roman" w:hAnsi="Times New Roman" w:cs="Times New Roman"/>
          <w:bCs/>
          <w:sz w:val="24"/>
          <w:szCs w:val="24"/>
        </w:rPr>
      </w:pPr>
      <w:r w:rsidRPr="00BB5575">
        <w:rPr>
          <w:rFonts w:ascii="Times New Roman" w:eastAsia="Times New Roman" w:hAnsi="Times New Roman" w:cs="Times New Roman"/>
          <w:b/>
          <w:bCs/>
          <w:sz w:val="24"/>
          <w:szCs w:val="24"/>
        </w:rPr>
        <w:t>Professionalism/Work Ethic:</w:t>
      </w:r>
      <w:r w:rsidRPr="00BB5575">
        <w:rPr>
          <w:rFonts w:ascii="Times New Roman" w:eastAsia="Times New Roman" w:hAnsi="Times New Roman" w:cs="Times New Roman"/>
          <w:bCs/>
          <w:sz w:val="24"/>
          <w:szCs w:val="24"/>
        </w:rPr>
        <w:t> Demonstrate personal accountability and effective work habits, e.g., punctuality, working productively with others, and time workload management, and understand the impact of non-verbal communication on professional work image. The individual demonstrates integrity and ethical behavior, acts responsibly with the interests of the larger community in mind, and is able to learn from his/her mistakes.</w:t>
      </w:r>
    </w:p>
    <w:p w14:paraId="5A6EBA12" w14:textId="77777777" w:rsidR="00F37F6D" w:rsidRPr="00BB5575" w:rsidRDefault="00F37F6D" w:rsidP="00F37F6D">
      <w:pPr>
        <w:numPr>
          <w:ilvl w:val="0"/>
          <w:numId w:val="1"/>
        </w:numPr>
        <w:shd w:val="clear" w:color="auto" w:fill="FEFEFE"/>
        <w:spacing w:after="0" w:line="240" w:lineRule="auto"/>
        <w:rPr>
          <w:rFonts w:ascii="Times New Roman" w:eastAsia="Times New Roman" w:hAnsi="Times New Roman" w:cs="Times New Roman"/>
          <w:bCs/>
          <w:sz w:val="24"/>
          <w:szCs w:val="24"/>
        </w:rPr>
      </w:pPr>
      <w:r w:rsidRPr="00BB5575">
        <w:rPr>
          <w:rFonts w:ascii="Times New Roman" w:eastAsia="Times New Roman" w:hAnsi="Times New Roman" w:cs="Times New Roman"/>
          <w:b/>
          <w:bCs/>
          <w:sz w:val="24"/>
          <w:szCs w:val="24"/>
        </w:rPr>
        <w:t>Career Management:</w:t>
      </w:r>
      <w:r w:rsidRPr="00BB5575">
        <w:rPr>
          <w:rFonts w:ascii="Times New Roman" w:eastAsia="Times New Roman" w:hAnsi="Times New Roman" w:cs="Times New Roman"/>
          <w:bCs/>
          <w:sz w:val="24"/>
          <w:szCs w:val="24"/>
        </w:rPr>
        <w:t> Identify and articulate one's skills, strengths, knowledge, and experiences relevant to the position desired and career goals, and identify areas necessary for professional growth. The individual is able to navigate and explore job options, understands and can take the steps necessary to pursue opportunities, and understands how to self-advocate for opportunities in the workplace.</w:t>
      </w:r>
    </w:p>
    <w:p w14:paraId="64E53920" w14:textId="77777777" w:rsidR="00F37F6D" w:rsidRPr="00BB5575" w:rsidRDefault="00F37F6D" w:rsidP="00F37F6D">
      <w:pPr>
        <w:numPr>
          <w:ilvl w:val="0"/>
          <w:numId w:val="1"/>
        </w:numPr>
        <w:shd w:val="clear" w:color="auto" w:fill="FEFEFE"/>
        <w:spacing w:after="0" w:line="240" w:lineRule="auto"/>
        <w:rPr>
          <w:rFonts w:ascii="Times New Roman" w:eastAsia="Times New Roman" w:hAnsi="Times New Roman" w:cs="Times New Roman"/>
          <w:bCs/>
          <w:sz w:val="24"/>
          <w:szCs w:val="24"/>
        </w:rPr>
      </w:pPr>
      <w:r w:rsidRPr="00BB5575">
        <w:rPr>
          <w:rFonts w:ascii="Times New Roman" w:eastAsia="Times New Roman" w:hAnsi="Times New Roman" w:cs="Times New Roman"/>
          <w:b/>
          <w:bCs/>
          <w:sz w:val="24"/>
          <w:szCs w:val="24"/>
        </w:rPr>
        <w:t>Global/Intercultural Fluency:</w:t>
      </w:r>
      <w:r w:rsidRPr="00BB5575">
        <w:rPr>
          <w:rFonts w:ascii="Times New Roman" w:eastAsia="Times New Roman" w:hAnsi="Times New Roman" w:cs="Times New Roman"/>
          <w:bCs/>
          <w:sz w:val="24"/>
          <w:szCs w:val="24"/>
        </w:rPr>
        <w:t> Value, respect, and learn from diverse cultures, races, ages, genders, sexual orientations, and religions. The individual demonstrates openness, inclusiveness, sensitivity, and the ability to interact respectfully with all people and understand individuals’ differences.</w:t>
      </w:r>
    </w:p>
    <w:p w14:paraId="22EA36D5" w14:textId="77777777" w:rsidR="00BD53FD" w:rsidRPr="00BB5575" w:rsidRDefault="00BD53FD" w:rsidP="00BD53FD">
      <w:pPr>
        <w:pStyle w:val="ListParagraph"/>
        <w:spacing w:after="0" w:line="240" w:lineRule="auto"/>
        <w:rPr>
          <w:rFonts w:ascii="Times New Roman" w:hAnsi="Times New Roman" w:cs="Times New Roman"/>
          <w:sz w:val="24"/>
          <w:szCs w:val="24"/>
        </w:rPr>
      </w:pPr>
      <w:r w:rsidRPr="00BB5575">
        <w:rPr>
          <w:rFonts w:ascii="Times New Roman" w:hAnsi="Times New Roman" w:cs="Times New Roman"/>
          <w:i/>
          <w:sz w:val="24"/>
          <w:szCs w:val="24"/>
        </w:rPr>
        <w:t>[Source: National Association of Colleges &amp; Employers]</w:t>
      </w:r>
    </w:p>
    <w:p w14:paraId="072EA12F" w14:textId="77777777" w:rsidR="00BD53FD" w:rsidRPr="00BB5575" w:rsidRDefault="00BD53FD" w:rsidP="00F37F6D">
      <w:pPr>
        <w:spacing w:after="0" w:line="240" w:lineRule="auto"/>
        <w:contextualSpacing/>
        <w:rPr>
          <w:rFonts w:ascii="Times New Roman" w:hAnsi="Times New Roman" w:cs="Times New Roman"/>
          <w:sz w:val="24"/>
          <w:szCs w:val="24"/>
        </w:rPr>
      </w:pPr>
    </w:p>
    <w:p w14:paraId="51CAACBB" w14:textId="675172C6" w:rsidR="00D70053" w:rsidRPr="00D70053" w:rsidRDefault="00F70BCD" w:rsidP="00D70053">
      <w:pPr>
        <w:pStyle w:val="Heading3"/>
      </w:pPr>
      <w:r w:rsidRPr="00D70053">
        <w:rPr>
          <w:rStyle w:val="Strong"/>
          <w:b/>
        </w:rPr>
        <w:t>Begin E</w:t>
      </w:r>
      <w:r w:rsidR="0059050C" w:rsidRPr="00D70053">
        <w:rPr>
          <w:rStyle w:val="Strong"/>
          <w:b/>
        </w:rPr>
        <w:t>ach Bullet with an Action Verb</w:t>
      </w:r>
    </w:p>
    <w:p w14:paraId="7DC173E1" w14:textId="76D06AEE" w:rsidR="00AE5457" w:rsidRPr="00BB5575" w:rsidRDefault="00F37F6D" w:rsidP="00F37F6D">
      <w:pPr>
        <w:pStyle w:val="ListParagraph"/>
        <w:ind w:left="360"/>
        <w:rPr>
          <w:rFonts w:ascii="Times New Roman" w:hAnsi="Times New Roman" w:cs="Times New Roman"/>
          <w:b/>
          <w:sz w:val="24"/>
          <w:szCs w:val="24"/>
        </w:rPr>
      </w:pPr>
      <w:r w:rsidRPr="00BB5575">
        <w:rPr>
          <w:rStyle w:val="Strong"/>
          <w:rFonts w:ascii="Times New Roman" w:hAnsi="Times New Roman" w:cs="Times New Roman"/>
          <w:b w:val="0"/>
          <w:sz w:val="24"/>
          <w:szCs w:val="24"/>
        </w:rPr>
        <w:t>Bullet points should start with a powerful action verb, such as those listed below.  Avoid starting bulle</w:t>
      </w:r>
      <w:r w:rsidR="000D0058" w:rsidRPr="00BB5575">
        <w:rPr>
          <w:rStyle w:val="Strong"/>
          <w:rFonts w:ascii="Times New Roman" w:hAnsi="Times New Roman" w:cs="Times New Roman"/>
          <w:b w:val="0"/>
          <w:sz w:val="24"/>
          <w:szCs w:val="24"/>
        </w:rPr>
        <w:t>t points with “Responsible for,” “</w:t>
      </w:r>
      <w:r w:rsidR="009F0203" w:rsidRPr="00BB5575">
        <w:rPr>
          <w:rStyle w:val="Strong"/>
          <w:rFonts w:ascii="Times New Roman" w:hAnsi="Times New Roman" w:cs="Times New Roman"/>
          <w:b w:val="0"/>
          <w:sz w:val="24"/>
          <w:szCs w:val="24"/>
        </w:rPr>
        <w:t>A</w:t>
      </w:r>
      <w:r w:rsidR="000D0058" w:rsidRPr="00BB5575">
        <w:rPr>
          <w:rStyle w:val="Strong"/>
          <w:rFonts w:ascii="Times New Roman" w:hAnsi="Times New Roman" w:cs="Times New Roman"/>
          <w:b w:val="0"/>
          <w:sz w:val="24"/>
          <w:szCs w:val="24"/>
        </w:rPr>
        <w:t>ssisted with,” or “</w:t>
      </w:r>
      <w:r w:rsidR="009F0203" w:rsidRPr="00BB5575">
        <w:rPr>
          <w:rStyle w:val="Strong"/>
          <w:rFonts w:ascii="Times New Roman" w:hAnsi="Times New Roman" w:cs="Times New Roman"/>
          <w:b w:val="0"/>
          <w:sz w:val="24"/>
          <w:szCs w:val="24"/>
        </w:rPr>
        <w:t>Primary duties included.”</w:t>
      </w:r>
    </w:p>
    <w:p w14:paraId="76692D21" w14:textId="77777777" w:rsidR="00F70BCD" w:rsidRPr="00BB5575" w:rsidRDefault="00F70BCD" w:rsidP="005C0FE8">
      <w:pPr>
        <w:contextualSpacing/>
        <w:rPr>
          <w:rFonts w:ascii="Times New Roman" w:hAnsi="Times New Roman" w:cs="Times New Roman"/>
          <w:b/>
          <w:sz w:val="24"/>
          <w:szCs w:val="24"/>
        </w:rPr>
      </w:pPr>
    </w:p>
    <w:p w14:paraId="494A4B77" w14:textId="77777777" w:rsidR="00F70BCD" w:rsidRPr="00BB5575" w:rsidRDefault="00F70BCD" w:rsidP="005C0FE8">
      <w:pPr>
        <w:contextualSpacing/>
        <w:rPr>
          <w:rFonts w:ascii="Times New Roman" w:hAnsi="Times New Roman" w:cs="Times New Roman"/>
          <w:b/>
          <w:sz w:val="24"/>
          <w:szCs w:val="24"/>
        </w:rPr>
      </w:pPr>
    </w:p>
    <w:p w14:paraId="018779A0" w14:textId="77777777" w:rsidR="005C0FE8" w:rsidRPr="009E21AD" w:rsidRDefault="005C0FE8" w:rsidP="00D70053">
      <w:pPr>
        <w:pStyle w:val="Heading3"/>
      </w:pPr>
      <w:r w:rsidRPr="009E21AD">
        <w:t>Sample List of Action Verbs</w:t>
      </w:r>
    </w:p>
    <w:p w14:paraId="45519E68" w14:textId="77777777" w:rsidR="009E620B" w:rsidRPr="00BB5575" w:rsidRDefault="009E620B" w:rsidP="005C0FE8">
      <w:pPr>
        <w:contextualSpacing/>
        <w:rPr>
          <w:rFonts w:ascii="Times New Roman" w:hAnsi="Times New Roman" w:cs="Times New Roman"/>
          <w:sz w:val="24"/>
          <w:szCs w:val="24"/>
        </w:rPr>
        <w:sectPr w:rsidR="009E620B" w:rsidRPr="00BB5575" w:rsidSect="00275035">
          <w:pgSz w:w="12240" w:h="15840"/>
          <w:pgMar w:top="720" w:right="720" w:bottom="864" w:left="864" w:header="720" w:footer="720" w:gutter="0"/>
          <w:cols w:space="720"/>
          <w:docGrid w:linePitch="360"/>
        </w:sectPr>
      </w:pPr>
    </w:p>
    <w:p w14:paraId="6736C6DC" w14:textId="77777777" w:rsidR="009E620B" w:rsidRPr="00BB5575" w:rsidRDefault="005C0FE8" w:rsidP="002078DE">
      <w:pPr>
        <w:ind w:right="-54"/>
        <w:contextualSpacing/>
        <w:rPr>
          <w:rFonts w:ascii="Times New Roman" w:hAnsi="Times New Roman" w:cs="Times New Roman"/>
          <w:sz w:val="24"/>
          <w:szCs w:val="24"/>
        </w:rPr>
      </w:pPr>
      <w:r w:rsidRPr="00BB5575">
        <w:rPr>
          <w:rFonts w:ascii="Times New Roman" w:hAnsi="Times New Roman" w:cs="Times New Roman"/>
          <w:sz w:val="24"/>
          <w:szCs w:val="24"/>
        </w:rPr>
        <w:t xml:space="preserve">accelerated accomplished achieved acquired adapted </w:t>
      </w:r>
    </w:p>
    <w:p w14:paraId="3B77CB60" w14:textId="77777777" w:rsidR="009E620B"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adjusted administered advertised advised advocated </w:t>
      </w:r>
    </w:p>
    <w:p w14:paraId="7DC1F976" w14:textId="77777777" w:rsidR="009E620B"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analyzed anticipated applied appraised approved arranged assembled assessed assisted assumed attained attended authored balanced briefed budgeted </w:t>
      </w:r>
    </w:p>
    <w:p w14:paraId="158C3109" w14:textId="77777777" w:rsidR="009E620B"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built </w:t>
      </w:r>
    </w:p>
    <w:p w14:paraId="3E41E1D7" w14:textId="77777777" w:rsidR="005A4B88"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calculated catalogued chaired changed checked circulated </w:t>
      </w:r>
      <w:r w:rsidRPr="00BB5575">
        <w:rPr>
          <w:rFonts w:ascii="Times New Roman" w:hAnsi="Times New Roman" w:cs="Times New Roman"/>
          <w:sz w:val="24"/>
          <w:szCs w:val="24"/>
        </w:rPr>
        <w:t xml:space="preserve">classified collaborated collected combined compiled completed computed condensed conducted consolidated constructed consulted converted convinced coordinated corrected counseled counted created defined delegated delivered demonstrated designed determined developed devised directed discovered dispatched displayed distributed drafted </w:t>
      </w:r>
    </w:p>
    <w:p w14:paraId="0081B818" w14:textId="77777777" w:rsidR="009E620B"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earned </w:t>
      </w:r>
    </w:p>
    <w:p w14:paraId="0B803309" w14:textId="77777777" w:rsidR="005A4B88"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edited </w:t>
      </w:r>
    </w:p>
    <w:p w14:paraId="50328A3B" w14:textId="77777777" w:rsidR="009E620B"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elected eliminated employed encouraged enlisted ensured entered established estimated evaluated examined expedited explored extended facilitated familiarized filed </w:t>
      </w:r>
    </w:p>
    <w:p w14:paraId="3DEDD3FC" w14:textId="77777777" w:rsidR="009E620B"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forecasted formulated fostered </w:t>
      </w:r>
    </w:p>
    <w:p w14:paraId="67EA44E9" w14:textId="77777777" w:rsidR="009E620B"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gained gathered generated graded </w:t>
      </w:r>
    </w:p>
    <w:p w14:paraId="21627ABC" w14:textId="77777777" w:rsidR="005A4B88"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greeted handled </w:t>
      </w:r>
    </w:p>
    <w:p w14:paraId="5A0B3AD6" w14:textId="77777777" w:rsidR="009E620B"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helped highlighted identified illustrated implemented </w:t>
      </w:r>
      <w:r w:rsidRPr="00BB5575">
        <w:rPr>
          <w:rFonts w:ascii="Times New Roman" w:hAnsi="Times New Roman" w:cs="Times New Roman"/>
          <w:sz w:val="24"/>
          <w:szCs w:val="24"/>
        </w:rPr>
        <w:t xml:space="preserve">improved incorporated increased informed initiated innovated inspected inspired instructed interpreted interviewed inventoried invested investigated joined </w:t>
      </w:r>
    </w:p>
    <w:p w14:paraId="7BDD1AF3" w14:textId="77777777" w:rsidR="009E620B"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judged </w:t>
      </w:r>
    </w:p>
    <w:p w14:paraId="6C5FDC1A" w14:textId="77777777" w:rsidR="005A4B88"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launched </w:t>
      </w:r>
    </w:p>
    <w:p w14:paraId="348BCD27" w14:textId="77777777" w:rsidR="009E620B"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learned</w:t>
      </w:r>
    </w:p>
    <w:p w14:paraId="724A26CF" w14:textId="77777777" w:rsidR="009E620B"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led  </w:t>
      </w:r>
    </w:p>
    <w:p w14:paraId="21BFC4A5" w14:textId="77777777" w:rsidR="002912D4"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managed marketed maximized measured monitored notified </w:t>
      </w:r>
    </w:p>
    <w:p w14:paraId="54E7A1B7" w14:textId="77777777" w:rsidR="002912D4"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observed obtained </w:t>
      </w:r>
    </w:p>
    <w:p w14:paraId="5533D706" w14:textId="77777777" w:rsidR="002912D4"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opened </w:t>
      </w:r>
    </w:p>
    <w:p w14:paraId="40CCF073" w14:textId="77777777" w:rsidR="002912D4"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operated orchestrated ordered organized participated </w:t>
      </w:r>
      <w:r w:rsidRPr="00BB5575">
        <w:rPr>
          <w:rFonts w:ascii="Times New Roman" w:hAnsi="Times New Roman" w:cs="Times New Roman"/>
          <w:sz w:val="24"/>
          <w:szCs w:val="24"/>
        </w:rPr>
        <w:t xml:space="preserve">persuaded planned prepared presented processed produced projected promoted proofed </w:t>
      </w:r>
    </w:p>
    <w:p w14:paraId="11313B81" w14:textId="77777777" w:rsidR="002912D4" w:rsidRPr="00BB5575" w:rsidRDefault="005C0FE8" w:rsidP="002078DE">
      <w:pPr>
        <w:ind w:right="-144"/>
        <w:contextualSpacing/>
        <w:rPr>
          <w:rFonts w:ascii="Times New Roman" w:hAnsi="Times New Roman" w:cs="Times New Roman"/>
          <w:sz w:val="24"/>
          <w:szCs w:val="24"/>
        </w:rPr>
      </w:pPr>
      <w:r w:rsidRPr="00BB5575">
        <w:rPr>
          <w:rFonts w:ascii="Times New Roman" w:hAnsi="Times New Roman" w:cs="Times New Roman"/>
          <w:sz w:val="24"/>
          <w:szCs w:val="24"/>
        </w:rPr>
        <w:t xml:space="preserve">proposed provided publicized published purchased received recognized recommended recorded recruited </w:t>
      </w:r>
    </w:p>
    <w:p w14:paraId="28C48188" w14:textId="77777777" w:rsidR="002912D4"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reduced reorganized repaired replaced reported represented researched resolved restructured reviewed </w:t>
      </w:r>
    </w:p>
    <w:p w14:paraId="15AA04B1" w14:textId="77777777" w:rsidR="005A4B88"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revised </w:t>
      </w:r>
    </w:p>
    <w:p w14:paraId="3682BC50" w14:textId="77777777" w:rsidR="002912D4"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saved </w:t>
      </w:r>
    </w:p>
    <w:p w14:paraId="507F23E0" w14:textId="77777777" w:rsidR="002912D4"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scheduled screened </w:t>
      </w:r>
    </w:p>
    <w:p w14:paraId="389027E9" w14:textId="77777777" w:rsidR="005A4B88"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selected </w:t>
      </w:r>
    </w:p>
    <w:p w14:paraId="0D57DFD4" w14:textId="77777777" w:rsidR="005A4B88"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sent </w:t>
      </w:r>
    </w:p>
    <w:p w14:paraId="7F3274BF" w14:textId="77777777" w:rsidR="005A4B88"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served  </w:t>
      </w:r>
    </w:p>
    <w:p w14:paraId="4DB5AE16" w14:textId="77777777" w:rsidR="002912D4"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shipped </w:t>
      </w:r>
    </w:p>
    <w:p w14:paraId="4DE44EA5" w14:textId="77777777" w:rsidR="009E620B"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showed </w:t>
      </w:r>
    </w:p>
    <w:p w14:paraId="4AA9E2D0" w14:textId="77777777" w:rsidR="009E620B"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sold </w:t>
      </w:r>
    </w:p>
    <w:p w14:paraId="726F1B5A" w14:textId="77777777" w:rsidR="009E620B"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solved </w:t>
      </w:r>
    </w:p>
    <w:p w14:paraId="2B794B13" w14:textId="77777777" w:rsidR="002912D4"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sought </w:t>
      </w:r>
    </w:p>
    <w:p w14:paraId="6741E9A6" w14:textId="77777777" w:rsidR="009E620B"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specified </w:t>
      </w:r>
    </w:p>
    <w:p w14:paraId="66AD65A9" w14:textId="77777777" w:rsidR="002912D4" w:rsidRPr="00BB5575" w:rsidRDefault="005A4B8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spoke </w:t>
      </w:r>
    </w:p>
    <w:p w14:paraId="2521F4DD" w14:textId="77777777" w:rsidR="002912D4" w:rsidRPr="00BB5575" w:rsidRDefault="005A4B8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sponsored </w:t>
      </w:r>
    </w:p>
    <w:p w14:paraId="22BB8E6A" w14:textId="77777777" w:rsidR="002912D4"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started stopped straightened streamlined strengthened studied </w:t>
      </w:r>
    </w:p>
    <w:p w14:paraId="105340F7" w14:textId="77777777" w:rsidR="002912D4"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submitted suggested summarized supervised surpassed </w:t>
      </w:r>
    </w:p>
    <w:p w14:paraId="64F01001" w14:textId="77777777" w:rsidR="005A4B88"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taught </w:t>
      </w:r>
    </w:p>
    <w:p w14:paraId="68A2F31E" w14:textId="77777777" w:rsidR="005A4B88"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tested </w:t>
      </w:r>
    </w:p>
    <w:p w14:paraId="4E55B04C" w14:textId="77777777" w:rsidR="002912D4"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 xml:space="preserve">trained transferred updated upgraded </w:t>
      </w:r>
    </w:p>
    <w:p w14:paraId="48592AC0" w14:textId="77777777" w:rsidR="005C0FE8" w:rsidRPr="00BB5575" w:rsidRDefault="005C0FE8" w:rsidP="005C0FE8">
      <w:pPr>
        <w:contextualSpacing/>
        <w:rPr>
          <w:rFonts w:ascii="Times New Roman" w:hAnsi="Times New Roman" w:cs="Times New Roman"/>
          <w:sz w:val="24"/>
          <w:szCs w:val="24"/>
        </w:rPr>
      </w:pPr>
      <w:r w:rsidRPr="00BB5575">
        <w:rPr>
          <w:rFonts w:ascii="Times New Roman" w:hAnsi="Times New Roman" w:cs="Times New Roman"/>
          <w:sz w:val="24"/>
          <w:szCs w:val="24"/>
        </w:rPr>
        <w:t>utilized</w:t>
      </w:r>
    </w:p>
    <w:p w14:paraId="1FC9EB1B" w14:textId="77777777" w:rsidR="009E620B" w:rsidRPr="00BB5575" w:rsidRDefault="009E620B" w:rsidP="005C0FE8">
      <w:pPr>
        <w:contextualSpacing/>
        <w:rPr>
          <w:rFonts w:ascii="Times New Roman" w:hAnsi="Times New Roman" w:cs="Times New Roman"/>
          <w:sz w:val="24"/>
          <w:szCs w:val="24"/>
        </w:rPr>
        <w:sectPr w:rsidR="009E620B" w:rsidRPr="00BB5575" w:rsidSect="00275035">
          <w:type w:val="continuous"/>
          <w:pgSz w:w="12240" w:h="15840"/>
          <w:pgMar w:top="720" w:right="720" w:bottom="864" w:left="864" w:header="720" w:footer="720" w:gutter="0"/>
          <w:cols w:num="6" w:space="576"/>
          <w:docGrid w:linePitch="360"/>
        </w:sectPr>
      </w:pPr>
    </w:p>
    <w:p w14:paraId="204D3F1B" w14:textId="77777777" w:rsidR="00EF6CD9" w:rsidRPr="00BB5575" w:rsidRDefault="00EF6CD9" w:rsidP="00D70053">
      <w:pPr>
        <w:pStyle w:val="Heading3"/>
      </w:pPr>
    </w:p>
    <w:p w14:paraId="423DF4BD" w14:textId="65E8C6CB" w:rsidR="00F70BCD" w:rsidRPr="00BB5575" w:rsidRDefault="00F37F6D" w:rsidP="00D70053">
      <w:pPr>
        <w:pStyle w:val="Heading3"/>
      </w:pPr>
      <w:r w:rsidRPr="00BB5575">
        <w:t xml:space="preserve">Provide </w:t>
      </w:r>
      <w:r w:rsidR="00F70BCD" w:rsidRPr="00BB5575">
        <w:t>Details About Wha</w:t>
      </w:r>
      <w:r w:rsidR="00761BA5" w:rsidRPr="00BB5575">
        <w:t>t You Accomplished t</w:t>
      </w:r>
      <w:r w:rsidR="00A212B6" w:rsidRPr="00BB5575">
        <w:t>hat Relate to the Position You Seek</w:t>
      </w:r>
    </w:p>
    <w:p w14:paraId="53AD654D" w14:textId="0D8BB0B3" w:rsidR="00F37F6D" w:rsidRPr="00BB5575" w:rsidRDefault="00F70BCD" w:rsidP="00A212B6">
      <w:pPr>
        <w:spacing w:after="0" w:line="240" w:lineRule="auto"/>
        <w:ind w:left="360"/>
        <w:rPr>
          <w:rFonts w:ascii="Times New Roman" w:hAnsi="Times New Roman" w:cs="Times New Roman"/>
          <w:b/>
          <w:sz w:val="24"/>
          <w:szCs w:val="24"/>
        </w:rPr>
      </w:pPr>
      <w:r w:rsidRPr="00BB5575">
        <w:rPr>
          <w:rFonts w:ascii="Times New Roman" w:hAnsi="Times New Roman" w:cs="Times New Roman"/>
          <w:sz w:val="24"/>
          <w:szCs w:val="24"/>
        </w:rPr>
        <w:t>Ask yourself, “What did I do?” “How did I do it?”</w:t>
      </w:r>
      <w:r w:rsidR="00F37F6D" w:rsidRPr="00BB5575">
        <w:rPr>
          <w:rFonts w:ascii="Times New Roman" w:hAnsi="Times New Roman" w:cs="Times New Roman"/>
          <w:sz w:val="24"/>
          <w:szCs w:val="24"/>
        </w:rPr>
        <w:t xml:space="preserve"> and “Why did I do it?”</w:t>
      </w:r>
    </w:p>
    <w:p w14:paraId="3E1413D7" w14:textId="77777777" w:rsidR="00F37F6D" w:rsidRPr="00BB5575" w:rsidRDefault="00F37F6D" w:rsidP="00F37F6D">
      <w:pPr>
        <w:pStyle w:val="NormalWeb"/>
        <w:shd w:val="clear" w:color="auto" w:fill="FFFFFF"/>
        <w:spacing w:before="0" w:beforeAutospacing="0" w:after="0" w:afterAutospacing="0"/>
        <w:contextualSpacing/>
        <w:rPr>
          <w:rStyle w:val="Strong"/>
        </w:rPr>
      </w:pPr>
    </w:p>
    <w:p w14:paraId="2349E2EB" w14:textId="2AA927E8" w:rsidR="00F37F6D" w:rsidRPr="00BB5575" w:rsidRDefault="007316B7" w:rsidP="00F37F6D">
      <w:pPr>
        <w:pStyle w:val="NormalWeb"/>
        <w:shd w:val="clear" w:color="auto" w:fill="FFFFFF"/>
        <w:spacing w:before="0" w:beforeAutospacing="0" w:after="0" w:afterAutospacing="0"/>
        <w:contextualSpacing/>
      </w:pPr>
      <w:r w:rsidRPr="00BB5575">
        <w:rPr>
          <w:rStyle w:val="Strong"/>
        </w:rPr>
        <w:t xml:space="preserve">Begin with </w:t>
      </w:r>
      <w:r w:rsidR="00F37F6D" w:rsidRPr="00BB5575">
        <w:rPr>
          <w:rStyle w:val="Strong"/>
        </w:rPr>
        <w:t>What</w:t>
      </w:r>
      <w:r w:rsidR="00C1468D" w:rsidRPr="00BB5575">
        <w:rPr>
          <w:rStyle w:val="Strong"/>
        </w:rPr>
        <w:t>?</w:t>
      </w:r>
      <w:r w:rsidR="00F37F6D" w:rsidRPr="00BB5575">
        <w:t xml:space="preserve"> – What, specifically, did you do in your position? </w:t>
      </w:r>
    </w:p>
    <w:p w14:paraId="6493139B" w14:textId="77777777" w:rsidR="00F37F6D" w:rsidRPr="00BB5575" w:rsidRDefault="00F37F6D" w:rsidP="00F37F6D">
      <w:pPr>
        <w:pStyle w:val="NormalWeb"/>
        <w:numPr>
          <w:ilvl w:val="0"/>
          <w:numId w:val="15"/>
        </w:numPr>
        <w:shd w:val="clear" w:color="auto" w:fill="FFFFFF"/>
        <w:spacing w:before="0" w:beforeAutospacing="0" w:after="0" w:afterAutospacing="0"/>
        <w:contextualSpacing/>
        <w:rPr>
          <w:b/>
          <w:bCs/>
        </w:rPr>
      </w:pPr>
      <w:r w:rsidRPr="00BB5575">
        <w:t>Answered telephones</w:t>
      </w:r>
    </w:p>
    <w:p w14:paraId="79641106" w14:textId="77777777" w:rsidR="00F37F6D" w:rsidRPr="00BB5575" w:rsidRDefault="00F37F6D" w:rsidP="00F37F6D">
      <w:pPr>
        <w:pStyle w:val="NormalWeb"/>
        <w:numPr>
          <w:ilvl w:val="0"/>
          <w:numId w:val="15"/>
        </w:numPr>
        <w:shd w:val="clear" w:color="auto" w:fill="FFFFFF"/>
        <w:spacing w:before="0" w:beforeAutospacing="0" w:after="0" w:afterAutospacing="0"/>
        <w:contextualSpacing/>
        <w:rPr>
          <w:b/>
          <w:bCs/>
        </w:rPr>
      </w:pPr>
      <w:r w:rsidRPr="00BB5575">
        <w:t>Planned an event</w:t>
      </w:r>
    </w:p>
    <w:p w14:paraId="0EEE0CB7" w14:textId="77777777" w:rsidR="00F37F6D" w:rsidRPr="00BB5575" w:rsidRDefault="00F37F6D" w:rsidP="00F37F6D">
      <w:pPr>
        <w:pStyle w:val="NormalWeb"/>
        <w:numPr>
          <w:ilvl w:val="0"/>
          <w:numId w:val="15"/>
        </w:numPr>
        <w:shd w:val="clear" w:color="auto" w:fill="FFFFFF"/>
        <w:spacing w:before="0" w:beforeAutospacing="0" w:after="0" w:afterAutospacing="0"/>
        <w:contextualSpacing/>
        <w:rPr>
          <w:b/>
          <w:bCs/>
        </w:rPr>
      </w:pPr>
      <w:r w:rsidRPr="00BB5575">
        <w:t>Entered data into Excel</w:t>
      </w:r>
    </w:p>
    <w:p w14:paraId="5D6A93EF" w14:textId="77777777" w:rsidR="00F37F6D" w:rsidRPr="00BB5575" w:rsidRDefault="00F37F6D" w:rsidP="00F37F6D">
      <w:pPr>
        <w:pStyle w:val="NormalWeb"/>
        <w:shd w:val="clear" w:color="auto" w:fill="FFFFFF"/>
        <w:spacing w:before="0" w:beforeAutospacing="0" w:after="0" w:afterAutospacing="0"/>
        <w:contextualSpacing/>
      </w:pPr>
    </w:p>
    <w:p w14:paraId="5CBA0E4A" w14:textId="4C6B4E5C" w:rsidR="00F37F6D" w:rsidRPr="00BB5575" w:rsidRDefault="007316B7" w:rsidP="00F37F6D">
      <w:pPr>
        <w:pStyle w:val="NormalWeb"/>
        <w:shd w:val="clear" w:color="auto" w:fill="FFFFFF"/>
        <w:spacing w:before="0" w:beforeAutospacing="0" w:after="0" w:afterAutospacing="0"/>
        <w:contextualSpacing/>
      </w:pPr>
      <w:r w:rsidRPr="00BB5575">
        <w:rPr>
          <w:rStyle w:val="Strong"/>
        </w:rPr>
        <w:t xml:space="preserve">Think about </w:t>
      </w:r>
      <w:r w:rsidR="00F37F6D" w:rsidRPr="00BB5575">
        <w:rPr>
          <w:rStyle w:val="Strong"/>
        </w:rPr>
        <w:t>How</w:t>
      </w:r>
      <w:r w:rsidR="00C1468D" w:rsidRPr="00BB5575">
        <w:rPr>
          <w:rStyle w:val="Strong"/>
        </w:rPr>
        <w:t>?</w:t>
      </w:r>
      <w:r w:rsidR="00F37F6D" w:rsidRPr="00BB5575">
        <w:t xml:space="preserve"> –Review your list of tasks and ask yourself </w:t>
      </w:r>
      <w:r w:rsidR="00522E0B" w:rsidRPr="00BB5575">
        <w:t>which</w:t>
      </w:r>
      <w:r w:rsidR="00F37F6D" w:rsidRPr="00BB5575">
        <w:t xml:space="preserve"> skills you used when comp</w:t>
      </w:r>
      <w:r w:rsidR="0093008C" w:rsidRPr="00BB5575">
        <w:t>leting those responsibilities.  Use numbers to quantify accomplishments wherever you can.</w:t>
      </w:r>
    </w:p>
    <w:p w14:paraId="68C31E3F" w14:textId="5F0ACF9F" w:rsidR="00F37F6D" w:rsidRPr="00BB5575" w:rsidRDefault="00F37F6D" w:rsidP="00F37F6D">
      <w:pPr>
        <w:pStyle w:val="NormalWeb"/>
        <w:numPr>
          <w:ilvl w:val="0"/>
          <w:numId w:val="21"/>
        </w:numPr>
        <w:shd w:val="clear" w:color="auto" w:fill="FFFFFF"/>
        <w:spacing w:before="0" w:beforeAutospacing="0" w:after="0" w:afterAutospacing="0"/>
        <w:contextualSpacing/>
      </w:pPr>
      <w:r w:rsidRPr="00BB5575">
        <w:lastRenderedPageBreak/>
        <w:t xml:space="preserve">Operated a multi-line phone for </w:t>
      </w:r>
      <w:r w:rsidR="007A6524" w:rsidRPr="00BB5575">
        <w:t>five</w:t>
      </w:r>
      <w:r w:rsidRPr="00BB5575">
        <w:t xml:space="preserve"> busy attorneys utilizing effective problem-solving and customer service skills</w:t>
      </w:r>
    </w:p>
    <w:p w14:paraId="206C5046" w14:textId="5545BBF0" w:rsidR="00F37F6D" w:rsidRPr="00BB5575" w:rsidRDefault="00F37F6D" w:rsidP="00F37F6D">
      <w:pPr>
        <w:pStyle w:val="NormalWeb"/>
        <w:numPr>
          <w:ilvl w:val="0"/>
          <w:numId w:val="21"/>
        </w:numPr>
        <w:shd w:val="clear" w:color="auto" w:fill="FFFFFF"/>
        <w:spacing w:before="0" w:beforeAutospacing="0" w:after="0" w:afterAutospacing="0"/>
        <w:contextualSpacing/>
      </w:pPr>
      <w:r w:rsidRPr="00BB5575">
        <w:t xml:space="preserve">Coordinated an event for over 100 students </w:t>
      </w:r>
      <w:r w:rsidR="00BF3472" w:rsidRPr="00BB5575">
        <w:t>through</w:t>
      </w:r>
      <w:r w:rsidRPr="00BB5575">
        <w:t xml:space="preserve"> </w:t>
      </w:r>
      <w:r w:rsidR="0031466A" w:rsidRPr="00BB5575">
        <w:t>communication</w:t>
      </w:r>
      <w:r w:rsidRPr="00BB5575">
        <w:t xml:space="preserve"> with on-site liaison</w:t>
      </w:r>
    </w:p>
    <w:p w14:paraId="76504ACB" w14:textId="77777777" w:rsidR="00F37F6D" w:rsidRPr="00BB5575" w:rsidRDefault="00F37F6D" w:rsidP="00F37F6D">
      <w:pPr>
        <w:pStyle w:val="NormalWeb"/>
        <w:numPr>
          <w:ilvl w:val="0"/>
          <w:numId w:val="21"/>
        </w:numPr>
        <w:shd w:val="clear" w:color="auto" w:fill="FFFFFF"/>
        <w:spacing w:before="0" w:beforeAutospacing="0" w:after="0" w:afterAutospacing="0"/>
        <w:contextualSpacing/>
      </w:pPr>
      <w:r w:rsidRPr="00BB5575">
        <w:t>Executed financial analysis of department spending in Excel</w:t>
      </w:r>
    </w:p>
    <w:p w14:paraId="015244E3" w14:textId="77777777" w:rsidR="00F37F6D" w:rsidRPr="00BB5575" w:rsidRDefault="00F37F6D" w:rsidP="00F37F6D">
      <w:pPr>
        <w:pStyle w:val="NormalWeb"/>
        <w:shd w:val="clear" w:color="auto" w:fill="FFFFFF"/>
        <w:spacing w:before="0" w:beforeAutospacing="0" w:after="0" w:afterAutospacing="0"/>
        <w:contextualSpacing/>
        <w:rPr>
          <w:rStyle w:val="Strong"/>
        </w:rPr>
      </w:pPr>
    </w:p>
    <w:p w14:paraId="4C2964BF" w14:textId="015376A7" w:rsidR="00F37F6D" w:rsidRPr="00BB5575" w:rsidRDefault="00C1468D" w:rsidP="00F37F6D">
      <w:pPr>
        <w:pStyle w:val="NormalWeb"/>
        <w:shd w:val="clear" w:color="auto" w:fill="FFFFFF"/>
        <w:spacing w:before="0" w:beforeAutospacing="0" w:after="0" w:afterAutospacing="0"/>
        <w:contextualSpacing/>
        <w:rPr>
          <w:rStyle w:val="Strong"/>
        </w:rPr>
      </w:pPr>
      <w:r w:rsidRPr="00BB5575">
        <w:rPr>
          <w:rStyle w:val="Strong"/>
        </w:rPr>
        <w:t xml:space="preserve">Incorporate </w:t>
      </w:r>
      <w:r w:rsidR="00F37F6D" w:rsidRPr="00BB5575">
        <w:rPr>
          <w:rStyle w:val="Strong"/>
        </w:rPr>
        <w:t>Why?</w:t>
      </w:r>
    </w:p>
    <w:p w14:paraId="6B0ADAA3" w14:textId="77777777" w:rsidR="00F37F6D" w:rsidRPr="00BB5575" w:rsidRDefault="00F37F6D" w:rsidP="00F37F6D">
      <w:pPr>
        <w:pStyle w:val="NormalWeb"/>
        <w:shd w:val="clear" w:color="auto" w:fill="FFFFFF"/>
        <w:spacing w:before="0" w:beforeAutospacing="0" w:after="0" w:afterAutospacing="0"/>
        <w:contextualSpacing/>
        <w:rPr>
          <w:rStyle w:val="Strong"/>
          <w:b w:val="0"/>
        </w:rPr>
      </w:pPr>
      <w:r w:rsidRPr="00BB5575">
        <w:rPr>
          <w:rStyle w:val="Strong"/>
          <w:b w:val="0"/>
        </w:rPr>
        <w:t>This section helps the reader understand the purpose behind your actions and see what you accomplished in your role.</w:t>
      </w:r>
    </w:p>
    <w:p w14:paraId="1A72900F" w14:textId="77777777" w:rsidR="00F37F6D" w:rsidRPr="00BB5575" w:rsidRDefault="00F37F6D" w:rsidP="00F37F6D">
      <w:pPr>
        <w:pStyle w:val="NormalWeb"/>
        <w:numPr>
          <w:ilvl w:val="0"/>
          <w:numId w:val="21"/>
        </w:numPr>
        <w:shd w:val="clear" w:color="auto" w:fill="FFFFFF"/>
        <w:spacing w:before="0" w:beforeAutospacing="0" w:after="0" w:afterAutospacing="0"/>
        <w:contextualSpacing/>
      </w:pPr>
      <w:r w:rsidRPr="00BB5575">
        <w:t>Operated a multi-line phone for five busy attorneys utilizing effective problem-solving and customer service skills to ensure customer satisfaction</w:t>
      </w:r>
    </w:p>
    <w:p w14:paraId="380D5835" w14:textId="79806A84" w:rsidR="00F37F6D" w:rsidRPr="00BB5575" w:rsidRDefault="00F37F6D" w:rsidP="00F37F6D">
      <w:pPr>
        <w:pStyle w:val="NormalWeb"/>
        <w:numPr>
          <w:ilvl w:val="0"/>
          <w:numId w:val="21"/>
        </w:numPr>
        <w:shd w:val="clear" w:color="auto" w:fill="FFFFFF"/>
        <w:spacing w:before="0" w:beforeAutospacing="0" w:after="0" w:afterAutospacing="0"/>
        <w:contextualSpacing/>
      </w:pPr>
      <w:r w:rsidRPr="00BB5575">
        <w:t>Coordinated recognition event for over 100 students comp</w:t>
      </w:r>
      <w:r w:rsidR="0031466A" w:rsidRPr="00BB5575">
        <w:t xml:space="preserve">leting a certificate </w:t>
      </w:r>
      <w:r w:rsidR="0000278F" w:rsidRPr="00BB5575">
        <w:t>program</w:t>
      </w:r>
      <w:r w:rsidR="0031466A" w:rsidRPr="00BB5575">
        <w:t xml:space="preserve"> </w:t>
      </w:r>
      <w:r w:rsidR="0000278F" w:rsidRPr="00BB5575">
        <w:t>through</w:t>
      </w:r>
      <w:r w:rsidR="0031466A" w:rsidRPr="00BB5575">
        <w:t xml:space="preserve"> communication </w:t>
      </w:r>
      <w:r w:rsidRPr="00BB5575">
        <w:t>with on-site liaison</w:t>
      </w:r>
    </w:p>
    <w:p w14:paraId="72FDAB0A" w14:textId="77777777" w:rsidR="00F37F6D" w:rsidRPr="00BB5575" w:rsidRDefault="00F37F6D" w:rsidP="005C0FE8">
      <w:pPr>
        <w:pStyle w:val="NormalWeb"/>
        <w:numPr>
          <w:ilvl w:val="0"/>
          <w:numId w:val="21"/>
        </w:numPr>
        <w:shd w:val="clear" w:color="auto" w:fill="FFFFFF"/>
        <w:spacing w:before="0" w:beforeAutospacing="0" w:after="0" w:afterAutospacing="0"/>
        <w:contextualSpacing/>
      </w:pPr>
      <w:r w:rsidRPr="00BB5575">
        <w:t>Executed financial analysis of department spending plans in Excel and provided comprehensive written report to manager</w:t>
      </w:r>
    </w:p>
    <w:p w14:paraId="08978AE8" w14:textId="77777777" w:rsidR="00F37F6D" w:rsidRPr="00BB5575" w:rsidRDefault="00F37F6D" w:rsidP="005C0FE8">
      <w:pPr>
        <w:rPr>
          <w:rFonts w:ascii="Times New Roman" w:hAnsi="Times New Roman" w:cs="Times New Roman"/>
          <w:b/>
          <w:sz w:val="24"/>
          <w:szCs w:val="24"/>
        </w:rPr>
      </w:pPr>
    </w:p>
    <w:p w14:paraId="3F6335C7" w14:textId="3D7FAA24" w:rsidR="00407D80" w:rsidRPr="00BB5575" w:rsidRDefault="00407D80" w:rsidP="009E21AD">
      <w:pPr>
        <w:pStyle w:val="Heading2"/>
      </w:pPr>
      <w:r w:rsidRPr="00BB5575">
        <w:t>Step 4: Carefully Review Your Resume</w:t>
      </w:r>
    </w:p>
    <w:p w14:paraId="2085C950" w14:textId="06C3AF63" w:rsidR="00315236" w:rsidRPr="00BB5575" w:rsidRDefault="006B4EF4" w:rsidP="005C0FE8">
      <w:pPr>
        <w:rPr>
          <w:rFonts w:ascii="Times New Roman" w:hAnsi="Times New Roman" w:cs="Times New Roman"/>
          <w:sz w:val="24"/>
          <w:szCs w:val="24"/>
        </w:rPr>
      </w:pPr>
      <w:r w:rsidRPr="00BB5575">
        <w:rPr>
          <w:rFonts w:ascii="Times New Roman" w:hAnsi="Times New Roman" w:cs="Times New Roman"/>
          <w:sz w:val="24"/>
          <w:szCs w:val="24"/>
        </w:rPr>
        <w:t>Since resumes involve a lot of detail</w:t>
      </w:r>
      <w:r w:rsidR="00056EB6" w:rsidRPr="00BB5575">
        <w:rPr>
          <w:rFonts w:ascii="Times New Roman" w:hAnsi="Times New Roman" w:cs="Times New Roman"/>
          <w:sz w:val="24"/>
          <w:szCs w:val="24"/>
        </w:rPr>
        <w:t xml:space="preserve"> and careful formatting</w:t>
      </w:r>
      <w:r w:rsidR="00A14AF3" w:rsidRPr="00BB5575">
        <w:rPr>
          <w:rFonts w:ascii="Times New Roman" w:hAnsi="Times New Roman" w:cs="Times New Roman"/>
          <w:sz w:val="24"/>
          <w:szCs w:val="24"/>
        </w:rPr>
        <w:t>, it is very easy to have mistake</w:t>
      </w:r>
      <w:r w:rsidR="001A4278" w:rsidRPr="00BB5575">
        <w:rPr>
          <w:rFonts w:ascii="Times New Roman" w:hAnsi="Times New Roman" w:cs="Times New Roman"/>
          <w:sz w:val="24"/>
          <w:szCs w:val="24"/>
        </w:rPr>
        <w:t>s</w:t>
      </w:r>
      <w:r w:rsidR="00A14AF3" w:rsidRPr="00BB5575">
        <w:rPr>
          <w:rFonts w:ascii="Times New Roman" w:hAnsi="Times New Roman" w:cs="Times New Roman"/>
          <w:sz w:val="24"/>
          <w:szCs w:val="24"/>
        </w:rPr>
        <w:t xml:space="preserve">.  </w:t>
      </w:r>
      <w:r w:rsidR="0012423D" w:rsidRPr="00BB5575">
        <w:rPr>
          <w:rFonts w:ascii="Times New Roman" w:hAnsi="Times New Roman" w:cs="Times New Roman"/>
          <w:sz w:val="24"/>
          <w:szCs w:val="24"/>
        </w:rPr>
        <w:t xml:space="preserve">The last stage of developing your resume should include a </w:t>
      </w:r>
      <w:r w:rsidR="008031A4" w:rsidRPr="00BB5575">
        <w:rPr>
          <w:rFonts w:ascii="Times New Roman" w:hAnsi="Times New Roman" w:cs="Times New Roman"/>
          <w:sz w:val="24"/>
          <w:szCs w:val="24"/>
        </w:rPr>
        <w:t xml:space="preserve">meticulous </w:t>
      </w:r>
      <w:r w:rsidR="006B7F7B" w:rsidRPr="00BB5575">
        <w:rPr>
          <w:rFonts w:ascii="Times New Roman" w:hAnsi="Times New Roman" w:cs="Times New Roman"/>
          <w:sz w:val="24"/>
          <w:szCs w:val="24"/>
        </w:rPr>
        <w:t xml:space="preserve">review of your formatting and content, and a careful </w:t>
      </w:r>
      <w:r w:rsidR="002B31FB" w:rsidRPr="00BB5575">
        <w:rPr>
          <w:rFonts w:ascii="Times New Roman" w:hAnsi="Times New Roman" w:cs="Times New Roman"/>
          <w:sz w:val="24"/>
          <w:szCs w:val="24"/>
        </w:rPr>
        <w:t>search</w:t>
      </w:r>
      <w:r w:rsidR="006B7F7B" w:rsidRPr="00BB5575">
        <w:rPr>
          <w:rFonts w:ascii="Times New Roman" w:hAnsi="Times New Roman" w:cs="Times New Roman"/>
          <w:sz w:val="24"/>
          <w:szCs w:val="24"/>
        </w:rPr>
        <w:t xml:space="preserve"> for typographical errors.</w:t>
      </w:r>
      <w:r w:rsidR="00990F9B" w:rsidRPr="00BB5575">
        <w:rPr>
          <w:rFonts w:ascii="Times New Roman" w:hAnsi="Times New Roman" w:cs="Times New Roman"/>
          <w:sz w:val="24"/>
          <w:szCs w:val="24"/>
        </w:rPr>
        <w:t xml:space="preserve">  </w:t>
      </w:r>
      <w:r w:rsidR="005516BD" w:rsidRPr="00BB5575">
        <w:rPr>
          <w:rFonts w:ascii="Times New Roman" w:hAnsi="Times New Roman" w:cs="Times New Roman"/>
          <w:sz w:val="24"/>
          <w:szCs w:val="24"/>
        </w:rPr>
        <w:t xml:space="preserve">If possible, have a friend or family member </w:t>
      </w:r>
      <w:r w:rsidR="00C508F8" w:rsidRPr="00BB5575">
        <w:rPr>
          <w:rFonts w:ascii="Times New Roman" w:hAnsi="Times New Roman" w:cs="Times New Roman"/>
          <w:sz w:val="24"/>
          <w:szCs w:val="24"/>
        </w:rPr>
        <w:t xml:space="preserve">conduct a final </w:t>
      </w:r>
      <w:r w:rsidR="005516BD" w:rsidRPr="00BB5575">
        <w:rPr>
          <w:rFonts w:ascii="Times New Roman" w:hAnsi="Times New Roman" w:cs="Times New Roman"/>
          <w:sz w:val="24"/>
          <w:szCs w:val="24"/>
        </w:rPr>
        <w:t>check of your resume.</w:t>
      </w:r>
    </w:p>
    <w:p w14:paraId="66878C4F" w14:textId="2996F83E" w:rsidR="00DB5D83" w:rsidRPr="00BB5575" w:rsidRDefault="007F302A" w:rsidP="005C0FE8">
      <w:pPr>
        <w:rPr>
          <w:rFonts w:ascii="Times New Roman" w:hAnsi="Times New Roman" w:cs="Times New Roman"/>
          <w:b/>
          <w:sz w:val="24"/>
          <w:szCs w:val="24"/>
        </w:rPr>
      </w:pPr>
      <w:r w:rsidRPr="00BB5575">
        <w:rPr>
          <w:rFonts w:ascii="Times New Roman" w:hAnsi="Times New Roman" w:cs="Times New Roman"/>
          <w:sz w:val="24"/>
          <w:szCs w:val="24"/>
        </w:rPr>
        <w:t>Use the checklist below:</w:t>
      </w:r>
    </w:p>
    <w:p w14:paraId="1FA719DB" w14:textId="77777777" w:rsidR="00EF6CD9" w:rsidRPr="00BB5575" w:rsidRDefault="00EF6CD9" w:rsidP="00D70053">
      <w:pPr>
        <w:pStyle w:val="Heading3"/>
      </w:pPr>
      <w:r w:rsidRPr="00BB5575">
        <w:t xml:space="preserve">General Format </w:t>
      </w:r>
    </w:p>
    <w:p w14:paraId="689799BC" w14:textId="77777777" w:rsidR="00EF6CD9" w:rsidRPr="00BB5575" w:rsidRDefault="00EF6CD9" w:rsidP="005C0FE8">
      <w:pPr>
        <w:contextualSpacing/>
        <w:rPr>
          <w:rFonts w:ascii="Times New Roman" w:hAnsi="Times New Roman" w:cs="Times New Roman"/>
          <w:i/>
          <w:sz w:val="24"/>
          <w:szCs w:val="24"/>
        </w:rPr>
      </w:pPr>
      <w:r w:rsidRPr="00BB5575">
        <w:rPr>
          <w:rFonts w:ascii="Times New Roman" w:hAnsi="Times New Roman" w:cs="Times New Roman"/>
          <w:i/>
          <w:sz w:val="24"/>
          <w:szCs w:val="24"/>
        </w:rPr>
        <w:t xml:space="preserve">Yes No </w:t>
      </w:r>
    </w:p>
    <w:p w14:paraId="1AF19D76" w14:textId="285DA9A1" w:rsidR="00EF6CD9" w:rsidRPr="00BB5575" w:rsidRDefault="00EF6CD9" w:rsidP="005C0FE8">
      <w:pPr>
        <w:contextualSpacing/>
        <w:rPr>
          <w:rFonts w:ascii="Times New Roman" w:hAnsi="Times New Roman" w:cs="Times New Roman"/>
          <w:sz w:val="24"/>
          <w:szCs w:val="24"/>
        </w:rPr>
      </w:pPr>
      <w:r w:rsidRPr="00BB5575">
        <w:rPr>
          <w:rFonts w:ascii="Menlo Regular" w:hAnsi="Menlo Regular" w:cs="Menlo Regular"/>
          <w:sz w:val="24"/>
          <w:szCs w:val="24"/>
        </w:rPr>
        <w:t>❑</w:t>
      </w:r>
      <w:r w:rsidRPr="00BB5575">
        <w:rPr>
          <w:rFonts w:ascii="Times New Roman" w:hAnsi="Times New Roman" w:cs="Times New Roman"/>
          <w:sz w:val="24"/>
          <w:szCs w:val="24"/>
        </w:rPr>
        <w:t xml:space="preserve"> </w:t>
      </w:r>
      <w:r w:rsidRPr="00BB5575">
        <w:rPr>
          <w:rFonts w:ascii="Menlo Regular" w:hAnsi="Menlo Regular" w:cs="Menlo Regular"/>
          <w:sz w:val="24"/>
          <w:szCs w:val="24"/>
        </w:rPr>
        <w:t>❑</w:t>
      </w:r>
      <w:r w:rsidRPr="00BB5575">
        <w:rPr>
          <w:rFonts w:ascii="Times New Roman" w:hAnsi="Times New Roman" w:cs="Times New Roman"/>
          <w:sz w:val="24"/>
          <w:szCs w:val="24"/>
        </w:rPr>
        <w:t xml:space="preserve"> Is resume an appropriate length? (</w:t>
      </w:r>
      <w:r w:rsidR="00DB5D83" w:rsidRPr="00BB5575">
        <w:rPr>
          <w:rFonts w:ascii="Times New Roman" w:hAnsi="Times New Roman" w:cs="Times New Roman"/>
          <w:sz w:val="24"/>
          <w:szCs w:val="24"/>
        </w:rPr>
        <w:t>1</w:t>
      </w:r>
      <w:r w:rsidRPr="00BB5575">
        <w:rPr>
          <w:rFonts w:ascii="Times New Roman" w:hAnsi="Times New Roman" w:cs="Times New Roman"/>
          <w:sz w:val="24"/>
          <w:szCs w:val="24"/>
        </w:rPr>
        <w:t xml:space="preserve"> page)</w:t>
      </w:r>
    </w:p>
    <w:p w14:paraId="42327B61" w14:textId="77777777" w:rsidR="00EF6CD9" w:rsidRPr="00BB5575" w:rsidRDefault="00EF6CD9" w:rsidP="00EF6CD9">
      <w:pPr>
        <w:ind w:left="450" w:hanging="450"/>
        <w:contextualSpacing/>
        <w:rPr>
          <w:rFonts w:ascii="Times New Roman" w:hAnsi="Times New Roman" w:cs="Times New Roman"/>
          <w:sz w:val="24"/>
          <w:szCs w:val="24"/>
        </w:rPr>
      </w:pPr>
      <w:r w:rsidRPr="00BB5575">
        <w:rPr>
          <w:rFonts w:ascii="Menlo Regular" w:hAnsi="Menlo Regular" w:cs="Menlo Regular"/>
          <w:sz w:val="24"/>
          <w:szCs w:val="24"/>
        </w:rPr>
        <w:t>❑</w:t>
      </w:r>
      <w:r w:rsidRPr="00BB5575">
        <w:rPr>
          <w:rFonts w:ascii="Times New Roman" w:hAnsi="Times New Roman" w:cs="Times New Roman"/>
          <w:sz w:val="24"/>
          <w:szCs w:val="24"/>
        </w:rPr>
        <w:t xml:space="preserve"> </w:t>
      </w:r>
      <w:r w:rsidRPr="00BB5575">
        <w:rPr>
          <w:rFonts w:ascii="Menlo Regular" w:hAnsi="Menlo Regular" w:cs="Menlo Regular"/>
          <w:sz w:val="24"/>
          <w:szCs w:val="24"/>
        </w:rPr>
        <w:t>❑</w:t>
      </w:r>
      <w:r w:rsidRPr="00BB5575">
        <w:rPr>
          <w:rFonts w:ascii="Times New Roman" w:hAnsi="Times New Roman" w:cs="Times New Roman"/>
          <w:sz w:val="24"/>
          <w:szCs w:val="24"/>
        </w:rPr>
        <w:t xml:space="preserve"> Is first and last name at the top of the page and in bold? Are address, phone number, and email easy to read? </w:t>
      </w:r>
    </w:p>
    <w:p w14:paraId="25B404F7" w14:textId="77777777" w:rsidR="00EF6CD9" w:rsidRPr="00BB5575" w:rsidRDefault="00EF6CD9" w:rsidP="005C0FE8">
      <w:pPr>
        <w:contextualSpacing/>
        <w:rPr>
          <w:rFonts w:ascii="Times New Roman" w:hAnsi="Times New Roman" w:cs="Times New Roman"/>
          <w:sz w:val="24"/>
          <w:szCs w:val="24"/>
        </w:rPr>
      </w:pPr>
      <w:r w:rsidRPr="00BB5575">
        <w:rPr>
          <w:rFonts w:ascii="Menlo Regular" w:hAnsi="Menlo Regular" w:cs="Menlo Regular"/>
          <w:sz w:val="24"/>
          <w:szCs w:val="24"/>
        </w:rPr>
        <w:t>❑</w:t>
      </w:r>
      <w:r w:rsidRPr="00BB5575">
        <w:rPr>
          <w:rFonts w:ascii="Times New Roman" w:hAnsi="Times New Roman" w:cs="Times New Roman"/>
          <w:sz w:val="24"/>
          <w:szCs w:val="24"/>
        </w:rPr>
        <w:t xml:space="preserve"> </w:t>
      </w:r>
      <w:r w:rsidRPr="00BB5575">
        <w:rPr>
          <w:rFonts w:ascii="Menlo Regular" w:hAnsi="Menlo Regular" w:cs="Menlo Regular"/>
          <w:sz w:val="24"/>
          <w:szCs w:val="24"/>
        </w:rPr>
        <w:t>❑</w:t>
      </w:r>
      <w:r w:rsidRPr="00BB5575">
        <w:rPr>
          <w:rFonts w:ascii="Times New Roman" w:hAnsi="Times New Roman" w:cs="Times New Roman"/>
          <w:sz w:val="24"/>
          <w:szCs w:val="24"/>
        </w:rPr>
        <w:t xml:space="preserve"> Does Education follow directly after the contact information? </w:t>
      </w:r>
    </w:p>
    <w:p w14:paraId="062F5193" w14:textId="061F6EC9" w:rsidR="00EF6CD9" w:rsidRPr="00BB5575" w:rsidRDefault="00EF6CD9" w:rsidP="00EF6CD9">
      <w:pPr>
        <w:ind w:left="450" w:hanging="450"/>
        <w:contextualSpacing/>
        <w:rPr>
          <w:rFonts w:ascii="Times New Roman" w:hAnsi="Times New Roman" w:cs="Times New Roman"/>
          <w:sz w:val="24"/>
          <w:szCs w:val="24"/>
        </w:rPr>
      </w:pPr>
      <w:r w:rsidRPr="00BB5575">
        <w:rPr>
          <w:rFonts w:ascii="Menlo Regular" w:hAnsi="Menlo Regular" w:cs="Menlo Regular"/>
          <w:sz w:val="24"/>
          <w:szCs w:val="24"/>
        </w:rPr>
        <w:t>❑</w:t>
      </w:r>
      <w:r w:rsidRPr="00BB5575">
        <w:rPr>
          <w:rFonts w:ascii="Times New Roman" w:hAnsi="Times New Roman" w:cs="Times New Roman"/>
          <w:sz w:val="24"/>
          <w:szCs w:val="24"/>
        </w:rPr>
        <w:t xml:space="preserve"> </w:t>
      </w:r>
      <w:r w:rsidRPr="00BB5575">
        <w:rPr>
          <w:rFonts w:ascii="Menlo Regular" w:hAnsi="Menlo Regular" w:cs="Menlo Regular"/>
          <w:sz w:val="24"/>
          <w:szCs w:val="24"/>
        </w:rPr>
        <w:t>❑</w:t>
      </w:r>
      <w:r w:rsidRPr="00BB5575">
        <w:rPr>
          <w:rFonts w:ascii="Times New Roman" w:hAnsi="Times New Roman" w:cs="Times New Roman"/>
          <w:sz w:val="24"/>
          <w:szCs w:val="24"/>
        </w:rPr>
        <w:t xml:space="preserve"> Is formatting (e.g. bold, font, bullet sizes, heading styles) consistent throughout the resume? Are the heading</w:t>
      </w:r>
      <w:r w:rsidR="005514E0" w:rsidRPr="00BB5575">
        <w:rPr>
          <w:rFonts w:ascii="Times New Roman" w:hAnsi="Times New Roman" w:cs="Times New Roman"/>
          <w:sz w:val="24"/>
          <w:szCs w:val="24"/>
        </w:rPr>
        <w:t>s and statements evenly spaced? Are your dates evenly aligned along the right margin of the page?</w:t>
      </w:r>
    </w:p>
    <w:p w14:paraId="60591FB6" w14:textId="77777777" w:rsidR="00EF6CD9" w:rsidRPr="00BB5575" w:rsidRDefault="00EF6CD9" w:rsidP="005C0FE8">
      <w:pPr>
        <w:contextualSpacing/>
        <w:rPr>
          <w:rFonts w:ascii="Times New Roman" w:hAnsi="Times New Roman" w:cs="Times New Roman"/>
          <w:sz w:val="24"/>
          <w:szCs w:val="24"/>
        </w:rPr>
      </w:pPr>
      <w:r w:rsidRPr="00BB5575">
        <w:rPr>
          <w:rFonts w:ascii="Menlo Regular" w:hAnsi="Menlo Regular" w:cs="Menlo Regular"/>
          <w:sz w:val="24"/>
          <w:szCs w:val="24"/>
        </w:rPr>
        <w:t>❑</w:t>
      </w:r>
      <w:r w:rsidRPr="00BB5575">
        <w:rPr>
          <w:rFonts w:ascii="Times New Roman" w:hAnsi="Times New Roman" w:cs="Times New Roman"/>
          <w:sz w:val="24"/>
          <w:szCs w:val="24"/>
        </w:rPr>
        <w:t xml:space="preserve"> </w:t>
      </w:r>
      <w:r w:rsidRPr="00BB5575">
        <w:rPr>
          <w:rFonts w:ascii="Menlo Regular" w:hAnsi="Menlo Regular" w:cs="Menlo Regular"/>
          <w:sz w:val="24"/>
          <w:szCs w:val="24"/>
        </w:rPr>
        <w:t>❑</w:t>
      </w:r>
      <w:r w:rsidRPr="00BB5575">
        <w:rPr>
          <w:rFonts w:ascii="Times New Roman" w:hAnsi="Times New Roman" w:cs="Times New Roman"/>
          <w:sz w:val="24"/>
          <w:szCs w:val="24"/>
        </w:rPr>
        <w:t xml:space="preserve"> Are verb tenses present tense for current experiences; past for previous experiences? </w:t>
      </w:r>
    </w:p>
    <w:p w14:paraId="56226281" w14:textId="77777777" w:rsidR="00EF6CD9" w:rsidRPr="00BB5575" w:rsidRDefault="00EF6CD9" w:rsidP="005C0FE8">
      <w:pPr>
        <w:contextualSpacing/>
        <w:rPr>
          <w:rFonts w:ascii="Times New Roman" w:hAnsi="Times New Roman" w:cs="Times New Roman"/>
          <w:sz w:val="24"/>
          <w:szCs w:val="24"/>
        </w:rPr>
      </w:pPr>
      <w:r w:rsidRPr="00BB5575">
        <w:rPr>
          <w:rFonts w:ascii="Menlo Regular" w:hAnsi="Menlo Regular" w:cs="Menlo Regular"/>
          <w:sz w:val="24"/>
          <w:szCs w:val="24"/>
        </w:rPr>
        <w:t>❑</w:t>
      </w:r>
      <w:r w:rsidRPr="00BB5575">
        <w:rPr>
          <w:rFonts w:ascii="Times New Roman" w:hAnsi="Times New Roman" w:cs="Times New Roman"/>
          <w:sz w:val="24"/>
          <w:szCs w:val="24"/>
        </w:rPr>
        <w:t xml:space="preserve"> </w:t>
      </w:r>
      <w:r w:rsidRPr="00BB5575">
        <w:rPr>
          <w:rFonts w:ascii="Menlo Regular" w:hAnsi="Menlo Regular" w:cs="Menlo Regular"/>
          <w:sz w:val="24"/>
          <w:szCs w:val="24"/>
        </w:rPr>
        <w:t>❑</w:t>
      </w:r>
      <w:r w:rsidRPr="00BB5575">
        <w:rPr>
          <w:rFonts w:ascii="Times New Roman" w:hAnsi="Times New Roman" w:cs="Times New Roman"/>
          <w:sz w:val="24"/>
          <w:szCs w:val="24"/>
        </w:rPr>
        <w:t xml:space="preserve"> Are there approximately 1-4 statements in bulleted format under the Experience section?</w:t>
      </w:r>
    </w:p>
    <w:p w14:paraId="0029E375" w14:textId="77777777" w:rsidR="00EF6CD9" w:rsidRPr="00BB5575" w:rsidRDefault="00EF6CD9" w:rsidP="005C0FE8">
      <w:pPr>
        <w:contextualSpacing/>
        <w:rPr>
          <w:rFonts w:ascii="Times New Roman" w:hAnsi="Times New Roman" w:cs="Times New Roman"/>
          <w:sz w:val="24"/>
          <w:szCs w:val="24"/>
        </w:rPr>
      </w:pPr>
    </w:p>
    <w:p w14:paraId="6207A4E4" w14:textId="77777777" w:rsidR="00EF6CD9" w:rsidRPr="00BB5575" w:rsidRDefault="00EF6CD9" w:rsidP="00D70053">
      <w:pPr>
        <w:pStyle w:val="Heading3"/>
      </w:pPr>
      <w:r w:rsidRPr="00BB5575">
        <w:t xml:space="preserve">Content </w:t>
      </w:r>
    </w:p>
    <w:p w14:paraId="5A4DB12B" w14:textId="77777777" w:rsidR="00EF6CD9" w:rsidRPr="00BB5575" w:rsidRDefault="00EF6CD9" w:rsidP="005C0FE8">
      <w:pPr>
        <w:contextualSpacing/>
        <w:rPr>
          <w:rFonts w:ascii="Times New Roman" w:hAnsi="Times New Roman" w:cs="Times New Roman"/>
          <w:i/>
          <w:sz w:val="24"/>
          <w:szCs w:val="24"/>
        </w:rPr>
      </w:pPr>
      <w:r w:rsidRPr="00BB5575">
        <w:rPr>
          <w:rFonts w:ascii="Times New Roman" w:hAnsi="Times New Roman" w:cs="Times New Roman"/>
          <w:i/>
          <w:sz w:val="24"/>
          <w:szCs w:val="24"/>
        </w:rPr>
        <w:t xml:space="preserve">Yes No </w:t>
      </w:r>
    </w:p>
    <w:p w14:paraId="7192ADE3" w14:textId="77777777" w:rsidR="00EF6CD9" w:rsidRPr="00BB5575" w:rsidRDefault="00EF6CD9" w:rsidP="00EF6CD9">
      <w:pPr>
        <w:ind w:left="450" w:hanging="450"/>
        <w:contextualSpacing/>
        <w:rPr>
          <w:rFonts w:ascii="Times New Roman" w:hAnsi="Times New Roman" w:cs="Times New Roman"/>
          <w:sz w:val="24"/>
          <w:szCs w:val="24"/>
        </w:rPr>
      </w:pPr>
      <w:r w:rsidRPr="00BB5575">
        <w:rPr>
          <w:rFonts w:ascii="Menlo Regular" w:hAnsi="Menlo Regular" w:cs="Menlo Regular"/>
          <w:sz w:val="24"/>
          <w:szCs w:val="24"/>
        </w:rPr>
        <w:t>❑</w:t>
      </w:r>
      <w:r w:rsidRPr="00BB5575">
        <w:rPr>
          <w:rFonts w:ascii="Times New Roman" w:hAnsi="Times New Roman" w:cs="Times New Roman"/>
          <w:sz w:val="24"/>
          <w:szCs w:val="24"/>
        </w:rPr>
        <w:t xml:space="preserve"> </w:t>
      </w:r>
      <w:r w:rsidRPr="00BB5575">
        <w:rPr>
          <w:rFonts w:ascii="Menlo Regular" w:hAnsi="Menlo Regular" w:cs="Menlo Regular"/>
          <w:sz w:val="24"/>
          <w:szCs w:val="24"/>
        </w:rPr>
        <w:t>❑</w:t>
      </w:r>
      <w:r w:rsidRPr="00BB5575">
        <w:rPr>
          <w:rFonts w:ascii="Times New Roman" w:hAnsi="Times New Roman" w:cs="Times New Roman"/>
          <w:sz w:val="24"/>
          <w:szCs w:val="24"/>
        </w:rPr>
        <w:t xml:space="preserve"> If included, does the Objective statement clearly state industry, position, and two to three skill sets? </w:t>
      </w:r>
    </w:p>
    <w:p w14:paraId="2325D38E" w14:textId="12B23DCE" w:rsidR="00EF6CD9" w:rsidRPr="00BB5575" w:rsidRDefault="00EF6CD9" w:rsidP="00EF6CD9">
      <w:pPr>
        <w:ind w:left="450" w:hanging="450"/>
        <w:contextualSpacing/>
        <w:rPr>
          <w:rFonts w:ascii="Times New Roman" w:hAnsi="Times New Roman" w:cs="Times New Roman"/>
          <w:sz w:val="24"/>
          <w:szCs w:val="24"/>
        </w:rPr>
      </w:pPr>
      <w:r w:rsidRPr="00BB5575">
        <w:rPr>
          <w:rFonts w:ascii="Menlo Regular" w:hAnsi="Menlo Regular" w:cs="Menlo Regular"/>
          <w:sz w:val="24"/>
          <w:szCs w:val="24"/>
        </w:rPr>
        <w:t>❑</w:t>
      </w:r>
      <w:r w:rsidRPr="00BB5575">
        <w:rPr>
          <w:rFonts w:ascii="Times New Roman" w:hAnsi="Times New Roman" w:cs="Times New Roman"/>
          <w:sz w:val="24"/>
          <w:szCs w:val="24"/>
        </w:rPr>
        <w:t xml:space="preserve"> </w:t>
      </w:r>
      <w:r w:rsidRPr="00BB5575">
        <w:rPr>
          <w:rFonts w:ascii="Menlo Regular" w:hAnsi="Menlo Regular" w:cs="Menlo Regular"/>
          <w:sz w:val="24"/>
          <w:szCs w:val="24"/>
        </w:rPr>
        <w:t>❑</w:t>
      </w:r>
      <w:r w:rsidRPr="00BB5575">
        <w:rPr>
          <w:rFonts w:ascii="Times New Roman" w:hAnsi="Times New Roman" w:cs="Times New Roman"/>
          <w:sz w:val="24"/>
          <w:szCs w:val="24"/>
        </w:rPr>
        <w:t xml:space="preserve"> Does the resume include the applicable headings? Education, Exp</w:t>
      </w:r>
      <w:r w:rsidR="004D195B">
        <w:rPr>
          <w:rFonts w:ascii="Times New Roman" w:hAnsi="Times New Roman" w:cs="Times New Roman"/>
          <w:sz w:val="24"/>
          <w:szCs w:val="24"/>
        </w:rPr>
        <w:t>erience, Activities/Leadership/</w:t>
      </w:r>
      <w:r w:rsidRPr="00BB5575">
        <w:rPr>
          <w:rFonts w:ascii="Times New Roman" w:hAnsi="Times New Roman" w:cs="Times New Roman"/>
          <w:sz w:val="24"/>
          <w:szCs w:val="24"/>
        </w:rPr>
        <w:t xml:space="preserve">Service, and Skills? </w:t>
      </w:r>
    </w:p>
    <w:p w14:paraId="7D31AC40" w14:textId="77777777" w:rsidR="00EF6CD9" w:rsidRPr="00BB5575" w:rsidRDefault="00EF6CD9" w:rsidP="00EF6CD9">
      <w:pPr>
        <w:ind w:left="450" w:hanging="450"/>
        <w:contextualSpacing/>
        <w:rPr>
          <w:rFonts w:ascii="Times New Roman" w:hAnsi="Times New Roman" w:cs="Times New Roman"/>
          <w:sz w:val="24"/>
          <w:szCs w:val="24"/>
        </w:rPr>
      </w:pPr>
      <w:r w:rsidRPr="00BB5575">
        <w:rPr>
          <w:rFonts w:ascii="Menlo Regular" w:hAnsi="Menlo Regular" w:cs="Menlo Regular"/>
          <w:sz w:val="24"/>
          <w:szCs w:val="24"/>
        </w:rPr>
        <w:t>❑</w:t>
      </w:r>
      <w:r w:rsidRPr="00BB5575">
        <w:rPr>
          <w:rFonts w:ascii="Times New Roman" w:hAnsi="Times New Roman" w:cs="Times New Roman"/>
          <w:sz w:val="24"/>
          <w:szCs w:val="24"/>
        </w:rPr>
        <w:t xml:space="preserve"> </w:t>
      </w:r>
      <w:r w:rsidRPr="00BB5575">
        <w:rPr>
          <w:rFonts w:ascii="Menlo Regular" w:hAnsi="Menlo Regular" w:cs="Menlo Regular"/>
          <w:sz w:val="24"/>
          <w:szCs w:val="24"/>
        </w:rPr>
        <w:t>❑</w:t>
      </w:r>
      <w:r w:rsidRPr="00BB5575">
        <w:rPr>
          <w:rFonts w:ascii="Times New Roman" w:hAnsi="Times New Roman" w:cs="Times New Roman"/>
          <w:sz w:val="24"/>
          <w:szCs w:val="24"/>
        </w:rPr>
        <w:t xml:space="preserve"> Does the Education section state official degree and graduation date? Is the cumulative GPA included if higher than 3.0? Is my GPA accurate and not rounded up? </w:t>
      </w:r>
    </w:p>
    <w:p w14:paraId="75A9FFE5" w14:textId="77777777" w:rsidR="00EF6CD9" w:rsidRPr="00BB5575" w:rsidRDefault="00EF6CD9" w:rsidP="00EF6CD9">
      <w:pPr>
        <w:ind w:left="450" w:hanging="450"/>
        <w:contextualSpacing/>
        <w:rPr>
          <w:rFonts w:ascii="Times New Roman" w:hAnsi="Times New Roman" w:cs="Times New Roman"/>
          <w:sz w:val="24"/>
          <w:szCs w:val="24"/>
        </w:rPr>
      </w:pPr>
      <w:r w:rsidRPr="00BB5575">
        <w:rPr>
          <w:rFonts w:ascii="Menlo Regular" w:hAnsi="Menlo Regular" w:cs="Menlo Regular"/>
          <w:sz w:val="24"/>
          <w:szCs w:val="24"/>
        </w:rPr>
        <w:t>❑</w:t>
      </w:r>
      <w:r w:rsidRPr="00BB5575">
        <w:rPr>
          <w:rFonts w:ascii="Times New Roman" w:hAnsi="Times New Roman" w:cs="Times New Roman"/>
          <w:sz w:val="24"/>
          <w:szCs w:val="24"/>
        </w:rPr>
        <w:t xml:space="preserve"> </w:t>
      </w:r>
      <w:r w:rsidRPr="00BB5575">
        <w:rPr>
          <w:rFonts w:ascii="Menlo Regular" w:hAnsi="Menlo Regular" w:cs="Menlo Regular"/>
          <w:sz w:val="24"/>
          <w:szCs w:val="24"/>
        </w:rPr>
        <w:t>❑</w:t>
      </w:r>
      <w:r w:rsidRPr="00BB5575">
        <w:rPr>
          <w:rFonts w:ascii="Times New Roman" w:hAnsi="Times New Roman" w:cs="Times New Roman"/>
          <w:sz w:val="24"/>
          <w:szCs w:val="24"/>
        </w:rPr>
        <w:t xml:space="preserve"> Do the bulleted descriptions demonstrate major accomplishments rather than routine tasks/duties and are they quantifiable when possible? </w:t>
      </w:r>
    </w:p>
    <w:p w14:paraId="15CADCB8" w14:textId="77777777" w:rsidR="00EF6CD9" w:rsidRPr="00BB5575" w:rsidRDefault="00EF6CD9" w:rsidP="00EF6CD9">
      <w:pPr>
        <w:ind w:left="450" w:hanging="450"/>
        <w:contextualSpacing/>
        <w:rPr>
          <w:rFonts w:ascii="Times New Roman" w:hAnsi="Times New Roman" w:cs="Times New Roman"/>
          <w:sz w:val="24"/>
          <w:szCs w:val="24"/>
        </w:rPr>
      </w:pPr>
      <w:r w:rsidRPr="00BB5575">
        <w:rPr>
          <w:rFonts w:ascii="Menlo Regular" w:hAnsi="Menlo Regular" w:cs="Menlo Regular"/>
          <w:sz w:val="24"/>
          <w:szCs w:val="24"/>
        </w:rPr>
        <w:t>❑</w:t>
      </w:r>
      <w:r w:rsidRPr="00BB5575">
        <w:rPr>
          <w:rFonts w:ascii="Times New Roman" w:hAnsi="Times New Roman" w:cs="Times New Roman"/>
          <w:sz w:val="24"/>
          <w:szCs w:val="24"/>
        </w:rPr>
        <w:t xml:space="preserve"> </w:t>
      </w:r>
      <w:r w:rsidRPr="00BB5575">
        <w:rPr>
          <w:rFonts w:ascii="Menlo Regular" w:hAnsi="Menlo Regular" w:cs="Menlo Regular"/>
          <w:sz w:val="24"/>
          <w:szCs w:val="24"/>
        </w:rPr>
        <w:t>❑</w:t>
      </w:r>
      <w:r w:rsidRPr="00BB5575">
        <w:rPr>
          <w:rFonts w:ascii="Times New Roman" w:hAnsi="Times New Roman" w:cs="Times New Roman"/>
          <w:sz w:val="24"/>
          <w:szCs w:val="24"/>
        </w:rPr>
        <w:t xml:space="preserve"> Do the bulleted descriptions start with action verbs and demonstrate the use of key skills? </w:t>
      </w:r>
    </w:p>
    <w:p w14:paraId="2282414F" w14:textId="55EBD4BB" w:rsidR="00EF6CD9" w:rsidRPr="00BB5575" w:rsidRDefault="00EF6CD9" w:rsidP="00EF6CD9">
      <w:pPr>
        <w:ind w:left="450" w:hanging="450"/>
        <w:contextualSpacing/>
        <w:rPr>
          <w:rFonts w:ascii="Times New Roman" w:hAnsi="Times New Roman" w:cs="Times New Roman"/>
          <w:sz w:val="24"/>
          <w:szCs w:val="24"/>
        </w:rPr>
      </w:pPr>
      <w:r w:rsidRPr="00BB5575">
        <w:rPr>
          <w:rFonts w:ascii="Menlo Regular" w:hAnsi="Menlo Regular" w:cs="Menlo Regular"/>
          <w:sz w:val="24"/>
          <w:szCs w:val="24"/>
        </w:rPr>
        <w:t>❑</w:t>
      </w:r>
      <w:r w:rsidRPr="00BB5575">
        <w:rPr>
          <w:rFonts w:ascii="Times New Roman" w:hAnsi="Times New Roman" w:cs="Times New Roman"/>
          <w:sz w:val="24"/>
          <w:szCs w:val="24"/>
        </w:rPr>
        <w:t xml:space="preserve"> </w:t>
      </w:r>
      <w:r w:rsidRPr="00BB5575">
        <w:rPr>
          <w:rFonts w:ascii="Menlo Regular" w:hAnsi="Menlo Regular" w:cs="Menlo Regular"/>
          <w:sz w:val="24"/>
          <w:szCs w:val="24"/>
        </w:rPr>
        <w:t>❑</w:t>
      </w:r>
      <w:r w:rsidRPr="00BB5575">
        <w:rPr>
          <w:rFonts w:ascii="Times New Roman" w:hAnsi="Times New Roman" w:cs="Times New Roman"/>
          <w:sz w:val="24"/>
          <w:szCs w:val="24"/>
        </w:rPr>
        <w:t xml:space="preserve"> Is the resume free of personal pron</w:t>
      </w:r>
      <w:r w:rsidR="00623F3A" w:rsidRPr="00BB5575">
        <w:rPr>
          <w:rFonts w:ascii="Times New Roman" w:hAnsi="Times New Roman" w:cs="Times New Roman"/>
          <w:sz w:val="24"/>
          <w:szCs w:val="24"/>
        </w:rPr>
        <w:t xml:space="preserve">ouns (e.g. no references to “I,” “we,” “me,” “us,” or </w:t>
      </w:r>
      <w:r w:rsidRPr="00BB5575">
        <w:rPr>
          <w:rFonts w:ascii="Times New Roman" w:hAnsi="Times New Roman" w:cs="Times New Roman"/>
          <w:sz w:val="24"/>
          <w:szCs w:val="24"/>
        </w:rPr>
        <w:t xml:space="preserve">“my”)? </w:t>
      </w:r>
    </w:p>
    <w:p w14:paraId="7A102B98" w14:textId="77777777" w:rsidR="00EF6CD9" w:rsidRPr="00BB5575" w:rsidRDefault="00EF6CD9" w:rsidP="00EF6CD9">
      <w:pPr>
        <w:ind w:left="450" w:hanging="450"/>
        <w:contextualSpacing/>
        <w:rPr>
          <w:rFonts w:ascii="Times New Roman" w:hAnsi="Times New Roman" w:cs="Times New Roman"/>
          <w:sz w:val="24"/>
          <w:szCs w:val="24"/>
        </w:rPr>
      </w:pPr>
      <w:r w:rsidRPr="00BB5575">
        <w:rPr>
          <w:rFonts w:ascii="Menlo Regular" w:hAnsi="Menlo Regular" w:cs="Menlo Regular"/>
          <w:sz w:val="24"/>
          <w:szCs w:val="24"/>
        </w:rPr>
        <w:t>❑</w:t>
      </w:r>
      <w:r w:rsidRPr="00BB5575">
        <w:rPr>
          <w:rFonts w:ascii="Times New Roman" w:hAnsi="Times New Roman" w:cs="Times New Roman"/>
          <w:sz w:val="24"/>
          <w:szCs w:val="24"/>
        </w:rPr>
        <w:t xml:space="preserve"> </w:t>
      </w:r>
      <w:r w:rsidRPr="00BB5575">
        <w:rPr>
          <w:rFonts w:ascii="Menlo Regular" w:hAnsi="Menlo Regular" w:cs="Menlo Regular"/>
          <w:sz w:val="24"/>
          <w:szCs w:val="24"/>
        </w:rPr>
        <w:t>❑</w:t>
      </w:r>
      <w:r w:rsidRPr="00BB5575">
        <w:rPr>
          <w:rFonts w:ascii="Times New Roman" w:hAnsi="Times New Roman" w:cs="Times New Roman"/>
          <w:sz w:val="24"/>
          <w:szCs w:val="24"/>
        </w:rPr>
        <w:t xml:space="preserve"> Is the resume completely free from spelling, punctuation, abbreviations, and grammatical errors?</w:t>
      </w:r>
    </w:p>
    <w:p w14:paraId="5754BBD6" w14:textId="77777777" w:rsidR="005C5BBE" w:rsidRPr="00BB5575" w:rsidRDefault="005C5BBE" w:rsidP="00311FA9">
      <w:pPr>
        <w:spacing w:after="0" w:line="240" w:lineRule="auto"/>
        <w:rPr>
          <w:rFonts w:ascii="Times New Roman" w:hAnsi="Times New Roman" w:cs="Times New Roman"/>
          <w:b/>
          <w:sz w:val="28"/>
          <w:szCs w:val="28"/>
        </w:rPr>
      </w:pPr>
    </w:p>
    <w:p w14:paraId="3C498F96" w14:textId="77777777" w:rsidR="002C144F" w:rsidRDefault="002C144F" w:rsidP="009E21AD">
      <w:pPr>
        <w:pStyle w:val="Heading2"/>
      </w:pPr>
    </w:p>
    <w:p w14:paraId="0D3EB9A9" w14:textId="7C822849" w:rsidR="00311FA9" w:rsidRPr="00BB5575" w:rsidRDefault="005E0E89" w:rsidP="009E21AD">
      <w:pPr>
        <w:pStyle w:val="Heading2"/>
      </w:pPr>
      <w:r w:rsidRPr="00BB5575">
        <w:t>Step 5</w:t>
      </w:r>
      <w:r w:rsidR="00311FA9" w:rsidRPr="00BB5575">
        <w:t>: Use Your Resume</w:t>
      </w:r>
    </w:p>
    <w:p w14:paraId="1FE749D0" w14:textId="77777777" w:rsidR="009309AB" w:rsidRPr="00BB5575" w:rsidRDefault="007442DA" w:rsidP="007442DA">
      <w:pPr>
        <w:contextualSpacing/>
        <w:rPr>
          <w:rFonts w:ascii="Times New Roman" w:hAnsi="Times New Roman" w:cs="Times New Roman"/>
          <w:sz w:val="24"/>
          <w:szCs w:val="24"/>
        </w:rPr>
      </w:pPr>
      <w:r w:rsidRPr="00BB5575">
        <w:rPr>
          <w:rFonts w:ascii="Times New Roman" w:hAnsi="Times New Roman" w:cs="Times New Roman"/>
          <w:sz w:val="24"/>
          <w:szCs w:val="24"/>
        </w:rPr>
        <w:t>Resumes are most commonly used to apply for open positions, but there are other ways you can leverage your resume to tell your story and market your skills.</w:t>
      </w:r>
    </w:p>
    <w:p w14:paraId="5A307409" w14:textId="77777777" w:rsidR="00966D42" w:rsidRPr="00BB5575" w:rsidRDefault="00966D42" w:rsidP="007442DA">
      <w:pPr>
        <w:contextualSpacing/>
        <w:rPr>
          <w:rFonts w:ascii="Times New Roman" w:hAnsi="Times New Roman" w:cs="Times New Roman"/>
          <w:sz w:val="24"/>
          <w:szCs w:val="24"/>
        </w:rPr>
      </w:pPr>
    </w:p>
    <w:p w14:paraId="59C59DAC" w14:textId="1CEFDDD8" w:rsidR="00311FA9" w:rsidRPr="00BB5575" w:rsidRDefault="009309AB" w:rsidP="007442DA">
      <w:pPr>
        <w:contextualSpacing/>
        <w:rPr>
          <w:rFonts w:ascii="Times New Roman" w:hAnsi="Times New Roman" w:cs="Times New Roman"/>
          <w:sz w:val="24"/>
          <w:szCs w:val="24"/>
        </w:rPr>
      </w:pPr>
      <w:r w:rsidRPr="00BB5575">
        <w:rPr>
          <w:rFonts w:ascii="Times New Roman" w:hAnsi="Times New Roman" w:cs="Times New Roman"/>
          <w:sz w:val="24"/>
          <w:szCs w:val="24"/>
        </w:rPr>
        <w:t>Here are a few ideas:</w:t>
      </w:r>
      <w:r w:rsidR="007442DA" w:rsidRPr="00BB5575">
        <w:rPr>
          <w:rFonts w:ascii="Times New Roman" w:hAnsi="Times New Roman" w:cs="Times New Roman"/>
          <w:sz w:val="24"/>
          <w:szCs w:val="24"/>
        </w:rPr>
        <w:t xml:space="preserve"> </w:t>
      </w:r>
    </w:p>
    <w:p w14:paraId="65323442" w14:textId="77777777" w:rsidR="003E26CB" w:rsidRPr="00BB5575" w:rsidRDefault="003E26CB" w:rsidP="00876EE2">
      <w:pPr>
        <w:spacing w:after="0" w:line="240" w:lineRule="auto"/>
        <w:contextualSpacing/>
        <w:rPr>
          <w:rFonts w:ascii="Times New Roman" w:hAnsi="Times New Roman" w:cs="Times New Roman"/>
          <w:sz w:val="24"/>
          <w:szCs w:val="24"/>
        </w:rPr>
      </w:pPr>
    </w:p>
    <w:p w14:paraId="2442D57A" w14:textId="31308DFC" w:rsidR="003E26CB" w:rsidRPr="00BB5575" w:rsidRDefault="00723459" w:rsidP="00876EE2">
      <w:pPr>
        <w:spacing w:after="0" w:line="240" w:lineRule="auto"/>
        <w:contextualSpacing/>
        <w:rPr>
          <w:rFonts w:ascii="Times New Roman" w:hAnsi="Times New Roman" w:cs="Times New Roman"/>
          <w:b/>
          <w:sz w:val="24"/>
          <w:szCs w:val="24"/>
        </w:rPr>
      </w:pPr>
      <w:r w:rsidRPr="00BB5575">
        <w:rPr>
          <w:rFonts w:ascii="Times New Roman" w:hAnsi="Times New Roman" w:cs="Times New Roman"/>
          <w:b/>
          <w:sz w:val="24"/>
          <w:szCs w:val="24"/>
        </w:rPr>
        <w:t xml:space="preserve">Add </w:t>
      </w:r>
      <w:r w:rsidR="001F46AA" w:rsidRPr="00BB5575">
        <w:rPr>
          <w:rFonts w:ascii="Times New Roman" w:hAnsi="Times New Roman" w:cs="Times New Roman"/>
          <w:b/>
          <w:sz w:val="24"/>
          <w:szCs w:val="24"/>
        </w:rPr>
        <w:t xml:space="preserve">Your Resume to an Online Portfolio or </w:t>
      </w:r>
      <w:r w:rsidR="00035D11" w:rsidRPr="00BB5575">
        <w:rPr>
          <w:rFonts w:ascii="Times New Roman" w:hAnsi="Times New Roman" w:cs="Times New Roman"/>
          <w:b/>
          <w:sz w:val="24"/>
          <w:szCs w:val="24"/>
        </w:rPr>
        <w:t xml:space="preserve">Personal </w:t>
      </w:r>
      <w:r w:rsidR="001F46AA" w:rsidRPr="00BB5575">
        <w:rPr>
          <w:rFonts w:ascii="Times New Roman" w:hAnsi="Times New Roman" w:cs="Times New Roman"/>
          <w:b/>
          <w:sz w:val="24"/>
          <w:szCs w:val="24"/>
        </w:rPr>
        <w:t>Website</w:t>
      </w:r>
    </w:p>
    <w:p w14:paraId="0171F834" w14:textId="52211245" w:rsidR="005E7AD3" w:rsidRPr="00BB5575" w:rsidRDefault="00BD591D" w:rsidP="00876EE2">
      <w:pPr>
        <w:spacing w:after="0" w:line="240" w:lineRule="auto"/>
        <w:contextualSpacing/>
        <w:rPr>
          <w:rFonts w:ascii="Times New Roman" w:hAnsi="Times New Roman" w:cs="Times New Roman"/>
          <w:sz w:val="24"/>
          <w:szCs w:val="24"/>
        </w:rPr>
      </w:pPr>
      <w:r w:rsidRPr="00BB5575">
        <w:rPr>
          <w:rFonts w:ascii="Times New Roman" w:hAnsi="Times New Roman" w:cs="Times New Roman"/>
          <w:sz w:val="24"/>
          <w:szCs w:val="24"/>
        </w:rPr>
        <w:t>There are a number of professions that recommend using an online portfolio to show</w:t>
      </w:r>
      <w:r w:rsidR="0081669C" w:rsidRPr="00BB5575">
        <w:rPr>
          <w:rFonts w:ascii="Times New Roman" w:hAnsi="Times New Roman" w:cs="Times New Roman"/>
          <w:sz w:val="24"/>
          <w:szCs w:val="24"/>
        </w:rPr>
        <w:t xml:space="preserve">case your work, principally art, </w:t>
      </w:r>
      <w:r w:rsidRPr="00BB5575">
        <w:rPr>
          <w:rFonts w:ascii="Times New Roman" w:hAnsi="Times New Roman" w:cs="Times New Roman"/>
          <w:sz w:val="24"/>
          <w:szCs w:val="24"/>
        </w:rPr>
        <w:t>design</w:t>
      </w:r>
      <w:r w:rsidR="0081669C" w:rsidRPr="00BB5575">
        <w:rPr>
          <w:rFonts w:ascii="Times New Roman" w:hAnsi="Times New Roman" w:cs="Times New Roman"/>
          <w:sz w:val="24"/>
          <w:szCs w:val="24"/>
        </w:rPr>
        <w:t>, consulting and public speaking</w:t>
      </w:r>
      <w:r w:rsidRPr="00BB5575">
        <w:rPr>
          <w:rFonts w:ascii="Times New Roman" w:hAnsi="Times New Roman" w:cs="Times New Roman"/>
          <w:sz w:val="24"/>
          <w:szCs w:val="24"/>
        </w:rPr>
        <w:t xml:space="preserve">.  </w:t>
      </w:r>
      <w:r w:rsidR="0081669C" w:rsidRPr="00BB5575">
        <w:rPr>
          <w:rFonts w:ascii="Times New Roman" w:hAnsi="Times New Roman" w:cs="Times New Roman"/>
          <w:sz w:val="24"/>
          <w:szCs w:val="24"/>
        </w:rPr>
        <w:t xml:space="preserve">These sites </w:t>
      </w:r>
      <w:r w:rsidR="001F46AA" w:rsidRPr="00BB5575">
        <w:rPr>
          <w:rFonts w:ascii="Times New Roman" w:hAnsi="Times New Roman" w:cs="Times New Roman"/>
          <w:sz w:val="24"/>
          <w:szCs w:val="24"/>
        </w:rPr>
        <w:t xml:space="preserve">often include a short biographical statement or resume. </w:t>
      </w:r>
    </w:p>
    <w:p w14:paraId="6EF9AFEA" w14:textId="77777777" w:rsidR="00AE5457" w:rsidRPr="00BB5575" w:rsidRDefault="00AE5457" w:rsidP="00876EE2">
      <w:pPr>
        <w:spacing w:after="0" w:line="240" w:lineRule="auto"/>
        <w:contextualSpacing/>
        <w:rPr>
          <w:rFonts w:cstheme="minorHAnsi"/>
          <w:sz w:val="21"/>
          <w:szCs w:val="21"/>
        </w:rPr>
      </w:pPr>
    </w:p>
    <w:p w14:paraId="625C8282" w14:textId="131C73C8" w:rsidR="00DC4C7B" w:rsidRPr="00BB5575" w:rsidRDefault="00DC4C7B" w:rsidP="00DC4C7B">
      <w:pPr>
        <w:spacing w:after="0" w:line="240" w:lineRule="auto"/>
        <w:contextualSpacing/>
        <w:rPr>
          <w:rFonts w:ascii="Times New Roman" w:hAnsi="Times New Roman" w:cs="Times New Roman"/>
          <w:b/>
          <w:sz w:val="24"/>
          <w:szCs w:val="24"/>
        </w:rPr>
      </w:pPr>
      <w:r w:rsidRPr="00BB5575">
        <w:rPr>
          <w:rFonts w:ascii="Times New Roman" w:hAnsi="Times New Roman" w:cs="Times New Roman"/>
          <w:b/>
          <w:sz w:val="24"/>
          <w:szCs w:val="24"/>
        </w:rPr>
        <w:t xml:space="preserve">Use Your </w:t>
      </w:r>
      <w:r w:rsidR="003B7869" w:rsidRPr="00BB5575">
        <w:rPr>
          <w:rFonts w:ascii="Times New Roman" w:hAnsi="Times New Roman" w:cs="Times New Roman"/>
          <w:b/>
          <w:sz w:val="24"/>
          <w:szCs w:val="24"/>
        </w:rPr>
        <w:t>Resume</w:t>
      </w:r>
      <w:r w:rsidR="009A3284" w:rsidRPr="00BB5575">
        <w:rPr>
          <w:rFonts w:ascii="Times New Roman" w:hAnsi="Times New Roman" w:cs="Times New Roman"/>
          <w:b/>
          <w:sz w:val="24"/>
          <w:szCs w:val="24"/>
        </w:rPr>
        <w:t xml:space="preserve"> to Connect with Professional</w:t>
      </w:r>
      <w:r w:rsidR="00DF7FC1" w:rsidRPr="00BB5575">
        <w:rPr>
          <w:rFonts w:ascii="Times New Roman" w:hAnsi="Times New Roman" w:cs="Times New Roman"/>
          <w:b/>
          <w:sz w:val="24"/>
          <w:szCs w:val="24"/>
        </w:rPr>
        <w:t>s</w:t>
      </w:r>
      <w:r w:rsidR="009A3284" w:rsidRPr="00BB5575">
        <w:rPr>
          <w:rFonts w:ascii="Times New Roman" w:hAnsi="Times New Roman" w:cs="Times New Roman"/>
          <w:b/>
          <w:sz w:val="24"/>
          <w:szCs w:val="24"/>
        </w:rPr>
        <w:t xml:space="preserve"> i</w:t>
      </w:r>
      <w:r w:rsidRPr="00BB5575">
        <w:rPr>
          <w:rFonts w:ascii="Times New Roman" w:hAnsi="Times New Roman" w:cs="Times New Roman"/>
          <w:b/>
          <w:sz w:val="24"/>
          <w:szCs w:val="24"/>
        </w:rPr>
        <w:t>n Your Field of Interest</w:t>
      </w:r>
    </w:p>
    <w:p w14:paraId="65B4D5B6" w14:textId="5929F94F" w:rsidR="004503BC" w:rsidRPr="00BB5575" w:rsidRDefault="00100635" w:rsidP="00DC4C7B">
      <w:pPr>
        <w:spacing w:after="0" w:line="240" w:lineRule="auto"/>
        <w:contextualSpacing/>
        <w:rPr>
          <w:rFonts w:ascii="Times New Roman" w:hAnsi="Times New Roman" w:cs="Times New Roman"/>
          <w:sz w:val="24"/>
          <w:szCs w:val="24"/>
        </w:rPr>
      </w:pPr>
      <w:r w:rsidRPr="00BB5575">
        <w:rPr>
          <w:rFonts w:ascii="Times New Roman" w:hAnsi="Times New Roman" w:cs="Times New Roman"/>
          <w:sz w:val="24"/>
          <w:szCs w:val="24"/>
        </w:rPr>
        <w:t xml:space="preserve">Expanding your network is critical to professional success.  </w:t>
      </w:r>
      <w:r w:rsidR="004D2BDB" w:rsidRPr="00BB5575">
        <w:rPr>
          <w:rFonts w:ascii="Times New Roman" w:hAnsi="Times New Roman" w:cs="Times New Roman"/>
          <w:sz w:val="24"/>
          <w:szCs w:val="24"/>
        </w:rPr>
        <w:t xml:space="preserve">When attending career fairs or networking events, always bring several copies of your resume.  You can also </w:t>
      </w:r>
      <w:r w:rsidR="00251BED" w:rsidRPr="00BB5575">
        <w:rPr>
          <w:rFonts w:ascii="Times New Roman" w:hAnsi="Times New Roman" w:cs="Times New Roman"/>
          <w:sz w:val="24"/>
          <w:szCs w:val="24"/>
        </w:rPr>
        <w:t>t</w:t>
      </w:r>
      <w:r w:rsidR="008D458A" w:rsidRPr="00BB5575">
        <w:rPr>
          <w:rFonts w:ascii="Times New Roman" w:hAnsi="Times New Roman" w:cs="Times New Roman"/>
          <w:sz w:val="24"/>
          <w:szCs w:val="24"/>
        </w:rPr>
        <w:t>actfully share your resume when conducting informational interviews with professionals of interest (see our Info</w:t>
      </w:r>
      <w:r w:rsidR="00B33EB8" w:rsidRPr="00BB5575">
        <w:rPr>
          <w:rFonts w:ascii="Times New Roman" w:hAnsi="Times New Roman" w:cs="Times New Roman"/>
          <w:sz w:val="24"/>
          <w:szCs w:val="24"/>
        </w:rPr>
        <w:t>rmational Interviewing guide).</w:t>
      </w:r>
    </w:p>
    <w:p w14:paraId="52A3D1A8" w14:textId="77777777" w:rsidR="00EF6CD9" w:rsidRPr="00F37F6D" w:rsidRDefault="00EF6CD9" w:rsidP="00860109">
      <w:pPr>
        <w:contextualSpacing/>
        <w:rPr>
          <w:rFonts w:cstheme="minorHAnsi"/>
          <w:b/>
          <w:color w:val="FF0000"/>
          <w:sz w:val="21"/>
          <w:szCs w:val="21"/>
        </w:rPr>
      </w:pPr>
    </w:p>
    <w:sectPr w:rsidR="00EF6CD9" w:rsidRPr="00F37F6D" w:rsidSect="00275035">
      <w:type w:val="continuous"/>
      <w:pgSz w:w="12240" w:h="15840"/>
      <w:pgMar w:top="720" w:right="720" w:bottom="864"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9BF10B" w14:textId="77777777" w:rsidR="009E2575" w:rsidRDefault="009E2575" w:rsidP="00F60652">
      <w:pPr>
        <w:spacing w:after="0" w:line="240" w:lineRule="auto"/>
      </w:pPr>
      <w:r>
        <w:separator/>
      </w:r>
    </w:p>
  </w:endnote>
  <w:endnote w:type="continuationSeparator" w:id="0">
    <w:p w14:paraId="4F8B5532" w14:textId="77777777" w:rsidR="009E2575" w:rsidRDefault="009E2575" w:rsidP="00F606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Grande">
    <w:charset w:val="00"/>
    <w:family w:val="auto"/>
    <w:pitch w:val="variable"/>
    <w:sig w:usb0="E1000AEF" w:usb1="5000A1FF" w:usb2="00000000" w:usb3="00000000" w:csb0="000001BF" w:csb1="00000000"/>
  </w:font>
  <w:font w:name="Menlo Regular">
    <w:altName w:val="Courier New"/>
    <w:charset w:val="00"/>
    <w:family w:val="swiss"/>
    <w:pitch w:val="fixed"/>
    <w:sig w:usb0="00000000" w:usb1="D200F9FB" w:usb2="02000028"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5156305"/>
      <w:docPartObj>
        <w:docPartGallery w:val="Page Numbers (Bottom of Page)"/>
        <w:docPartUnique/>
      </w:docPartObj>
    </w:sdtPr>
    <w:sdtEndPr>
      <w:rPr>
        <w:noProof/>
      </w:rPr>
    </w:sdtEndPr>
    <w:sdtContent>
      <w:p w14:paraId="2C6469C7" w14:textId="1E02AA6F" w:rsidR="00F60652" w:rsidRDefault="00F60652" w:rsidP="00F60652">
        <w:pPr>
          <w:pStyle w:val="Footer"/>
          <w:jc w:val="right"/>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A1A0B5" w14:textId="77777777" w:rsidR="009E2575" w:rsidRDefault="009E2575" w:rsidP="00F60652">
      <w:pPr>
        <w:spacing w:after="0" w:line="240" w:lineRule="auto"/>
      </w:pPr>
      <w:r>
        <w:separator/>
      </w:r>
    </w:p>
  </w:footnote>
  <w:footnote w:type="continuationSeparator" w:id="0">
    <w:p w14:paraId="5AF34A66" w14:textId="77777777" w:rsidR="009E2575" w:rsidRDefault="009E2575" w:rsidP="00F606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50C47"/>
    <w:multiLevelType w:val="hybridMultilevel"/>
    <w:tmpl w:val="1E6688BC"/>
    <w:lvl w:ilvl="0" w:tplc="00AAE646">
      <w:start w:val="1"/>
      <w:numFmt w:val="decimal"/>
      <w:lvlText w:val="%1."/>
      <w:lvlJc w:val="left"/>
      <w:pPr>
        <w:ind w:left="720" w:hanging="360"/>
      </w:pPr>
      <w:rPr>
        <w:rFonts w:cstheme="minorBidi"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B34EC9"/>
    <w:multiLevelType w:val="hybridMultilevel"/>
    <w:tmpl w:val="8C9E2EF8"/>
    <w:lvl w:ilvl="0" w:tplc="BDC812FC">
      <w:numFmt w:val="bullet"/>
      <w:lvlText w:val="•"/>
      <w:lvlJc w:val="left"/>
      <w:pPr>
        <w:ind w:left="720" w:hanging="360"/>
      </w:pPr>
      <w:rPr>
        <w:rFonts w:ascii="Calibri" w:eastAsiaTheme="minorHAnsi"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1A41A8"/>
    <w:multiLevelType w:val="hybridMultilevel"/>
    <w:tmpl w:val="F5F20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AE7F30"/>
    <w:multiLevelType w:val="hybridMultilevel"/>
    <w:tmpl w:val="7130AA34"/>
    <w:lvl w:ilvl="0" w:tplc="BDC812FC">
      <w:numFmt w:val="bullet"/>
      <w:lvlText w:val="•"/>
      <w:lvlJc w:val="left"/>
      <w:pPr>
        <w:ind w:left="720" w:hanging="360"/>
      </w:pPr>
      <w:rPr>
        <w:rFonts w:ascii="Calibri" w:eastAsiaTheme="minorHAnsi"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117B58"/>
    <w:multiLevelType w:val="hybridMultilevel"/>
    <w:tmpl w:val="2D7A0258"/>
    <w:lvl w:ilvl="0" w:tplc="42345918">
      <w:start w:val="1"/>
      <w:numFmt w:val="bullet"/>
      <w:lvlText w:val=""/>
      <w:lvlJc w:val="left"/>
      <w:pPr>
        <w:ind w:left="720" w:hanging="360"/>
      </w:pPr>
      <w:rPr>
        <w:rFonts w:asciiTheme="minorHAnsi" w:hAnsi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412E36"/>
    <w:multiLevelType w:val="hybridMultilevel"/>
    <w:tmpl w:val="7CC63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477FD5"/>
    <w:multiLevelType w:val="multilevel"/>
    <w:tmpl w:val="C2B0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17F68DA"/>
    <w:multiLevelType w:val="hybridMultilevel"/>
    <w:tmpl w:val="75FA7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603A38"/>
    <w:multiLevelType w:val="hybridMultilevel"/>
    <w:tmpl w:val="842290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772F97"/>
    <w:multiLevelType w:val="hybridMultilevel"/>
    <w:tmpl w:val="0256E4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080AFA"/>
    <w:multiLevelType w:val="hybridMultilevel"/>
    <w:tmpl w:val="8D7C6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D77544"/>
    <w:multiLevelType w:val="hybridMultilevel"/>
    <w:tmpl w:val="0C2EC07A"/>
    <w:lvl w:ilvl="0" w:tplc="7884F554">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765E47"/>
    <w:multiLevelType w:val="multilevel"/>
    <w:tmpl w:val="4A66A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8087807"/>
    <w:multiLevelType w:val="hybridMultilevel"/>
    <w:tmpl w:val="EEB63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6B5653"/>
    <w:multiLevelType w:val="hybridMultilevel"/>
    <w:tmpl w:val="D0CCC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3635C4"/>
    <w:multiLevelType w:val="hybridMultilevel"/>
    <w:tmpl w:val="AC0E0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944D9A"/>
    <w:multiLevelType w:val="multilevel"/>
    <w:tmpl w:val="C3FE8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5C3680"/>
    <w:multiLevelType w:val="hybridMultilevel"/>
    <w:tmpl w:val="356AB10E"/>
    <w:lvl w:ilvl="0" w:tplc="7884F554">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5E0E15"/>
    <w:multiLevelType w:val="hybridMultilevel"/>
    <w:tmpl w:val="D83897A8"/>
    <w:lvl w:ilvl="0" w:tplc="BDC812FC">
      <w:numFmt w:val="bullet"/>
      <w:lvlText w:val="•"/>
      <w:lvlJc w:val="left"/>
      <w:pPr>
        <w:ind w:left="720" w:hanging="360"/>
      </w:pPr>
      <w:rPr>
        <w:rFonts w:ascii="Calibri" w:eastAsiaTheme="minorHAnsi"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017B00"/>
    <w:multiLevelType w:val="hybridMultilevel"/>
    <w:tmpl w:val="F266B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764C87"/>
    <w:multiLevelType w:val="hybridMultilevel"/>
    <w:tmpl w:val="5ACEE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B47A64"/>
    <w:multiLevelType w:val="hybridMultilevel"/>
    <w:tmpl w:val="2DB84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E37533"/>
    <w:multiLevelType w:val="hybridMultilevel"/>
    <w:tmpl w:val="02CE006A"/>
    <w:lvl w:ilvl="0" w:tplc="BDC812FC">
      <w:numFmt w:val="bullet"/>
      <w:lvlText w:val="•"/>
      <w:lvlJc w:val="left"/>
      <w:pPr>
        <w:ind w:left="720" w:hanging="360"/>
      </w:pPr>
      <w:rPr>
        <w:rFonts w:ascii="Calibri" w:eastAsiaTheme="minorHAnsi"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F3407D"/>
    <w:multiLevelType w:val="hybridMultilevel"/>
    <w:tmpl w:val="FB28B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17444C"/>
    <w:multiLevelType w:val="hybridMultilevel"/>
    <w:tmpl w:val="9CD86FE6"/>
    <w:lvl w:ilvl="0" w:tplc="7884F554">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577795"/>
    <w:multiLevelType w:val="hybridMultilevel"/>
    <w:tmpl w:val="AD2871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D04401"/>
    <w:multiLevelType w:val="hybridMultilevel"/>
    <w:tmpl w:val="305A5DDC"/>
    <w:lvl w:ilvl="0" w:tplc="BDC812FC">
      <w:numFmt w:val="bullet"/>
      <w:lvlText w:val="•"/>
      <w:lvlJc w:val="left"/>
      <w:pPr>
        <w:ind w:left="720" w:hanging="360"/>
      </w:pPr>
      <w:rPr>
        <w:rFonts w:ascii="Calibri" w:eastAsiaTheme="minorHAnsi"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722471"/>
    <w:multiLevelType w:val="hybridMultilevel"/>
    <w:tmpl w:val="6FAA4296"/>
    <w:lvl w:ilvl="0" w:tplc="BDC812FC">
      <w:numFmt w:val="bullet"/>
      <w:lvlText w:val="•"/>
      <w:lvlJc w:val="left"/>
      <w:pPr>
        <w:ind w:left="720" w:hanging="360"/>
      </w:pPr>
      <w:rPr>
        <w:rFonts w:ascii="Calibri" w:eastAsiaTheme="minorHAnsi"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0F547E"/>
    <w:multiLevelType w:val="hybridMultilevel"/>
    <w:tmpl w:val="93E40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20697B"/>
    <w:multiLevelType w:val="multilevel"/>
    <w:tmpl w:val="C2ACC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AF258FD"/>
    <w:multiLevelType w:val="hybridMultilevel"/>
    <w:tmpl w:val="491079DC"/>
    <w:lvl w:ilvl="0" w:tplc="7884F554">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0"/>
  </w:num>
  <w:num w:numId="3">
    <w:abstractNumId w:val="28"/>
  </w:num>
  <w:num w:numId="4">
    <w:abstractNumId w:val="2"/>
  </w:num>
  <w:num w:numId="5">
    <w:abstractNumId w:val="14"/>
  </w:num>
  <w:num w:numId="6">
    <w:abstractNumId w:val="19"/>
  </w:num>
  <w:num w:numId="7">
    <w:abstractNumId w:val="27"/>
  </w:num>
  <w:num w:numId="8">
    <w:abstractNumId w:val="26"/>
  </w:num>
  <w:num w:numId="9">
    <w:abstractNumId w:val="1"/>
  </w:num>
  <w:num w:numId="10">
    <w:abstractNumId w:val="17"/>
  </w:num>
  <w:num w:numId="11">
    <w:abstractNumId w:val="30"/>
  </w:num>
  <w:num w:numId="12">
    <w:abstractNumId w:val="24"/>
  </w:num>
  <w:num w:numId="13">
    <w:abstractNumId w:val="11"/>
  </w:num>
  <w:num w:numId="14">
    <w:abstractNumId w:val="4"/>
  </w:num>
  <w:num w:numId="15">
    <w:abstractNumId w:val="5"/>
  </w:num>
  <w:num w:numId="16">
    <w:abstractNumId w:val="3"/>
  </w:num>
  <w:num w:numId="17">
    <w:abstractNumId w:val="18"/>
  </w:num>
  <w:num w:numId="18">
    <w:abstractNumId w:val="22"/>
  </w:num>
  <w:num w:numId="19">
    <w:abstractNumId w:val="0"/>
  </w:num>
  <w:num w:numId="20">
    <w:abstractNumId w:val="10"/>
  </w:num>
  <w:num w:numId="21">
    <w:abstractNumId w:val="7"/>
  </w:num>
  <w:num w:numId="22">
    <w:abstractNumId w:val="25"/>
  </w:num>
  <w:num w:numId="23">
    <w:abstractNumId w:val="8"/>
  </w:num>
  <w:num w:numId="24">
    <w:abstractNumId w:val="16"/>
  </w:num>
  <w:num w:numId="25">
    <w:abstractNumId w:val="12"/>
  </w:num>
  <w:num w:numId="26">
    <w:abstractNumId w:val="29"/>
  </w:num>
  <w:num w:numId="27">
    <w:abstractNumId w:val="21"/>
  </w:num>
  <w:num w:numId="28">
    <w:abstractNumId w:val="15"/>
  </w:num>
  <w:num w:numId="29">
    <w:abstractNumId w:val="23"/>
  </w:num>
  <w:num w:numId="30">
    <w:abstractNumId w:val="9"/>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EwszQztTS0tDAztTBR0lEKTi0uzszPAykwqgUAUi3ZGCwAAAA="/>
  </w:docVars>
  <w:rsids>
    <w:rsidRoot w:val="005C0FE8"/>
    <w:rsid w:val="0000278F"/>
    <w:rsid w:val="00035D11"/>
    <w:rsid w:val="00050379"/>
    <w:rsid w:val="000547CB"/>
    <w:rsid w:val="00056EB6"/>
    <w:rsid w:val="00086CC3"/>
    <w:rsid w:val="000A783B"/>
    <w:rsid w:val="000D0058"/>
    <w:rsid w:val="000D0960"/>
    <w:rsid w:val="00100635"/>
    <w:rsid w:val="00120F38"/>
    <w:rsid w:val="0012423D"/>
    <w:rsid w:val="00140043"/>
    <w:rsid w:val="00145A1C"/>
    <w:rsid w:val="00167C6E"/>
    <w:rsid w:val="001802E2"/>
    <w:rsid w:val="00183D5E"/>
    <w:rsid w:val="00190C4C"/>
    <w:rsid w:val="001A4278"/>
    <w:rsid w:val="001B094D"/>
    <w:rsid w:val="001B1957"/>
    <w:rsid w:val="001D11FD"/>
    <w:rsid w:val="001E3D3D"/>
    <w:rsid w:val="001F46AA"/>
    <w:rsid w:val="00204C90"/>
    <w:rsid w:val="00205214"/>
    <w:rsid w:val="002078DE"/>
    <w:rsid w:val="002244A6"/>
    <w:rsid w:val="00251BED"/>
    <w:rsid w:val="002568C3"/>
    <w:rsid w:val="00275035"/>
    <w:rsid w:val="00280BE4"/>
    <w:rsid w:val="002912D4"/>
    <w:rsid w:val="002945DD"/>
    <w:rsid w:val="00295D74"/>
    <w:rsid w:val="002B31FB"/>
    <w:rsid w:val="002C03E5"/>
    <w:rsid w:val="002C144F"/>
    <w:rsid w:val="002D4150"/>
    <w:rsid w:val="00305631"/>
    <w:rsid w:val="00311FA9"/>
    <w:rsid w:val="0031466A"/>
    <w:rsid w:val="00315236"/>
    <w:rsid w:val="00315CB1"/>
    <w:rsid w:val="00332C1B"/>
    <w:rsid w:val="00354C4F"/>
    <w:rsid w:val="00363840"/>
    <w:rsid w:val="00364268"/>
    <w:rsid w:val="003709DF"/>
    <w:rsid w:val="0037471C"/>
    <w:rsid w:val="00392846"/>
    <w:rsid w:val="003B7869"/>
    <w:rsid w:val="003C0DBC"/>
    <w:rsid w:val="003C1B84"/>
    <w:rsid w:val="003C4B5F"/>
    <w:rsid w:val="003D6016"/>
    <w:rsid w:val="003E26CB"/>
    <w:rsid w:val="003E7A67"/>
    <w:rsid w:val="00407D80"/>
    <w:rsid w:val="004236A2"/>
    <w:rsid w:val="004503BC"/>
    <w:rsid w:val="0048057A"/>
    <w:rsid w:val="004C27BE"/>
    <w:rsid w:val="004D195B"/>
    <w:rsid w:val="004D2BDB"/>
    <w:rsid w:val="004E6028"/>
    <w:rsid w:val="0051321C"/>
    <w:rsid w:val="00522E0B"/>
    <w:rsid w:val="00522F88"/>
    <w:rsid w:val="005414D8"/>
    <w:rsid w:val="00545319"/>
    <w:rsid w:val="005514E0"/>
    <w:rsid w:val="005516BD"/>
    <w:rsid w:val="005616B4"/>
    <w:rsid w:val="00574346"/>
    <w:rsid w:val="005844F0"/>
    <w:rsid w:val="0059050C"/>
    <w:rsid w:val="005927BB"/>
    <w:rsid w:val="00596A14"/>
    <w:rsid w:val="005A2FEA"/>
    <w:rsid w:val="005A46AA"/>
    <w:rsid w:val="005A4B88"/>
    <w:rsid w:val="005B6604"/>
    <w:rsid w:val="005C0FE8"/>
    <w:rsid w:val="005C5BBE"/>
    <w:rsid w:val="005E0E89"/>
    <w:rsid w:val="005E7AD3"/>
    <w:rsid w:val="005F13BF"/>
    <w:rsid w:val="00601361"/>
    <w:rsid w:val="00623F3A"/>
    <w:rsid w:val="00627DB5"/>
    <w:rsid w:val="00656745"/>
    <w:rsid w:val="006B3DBF"/>
    <w:rsid w:val="006B3EFB"/>
    <w:rsid w:val="006B3FC0"/>
    <w:rsid w:val="006B4EF4"/>
    <w:rsid w:val="006B7F7B"/>
    <w:rsid w:val="006D36A1"/>
    <w:rsid w:val="006E6E22"/>
    <w:rsid w:val="0070799A"/>
    <w:rsid w:val="007147A3"/>
    <w:rsid w:val="00723459"/>
    <w:rsid w:val="007316B7"/>
    <w:rsid w:val="00736A04"/>
    <w:rsid w:val="007442DA"/>
    <w:rsid w:val="007451F7"/>
    <w:rsid w:val="00761BA5"/>
    <w:rsid w:val="00762B92"/>
    <w:rsid w:val="00767348"/>
    <w:rsid w:val="00793856"/>
    <w:rsid w:val="007A6524"/>
    <w:rsid w:val="007D5C10"/>
    <w:rsid w:val="007D6BED"/>
    <w:rsid w:val="007D7054"/>
    <w:rsid w:val="007E4336"/>
    <w:rsid w:val="007F302A"/>
    <w:rsid w:val="008031A4"/>
    <w:rsid w:val="00811E4B"/>
    <w:rsid w:val="008160FA"/>
    <w:rsid w:val="0081669C"/>
    <w:rsid w:val="00817382"/>
    <w:rsid w:val="00860109"/>
    <w:rsid w:val="00876EE2"/>
    <w:rsid w:val="00884D66"/>
    <w:rsid w:val="00887CB0"/>
    <w:rsid w:val="008979FA"/>
    <w:rsid w:val="008B29EA"/>
    <w:rsid w:val="008B55A8"/>
    <w:rsid w:val="008B753D"/>
    <w:rsid w:val="008D08EF"/>
    <w:rsid w:val="008D458A"/>
    <w:rsid w:val="008D5B71"/>
    <w:rsid w:val="008D5D95"/>
    <w:rsid w:val="008D6D8E"/>
    <w:rsid w:val="008D73D8"/>
    <w:rsid w:val="008F5EAC"/>
    <w:rsid w:val="00906EB0"/>
    <w:rsid w:val="00907A71"/>
    <w:rsid w:val="0093008C"/>
    <w:rsid w:val="009309AB"/>
    <w:rsid w:val="009470AB"/>
    <w:rsid w:val="00963C5E"/>
    <w:rsid w:val="00966D42"/>
    <w:rsid w:val="00975230"/>
    <w:rsid w:val="00990F9B"/>
    <w:rsid w:val="00995FAC"/>
    <w:rsid w:val="00997DD5"/>
    <w:rsid w:val="009A3284"/>
    <w:rsid w:val="009A642E"/>
    <w:rsid w:val="009A6EA0"/>
    <w:rsid w:val="009B3772"/>
    <w:rsid w:val="009B75C0"/>
    <w:rsid w:val="009D33EB"/>
    <w:rsid w:val="009E21AD"/>
    <w:rsid w:val="009E2575"/>
    <w:rsid w:val="009E620B"/>
    <w:rsid w:val="009F0203"/>
    <w:rsid w:val="009F0999"/>
    <w:rsid w:val="00A10ABB"/>
    <w:rsid w:val="00A14AF3"/>
    <w:rsid w:val="00A161A7"/>
    <w:rsid w:val="00A2089E"/>
    <w:rsid w:val="00A212B6"/>
    <w:rsid w:val="00A504E4"/>
    <w:rsid w:val="00A66564"/>
    <w:rsid w:val="00AE3C0B"/>
    <w:rsid w:val="00AE5457"/>
    <w:rsid w:val="00AF6708"/>
    <w:rsid w:val="00B0276B"/>
    <w:rsid w:val="00B221E9"/>
    <w:rsid w:val="00B33EB8"/>
    <w:rsid w:val="00B87FF0"/>
    <w:rsid w:val="00BA53FE"/>
    <w:rsid w:val="00BB5575"/>
    <w:rsid w:val="00BD53FD"/>
    <w:rsid w:val="00BD591D"/>
    <w:rsid w:val="00BF3472"/>
    <w:rsid w:val="00C00DDC"/>
    <w:rsid w:val="00C11890"/>
    <w:rsid w:val="00C1468D"/>
    <w:rsid w:val="00C2061D"/>
    <w:rsid w:val="00C223EC"/>
    <w:rsid w:val="00C508F8"/>
    <w:rsid w:val="00C72E88"/>
    <w:rsid w:val="00CE18EA"/>
    <w:rsid w:val="00D233D8"/>
    <w:rsid w:val="00D31041"/>
    <w:rsid w:val="00D67C94"/>
    <w:rsid w:val="00D70053"/>
    <w:rsid w:val="00DB5D83"/>
    <w:rsid w:val="00DC4C7B"/>
    <w:rsid w:val="00DE681C"/>
    <w:rsid w:val="00DF0740"/>
    <w:rsid w:val="00DF7FC1"/>
    <w:rsid w:val="00E10153"/>
    <w:rsid w:val="00E10BF4"/>
    <w:rsid w:val="00E160BF"/>
    <w:rsid w:val="00E17150"/>
    <w:rsid w:val="00E334BA"/>
    <w:rsid w:val="00E95829"/>
    <w:rsid w:val="00EA27F4"/>
    <w:rsid w:val="00EB0062"/>
    <w:rsid w:val="00EB7010"/>
    <w:rsid w:val="00EF6CD9"/>
    <w:rsid w:val="00F0454C"/>
    <w:rsid w:val="00F05419"/>
    <w:rsid w:val="00F06CE5"/>
    <w:rsid w:val="00F21C66"/>
    <w:rsid w:val="00F37F6D"/>
    <w:rsid w:val="00F46EC4"/>
    <w:rsid w:val="00F550FC"/>
    <w:rsid w:val="00F60652"/>
    <w:rsid w:val="00F6212F"/>
    <w:rsid w:val="00F70BCD"/>
    <w:rsid w:val="00F76545"/>
    <w:rsid w:val="00FA17F0"/>
    <w:rsid w:val="00FA3ED9"/>
    <w:rsid w:val="00FA7835"/>
    <w:rsid w:val="00FE5F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1C002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E21AD"/>
    <w:pPr>
      <w:spacing w:after="0" w:line="240" w:lineRule="auto"/>
      <w:contextualSpacing/>
      <w:jc w:val="center"/>
      <w:outlineLvl w:val="0"/>
    </w:pPr>
    <w:rPr>
      <w:rFonts w:ascii="Times New Roman" w:hAnsi="Times New Roman" w:cstheme="minorHAnsi"/>
      <w:b/>
      <w:sz w:val="40"/>
      <w:szCs w:val="40"/>
    </w:rPr>
  </w:style>
  <w:style w:type="paragraph" w:styleId="Heading2">
    <w:name w:val="heading 2"/>
    <w:basedOn w:val="Normal"/>
    <w:next w:val="Normal"/>
    <w:link w:val="Heading2Char"/>
    <w:uiPriority w:val="9"/>
    <w:unhideWhenUsed/>
    <w:qFormat/>
    <w:rsid w:val="009E21AD"/>
    <w:pPr>
      <w:spacing w:after="0" w:line="240" w:lineRule="auto"/>
      <w:outlineLvl w:val="1"/>
    </w:pPr>
    <w:rPr>
      <w:rFonts w:ascii="Times New Roman" w:hAnsi="Times New Roman" w:cs="Times New Roman"/>
      <w:b/>
      <w:sz w:val="28"/>
      <w:szCs w:val="28"/>
    </w:rPr>
  </w:style>
  <w:style w:type="paragraph" w:styleId="Heading3">
    <w:name w:val="heading 3"/>
    <w:basedOn w:val="Normal"/>
    <w:next w:val="Normal"/>
    <w:link w:val="Heading3Char"/>
    <w:uiPriority w:val="9"/>
    <w:unhideWhenUsed/>
    <w:qFormat/>
    <w:rsid w:val="00D70053"/>
    <w:pPr>
      <w:spacing w:after="0" w:line="240" w:lineRule="auto"/>
      <w:contextualSpacing/>
      <w:outlineLvl w:val="2"/>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5457"/>
    <w:pPr>
      <w:spacing w:after="200" w:line="276" w:lineRule="auto"/>
      <w:ind w:left="720"/>
      <w:contextualSpacing/>
    </w:pPr>
  </w:style>
  <w:style w:type="paragraph" w:styleId="NoSpacing">
    <w:name w:val="No Spacing"/>
    <w:uiPriority w:val="1"/>
    <w:qFormat/>
    <w:rsid w:val="00AE5457"/>
    <w:pPr>
      <w:spacing w:after="0" w:line="240" w:lineRule="auto"/>
    </w:pPr>
  </w:style>
  <w:style w:type="paragraph" w:styleId="NormalWeb">
    <w:name w:val="Normal (Web)"/>
    <w:basedOn w:val="Normal"/>
    <w:uiPriority w:val="99"/>
    <w:unhideWhenUsed/>
    <w:rsid w:val="00F37F6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37F6D"/>
    <w:rPr>
      <w:b/>
      <w:bCs/>
    </w:rPr>
  </w:style>
  <w:style w:type="paragraph" w:styleId="BalloonText">
    <w:name w:val="Balloon Text"/>
    <w:basedOn w:val="Normal"/>
    <w:link w:val="BalloonTextChar"/>
    <w:uiPriority w:val="99"/>
    <w:semiHidden/>
    <w:unhideWhenUsed/>
    <w:rsid w:val="00275035"/>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275035"/>
    <w:rPr>
      <w:rFonts w:ascii="Lucida Grande" w:hAnsi="Lucida Grande"/>
      <w:sz w:val="18"/>
      <w:szCs w:val="18"/>
    </w:rPr>
  </w:style>
  <w:style w:type="character" w:customStyle="1" w:styleId="Heading1Char">
    <w:name w:val="Heading 1 Char"/>
    <w:basedOn w:val="DefaultParagraphFont"/>
    <w:link w:val="Heading1"/>
    <w:uiPriority w:val="9"/>
    <w:rsid w:val="009E21AD"/>
    <w:rPr>
      <w:rFonts w:ascii="Times New Roman" w:hAnsi="Times New Roman" w:cstheme="minorHAnsi"/>
      <w:b/>
      <w:sz w:val="40"/>
      <w:szCs w:val="40"/>
    </w:rPr>
  </w:style>
  <w:style w:type="character" w:customStyle="1" w:styleId="Heading2Char">
    <w:name w:val="Heading 2 Char"/>
    <w:basedOn w:val="DefaultParagraphFont"/>
    <w:link w:val="Heading2"/>
    <w:uiPriority w:val="9"/>
    <w:rsid w:val="009E21AD"/>
    <w:rPr>
      <w:rFonts w:ascii="Times New Roman" w:hAnsi="Times New Roman" w:cs="Times New Roman"/>
      <w:b/>
      <w:sz w:val="28"/>
      <w:szCs w:val="28"/>
    </w:rPr>
  </w:style>
  <w:style w:type="character" w:customStyle="1" w:styleId="Heading3Char">
    <w:name w:val="Heading 3 Char"/>
    <w:basedOn w:val="DefaultParagraphFont"/>
    <w:link w:val="Heading3"/>
    <w:uiPriority w:val="9"/>
    <w:rsid w:val="00D70053"/>
    <w:rPr>
      <w:rFonts w:ascii="Times New Roman" w:hAnsi="Times New Roman" w:cs="Times New Roman"/>
      <w:b/>
      <w:sz w:val="24"/>
      <w:szCs w:val="24"/>
    </w:rPr>
  </w:style>
  <w:style w:type="paragraph" w:styleId="Header">
    <w:name w:val="header"/>
    <w:basedOn w:val="Normal"/>
    <w:link w:val="HeaderChar"/>
    <w:uiPriority w:val="99"/>
    <w:unhideWhenUsed/>
    <w:rsid w:val="00F606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0652"/>
  </w:style>
  <w:style w:type="paragraph" w:styleId="Footer">
    <w:name w:val="footer"/>
    <w:basedOn w:val="Normal"/>
    <w:link w:val="FooterChar"/>
    <w:uiPriority w:val="99"/>
    <w:unhideWhenUsed/>
    <w:rsid w:val="00F606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06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34504">
      <w:bodyDiv w:val="1"/>
      <w:marLeft w:val="0"/>
      <w:marRight w:val="0"/>
      <w:marTop w:val="0"/>
      <w:marBottom w:val="0"/>
      <w:divBdr>
        <w:top w:val="none" w:sz="0" w:space="0" w:color="auto"/>
        <w:left w:val="none" w:sz="0" w:space="0" w:color="auto"/>
        <w:bottom w:val="none" w:sz="0" w:space="0" w:color="auto"/>
        <w:right w:val="none" w:sz="0" w:space="0" w:color="auto"/>
      </w:divBdr>
    </w:div>
    <w:div w:id="1675259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9</Pages>
  <Words>2424</Words>
  <Characters>1382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ie</dc:creator>
  <cp:lastModifiedBy>Suzanne Schindler</cp:lastModifiedBy>
  <cp:revision>33</cp:revision>
  <cp:lastPrinted>2017-07-28T14:02:00Z</cp:lastPrinted>
  <dcterms:created xsi:type="dcterms:W3CDTF">2017-07-28T14:10:00Z</dcterms:created>
  <dcterms:modified xsi:type="dcterms:W3CDTF">2017-12-13T18:40:00Z</dcterms:modified>
</cp:coreProperties>
</file>